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2BE7F1D" w14:textId="77777777" w:rsidR="00866322" w:rsidRDefault="00866322" w:rsidP="00A85245">
      <w:pPr>
        <w:spacing w:line="240" w:lineRule="auto"/>
        <w:contextualSpacing w:val="0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5D352BAC" w14:textId="77777777" w:rsidR="00A92A82" w:rsidRDefault="00A92A82" w:rsidP="00A85245">
      <w:pPr>
        <w:spacing w:line="240" w:lineRule="auto"/>
        <w:contextualSpacing w:val="0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5BD946D1" w14:textId="77777777" w:rsidR="00A92A82" w:rsidRDefault="00A92A82" w:rsidP="00A85245">
      <w:pPr>
        <w:spacing w:line="240" w:lineRule="auto"/>
        <w:contextualSpacing w:val="0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397E97E4" w14:textId="77777777" w:rsidR="00A92A82" w:rsidRDefault="00A92A82" w:rsidP="00A85245">
      <w:pPr>
        <w:spacing w:line="240" w:lineRule="auto"/>
        <w:contextualSpacing w:val="0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4895E91C" w14:textId="77777777" w:rsidR="00A92A82" w:rsidRDefault="00A92A82" w:rsidP="00A85245">
      <w:pPr>
        <w:spacing w:line="240" w:lineRule="auto"/>
        <w:contextualSpacing w:val="0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3A1CA480" w14:textId="77777777" w:rsidR="00A92A82" w:rsidRDefault="00A92A82" w:rsidP="00A85245">
      <w:pPr>
        <w:spacing w:line="240" w:lineRule="auto"/>
        <w:contextualSpacing w:val="0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77DF875B" w14:textId="77777777" w:rsidR="00A92A82" w:rsidRDefault="00A92A82" w:rsidP="00A85245">
      <w:pPr>
        <w:spacing w:line="240" w:lineRule="auto"/>
        <w:contextualSpacing w:val="0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bookmarkStart w:id="0" w:name="_GoBack"/>
      <w:bookmarkEnd w:id="0"/>
    </w:p>
    <w:p w14:paraId="111F5E4B" w14:textId="77777777" w:rsidR="00866322" w:rsidRDefault="00866322" w:rsidP="00A85245">
      <w:pPr>
        <w:spacing w:line="240" w:lineRule="auto"/>
        <w:contextualSpacing w:val="0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3ED76DFB" w14:textId="4605F5A1" w:rsidR="006C14FF" w:rsidRPr="00866322" w:rsidRDefault="00A23C77" w:rsidP="00A85245">
      <w:pPr>
        <w:spacing w:line="240" w:lineRule="auto"/>
        <w:contextualSpacing w:val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П</w:t>
      </w:r>
      <w:r w:rsidR="00EB2B27" w:rsidRPr="00866322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рограмма дисциплины</w:t>
      </w:r>
    </w:p>
    <w:p w14:paraId="69A30289" w14:textId="77777777" w:rsidR="006C14FF" w:rsidRPr="00866322" w:rsidRDefault="00866322" w:rsidP="00A85245">
      <w:pPr>
        <w:spacing w:line="240" w:lineRule="auto"/>
        <w:contextualSpacing w:val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«</w:t>
      </w:r>
      <w:r w:rsidR="00EB2B27" w:rsidRPr="00866322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Углубленная статистика</w:t>
      </w:r>
      <w:r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»</w:t>
      </w:r>
    </w:p>
    <w:p w14:paraId="2DA51F22" w14:textId="77777777" w:rsidR="006C14FF" w:rsidRPr="00866322" w:rsidRDefault="00EB2B27" w:rsidP="00A85245">
      <w:pPr>
        <w:spacing w:line="240" w:lineRule="auto"/>
        <w:contextualSpacing w:val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 </w:t>
      </w:r>
    </w:p>
    <w:p w14:paraId="648F5F2D" w14:textId="77777777" w:rsidR="006C14FF" w:rsidRPr="00866322" w:rsidRDefault="00EB2B27" w:rsidP="00A85245">
      <w:pPr>
        <w:spacing w:line="240" w:lineRule="auto"/>
        <w:contextualSpacing w:val="0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для образовательной программы «Образование»</w:t>
      </w:r>
    </w:p>
    <w:p w14:paraId="6B432779" w14:textId="77777777" w:rsidR="006C14FF" w:rsidRPr="00866322" w:rsidRDefault="00EB2B27" w:rsidP="00A85245">
      <w:pPr>
        <w:spacing w:line="240" w:lineRule="auto"/>
        <w:contextualSpacing w:val="0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по направлению подготовки научно-педагогических кадров в аспирантуре 44.06.01 Образование и педагогические науки</w:t>
      </w:r>
    </w:p>
    <w:p w14:paraId="0A4E3CE7" w14:textId="77777777" w:rsidR="006C14FF" w:rsidRPr="00866322" w:rsidRDefault="00EB2B27" w:rsidP="00A85245">
      <w:pPr>
        <w:spacing w:line="240" w:lineRule="auto"/>
        <w:contextualSpacing w:val="0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</w:p>
    <w:p w14:paraId="206EC61E" w14:textId="77777777" w:rsidR="003E0E32" w:rsidRDefault="003E0E32" w:rsidP="00A85245">
      <w:pPr>
        <w:spacing w:line="240" w:lineRule="auto"/>
        <w:contextualSpacing w:val="0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77F368C6" w14:textId="77777777" w:rsidR="003E0E32" w:rsidRDefault="003E0E32" w:rsidP="00A85245">
      <w:pPr>
        <w:spacing w:line="240" w:lineRule="auto"/>
        <w:contextualSpacing w:val="0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76832BC7" w14:textId="54B32731" w:rsidR="006C14FF" w:rsidRPr="00866322" w:rsidRDefault="00EB2B27" w:rsidP="00A85245">
      <w:pPr>
        <w:spacing w:line="240" w:lineRule="auto"/>
        <w:contextualSpacing w:val="0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</w:p>
    <w:p w14:paraId="4BA49D55" w14:textId="22A3C1CB" w:rsidR="006C14FF" w:rsidRPr="00866322" w:rsidRDefault="00EB2B27" w:rsidP="00A85245">
      <w:pPr>
        <w:spacing w:line="240" w:lineRule="auto"/>
        <w:contextualSpacing w:val="0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 </w:t>
      </w:r>
    </w:p>
    <w:p w14:paraId="05349D40" w14:textId="77777777" w:rsidR="006C14FF" w:rsidRPr="00866322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Разработчик</w:t>
      </w:r>
      <w:r w:rsid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и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программы:</w:t>
      </w:r>
    </w:p>
    <w:p w14:paraId="4E814BC8" w14:textId="77777777" w:rsidR="006C14FF" w:rsidRPr="00866322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Хавенсон Т.Е., научный сотрудник Международной лаборатории анализа образовательной политики, Институт образования, НИУ ВШЭ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khavenson</w:t>
      </w:r>
      <w:proofErr w:type="spellEnd"/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@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se</w:t>
      </w:r>
      <w:proofErr w:type="spellEnd"/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u</w:t>
      </w:r>
      <w:proofErr w:type="spellEnd"/>
    </w:p>
    <w:p w14:paraId="514525F3" w14:textId="77777777" w:rsidR="006C14FF" w:rsidRPr="00866322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Кузьмина Ю.В., научный сотрудник Центра мониторинга качества образования, Институт образования, НИУ ВШЭ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kuzmina</w:t>
      </w:r>
      <w:proofErr w:type="spellEnd"/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@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se</w:t>
      </w:r>
      <w:proofErr w:type="spellEnd"/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u</w:t>
      </w:r>
      <w:proofErr w:type="spellEnd"/>
    </w:p>
    <w:p w14:paraId="64CDC380" w14:textId="77777777" w:rsidR="00866322" w:rsidRDefault="00866322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46405270" w14:textId="77777777" w:rsidR="00866322" w:rsidRDefault="00866322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2CA75C1E" w14:textId="77777777" w:rsidR="006C14FF" w:rsidRPr="00866322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Утверждена Академическим советом Аспирантской школы по образованию</w:t>
      </w:r>
    </w:p>
    <w:p w14:paraId="2B85C50A" w14:textId="7B06BEBC" w:rsidR="006C14FF" w:rsidRDefault="00866322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«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11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»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октября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EB2B27"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2018 г., протокол №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34</w:t>
      </w:r>
    </w:p>
    <w:p w14:paraId="45E4D7D1" w14:textId="77777777" w:rsidR="00866322" w:rsidRDefault="00866322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773835D4" w14:textId="77777777" w:rsidR="00866322" w:rsidRPr="00503584" w:rsidRDefault="00866322" w:rsidP="00A85245">
      <w:pPr>
        <w:spacing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 w:rsidRPr="00503584">
        <w:rPr>
          <w:rFonts w:ascii="Times New Roman" w:hAnsi="Times New Roman" w:cs="Times New Roman"/>
          <w:sz w:val="24"/>
          <w:szCs w:val="24"/>
          <w:lang w:val="ru-RU"/>
        </w:rPr>
        <w:t xml:space="preserve">Академический директор  </w:t>
      </w:r>
    </w:p>
    <w:p w14:paraId="4275FC1A" w14:textId="77777777" w:rsidR="00866322" w:rsidRPr="00503584" w:rsidRDefault="00866322" w:rsidP="00A85245">
      <w:pPr>
        <w:spacing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 w:rsidRPr="00503584">
        <w:rPr>
          <w:rFonts w:ascii="Times New Roman" w:hAnsi="Times New Roman" w:cs="Times New Roman"/>
          <w:sz w:val="24"/>
          <w:szCs w:val="24"/>
          <w:lang w:val="ru-RU"/>
        </w:rPr>
        <w:t>Е.А. Терентьев  ________________</w:t>
      </w:r>
    </w:p>
    <w:p w14:paraId="4355557A" w14:textId="77777777" w:rsidR="00866322" w:rsidRPr="00503584" w:rsidRDefault="00866322" w:rsidP="00A85245">
      <w:pPr>
        <w:spacing w:line="240" w:lineRule="auto"/>
        <w:rPr>
          <w:rFonts w:ascii="Times New Roman" w:eastAsia="Cambria" w:hAnsi="Times New Roman" w:cs="Times New Roman"/>
          <w:i/>
          <w:sz w:val="24"/>
          <w:szCs w:val="24"/>
          <w:lang w:val="ru-RU"/>
        </w:rPr>
      </w:pPr>
      <w:r w:rsidRPr="00503584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503584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503584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503584">
        <w:rPr>
          <w:rFonts w:ascii="Times New Roman" w:hAnsi="Times New Roman" w:cs="Times New Roman"/>
          <w:i/>
          <w:sz w:val="18"/>
          <w:szCs w:val="24"/>
          <w:lang w:val="ru-RU"/>
        </w:rPr>
        <w:t>(подпись)</w:t>
      </w:r>
    </w:p>
    <w:p w14:paraId="5A40CF52" w14:textId="77777777" w:rsidR="006C14FF" w:rsidRPr="00866322" w:rsidRDefault="00EB2B27" w:rsidP="00A85245">
      <w:pPr>
        <w:spacing w:line="240" w:lineRule="auto"/>
        <w:contextualSpacing w:val="0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 </w:t>
      </w:r>
    </w:p>
    <w:p w14:paraId="035E579B" w14:textId="77777777" w:rsidR="006C14FF" w:rsidRDefault="006C14FF" w:rsidP="00A85245">
      <w:pPr>
        <w:spacing w:line="240" w:lineRule="auto"/>
        <w:contextualSpacing w:val="0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55538E7A" w14:textId="77777777" w:rsidR="00866322" w:rsidRPr="00A23C77" w:rsidRDefault="00866322" w:rsidP="00A85245">
      <w:pPr>
        <w:spacing w:line="240" w:lineRule="auto"/>
        <w:contextualSpacing w:val="0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3AECF066" w14:textId="77777777" w:rsidR="00A85245" w:rsidRPr="00A23C77" w:rsidRDefault="00A85245" w:rsidP="00A85245">
      <w:pPr>
        <w:spacing w:line="240" w:lineRule="auto"/>
        <w:contextualSpacing w:val="0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2ECF52BF" w14:textId="77777777" w:rsidR="00A85245" w:rsidRPr="00A23C77" w:rsidRDefault="00A85245" w:rsidP="00A85245">
      <w:pPr>
        <w:spacing w:line="240" w:lineRule="auto"/>
        <w:contextualSpacing w:val="0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58E95AD0" w14:textId="41DA6A77" w:rsidR="00A85245" w:rsidRDefault="00A85245" w:rsidP="00A85245">
      <w:pPr>
        <w:spacing w:line="240" w:lineRule="auto"/>
        <w:contextualSpacing w:val="0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733335B6" w14:textId="0EA08932" w:rsidR="00E02E7A" w:rsidRDefault="00E02E7A" w:rsidP="00A85245">
      <w:pPr>
        <w:spacing w:line="240" w:lineRule="auto"/>
        <w:contextualSpacing w:val="0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3FBC033A" w14:textId="2AD4AD86" w:rsidR="00E02E7A" w:rsidRDefault="00E02E7A" w:rsidP="00A85245">
      <w:pPr>
        <w:spacing w:line="240" w:lineRule="auto"/>
        <w:contextualSpacing w:val="0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3C11C545" w14:textId="77777777" w:rsidR="00E02E7A" w:rsidRPr="00A23C77" w:rsidRDefault="00E02E7A" w:rsidP="00A85245">
      <w:pPr>
        <w:spacing w:line="240" w:lineRule="auto"/>
        <w:contextualSpacing w:val="0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018DCEDE" w14:textId="77777777" w:rsidR="006C14FF" w:rsidRDefault="00EB2B27" w:rsidP="00A85245">
      <w:pPr>
        <w:spacing w:line="240" w:lineRule="auto"/>
        <w:contextualSpacing w:val="0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Москва – 2018</w:t>
      </w:r>
    </w:p>
    <w:p w14:paraId="32EFD54E" w14:textId="009AAF67" w:rsidR="006C14FF" w:rsidRDefault="00EB2B27" w:rsidP="00A85245">
      <w:pPr>
        <w:spacing w:line="240" w:lineRule="auto"/>
        <w:contextualSpacing w:val="0"/>
        <w:jc w:val="center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i/>
          <w:sz w:val="24"/>
          <w:szCs w:val="24"/>
          <w:lang w:val="ru-RU"/>
        </w:rPr>
        <w:t>Настоящая программа не может быть использована другими подразделениями университета и другими вузами без разрешения подразделения-разработчика программы.</w:t>
      </w:r>
    </w:p>
    <w:p w14:paraId="4947A782" w14:textId="5CF1FCB2" w:rsidR="00E02E7A" w:rsidRDefault="00E02E7A" w:rsidP="00A85245">
      <w:pPr>
        <w:spacing w:line="240" w:lineRule="auto"/>
        <w:contextualSpacing w:val="0"/>
        <w:jc w:val="center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14:paraId="4A780F22" w14:textId="7AE9565A" w:rsidR="00E02E7A" w:rsidRDefault="00E02E7A" w:rsidP="00A85245">
      <w:pPr>
        <w:spacing w:line="240" w:lineRule="auto"/>
        <w:contextualSpacing w:val="0"/>
        <w:jc w:val="center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14:paraId="64A2B414" w14:textId="50E346FF" w:rsidR="00E02E7A" w:rsidRDefault="00E02E7A" w:rsidP="00A85245">
      <w:pPr>
        <w:spacing w:line="240" w:lineRule="auto"/>
        <w:contextualSpacing w:val="0"/>
        <w:jc w:val="center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14:paraId="3A277569" w14:textId="05C5D999" w:rsidR="00E02E7A" w:rsidRDefault="00E02E7A" w:rsidP="00A85245">
      <w:pPr>
        <w:spacing w:line="240" w:lineRule="auto"/>
        <w:contextualSpacing w:val="0"/>
        <w:jc w:val="center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14:paraId="123978C2" w14:textId="77777777" w:rsidR="00E02E7A" w:rsidRDefault="00E02E7A" w:rsidP="00A85245">
      <w:pPr>
        <w:spacing w:line="240" w:lineRule="auto"/>
        <w:contextualSpacing w:val="0"/>
        <w:jc w:val="center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14:paraId="46F4DFE4" w14:textId="77777777" w:rsidR="00E02E7A" w:rsidRPr="00A23C77" w:rsidRDefault="00E02E7A" w:rsidP="00A85245">
      <w:pPr>
        <w:spacing w:line="240" w:lineRule="auto"/>
        <w:contextualSpacing w:val="0"/>
        <w:jc w:val="center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14:paraId="35D6DC31" w14:textId="77777777" w:rsidR="006C14FF" w:rsidRPr="00866322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1.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ab/>
      </w:r>
      <w:r w:rsidRPr="00866322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Область применения и нормативные ссылки</w:t>
      </w:r>
    </w:p>
    <w:p w14:paraId="0ECA08E3" w14:textId="7B0EE721" w:rsidR="006C14FF" w:rsidRPr="00866322" w:rsidRDefault="00EB2B27" w:rsidP="00A85245">
      <w:pPr>
        <w:spacing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Настоящая программа учебной дисциплины устанавливает требования к образовательным результатам и результатам обучения аспиранта и определяет содержание и виды учебных занятий и отчетности.</w:t>
      </w:r>
    </w:p>
    <w:p w14:paraId="77C3B212" w14:textId="77777777" w:rsidR="006C14FF" w:rsidRPr="00866322" w:rsidRDefault="00EB2B27" w:rsidP="00A85245">
      <w:pPr>
        <w:spacing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Программа предназначена для преподавателей, ведущих данную дисциплину, учебных ассистентов и аспирантов, обучающихся по образовательной программе «Образование» и изучающих дисциплину «Углубленная статистика».</w:t>
      </w:r>
    </w:p>
    <w:p w14:paraId="299352ED" w14:textId="77777777" w:rsidR="006C14FF" w:rsidRPr="00866322" w:rsidRDefault="00EB2B27" w:rsidP="00A85245">
      <w:pPr>
        <w:spacing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Программа учебной дисциплины разработана в соответствии с:</w:t>
      </w:r>
    </w:p>
    <w:p w14:paraId="13E127A4" w14:textId="77777777" w:rsidR="006C14FF" w:rsidRPr="00866322" w:rsidRDefault="00EB2B27" w:rsidP="00A85245">
      <w:pPr>
        <w:spacing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· Образовательным стандартом НИУ ВШЭ по направлению подготовки кадров высшей квалификации 44.06.01 Образование и педагогические науки».</w:t>
      </w:r>
    </w:p>
    <w:p w14:paraId="3FBA7461" w14:textId="4CD01B6C" w:rsidR="006C14FF" w:rsidRPr="00866322" w:rsidRDefault="00EB2B27" w:rsidP="00A85245">
      <w:pPr>
        <w:spacing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· Образовательной программой «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Образование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».</w:t>
      </w:r>
    </w:p>
    <w:p w14:paraId="6F0F70BF" w14:textId="66B8D214" w:rsidR="006C14FF" w:rsidRPr="00866322" w:rsidRDefault="00EB2B27" w:rsidP="00A85245">
      <w:pPr>
        <w:spacing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· Учебным планом образовательной программы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«Образование».</w:t>
      </w:r>
    </w:p>
    <w:p w14:paraId="3E65427A" w14:textId="77777777" w:rsidR="006C14FF" w:rsidRPr="00866322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</w:p>
    <w:p w14:paraId="4DB41C29" w14:textId="77777777" w:rsidR="006C14FF" w:rsidRPr="00503584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 w:rsidRPr="00503584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2.                  </w:t>
      </w:r>
      <w:r w:rsidRPr="00503584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Цели и задачи освоения дисциплины</w:t>
      </w:r>
    </w:p>
    <w:p w14:paraId="11A92292" w14:textId="1F254287" w:rsidR="006C14FF" w:rsidRPr="00866322" w:rsidRDefault="00EB2B27" w:rsidP="00A85245">
      <w:pPr>
        <w:spacing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Данный курс является продолжением ранее пройденных курсов (1) «</w:t>
      </w:r>
      <w:r w:rsidR="00503584" w:rsidRPr="00503584">
        <w:rPr>
          <w:rFonts w:ascii="Times New Roman" w:eastAsia="Times New Roman" w:hAnsi="Times New Roman" w:cs="Times New Roman"/>
          <w:sz w:val="24"/>
          <w:szCs w:val="24"/>
          <w:lang w:val="ru-RU"/>
        </w:rPr>
        <w:t>Методология исследования и базовая статистика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», (2) «</w:t>
      </w:r>
      <w:r w:rsidR="00503584" w:rsidRPr="00503584">
        <w:rPr>
          <w:rFonts w:ascii="Times New Roman" w:eastAsia="Times New Roman" w:hAnsi="Times New Roman" w:cs="Times New Roman"/>
          <w:sz w:val="24"/>
          <w:szCs w:val="24"/>
          <w:lang w:val="ru-RU"/>
        </w:rPr>
        <w:t>Разработка инструментов измерения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» и (3) «Углубленная психометрика». Опираясь на темы предыдущих курсов, данный курс углубленно рассматривает статистические подходы и демонстрирует преимущества более тщательно проработанных исследований и высококачественных программ оценивания, базовые знания для которых являлись предметом изучения в предыдущих курсах</w:t>
      </w:r>
    </w:p>
    <w:p w14:paraId="209FEE11" w14:textId="77777777" w:rsidR="006C14FF" w:rsidRPr="00866322" w:rsidRDefault="00EB2B27" w:rsidP="00A85245">
      <w:pPr>
        <w:spacing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Данный курс начинается с изучения различных показателей дисперсии, включая одномерную дисперсию, двумерную ковариацию и обобщенную дисперсию. Затем вводится геометрия пространства многомерных данных, включая проекцию векторного пространства; связи между расстояниями, углами и корреляцией; собственные значения (еще одна оценка дисперсии) и собственные векторы; элементы матричной алгебры (определенные и неопределенные матрицы); и детерминанты как области (другая форма дисперсии).</w:t>
      </w:r>
    </w:p>
    <w:p w14:paraId="327CD067" w14:textId="397E0638" w:rsidR="006C14FF" w:rsidRPr="00866322" w:rsidRDefault="00EB2B27" w:rsidP="00A85245">
      <w:pPr>
        <w:spacing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Далее объясняется простая линейная регрессия и метод наименьших квадратов с базовыми допущениями модели МНК, изученными в первой части курса. Затем </w:t>
      </w:r>
      <w:r w:rsidRPr="00503584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рассматриваются виды гипотез вместе с их оценкой и проверкой значимости. Затем </w:t>
      </w:r>
      <w:r w:rsidR="00503584" w:rsidRPr="00503584">
        <w:rPr>
          <w:rFonts w:ascii="Times New Roman" w:eastAsia="Times New Roman" w:hAnsi="Times New Roman" w:cs="Times New Roman"/>
          <w:sz w:val="24"/>
          <w:szCs w:val="24"/>
          <w:lang w:val="ru-RU"/>
        </w:rPr>
        <w:t>аспиранты</w:t>
      </w:r>
      <w:r w:rsidRPr="00503584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знакомятся с различными процедурами проверки допущений, включая различные методы диагностики остатков и проверки процедуры автокорреляции и анализа временных рядов. Далее в курсе рассматриваются метод множественной регрессии, подходы к спецификации модели, проверку мультиколлинеарности и гипотез. </w:t>
      </w:r>
      <w:r w:rsidR="00503584" w:rsidRPr="00503584">
        <w:rPr>
          <w:rFonts w:ascii="Times New Roman" w:eastAsia="Times New Roman" w:hAnsi="Times New Roman" w:cs="Times New Roman"/>
          <w:sz w:val="24"/>
          <w:szCs w:val="24"/>
          <w:lang w:val="ru-RU"/>
        </w:rPr>
        <w:t>Аспиранты</w:t>
      </w:r>
      <w:r w:rsidRPr="00503584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знакомятся с кодированием порядковых переменных, а также с использованием переменных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взаимодействия и нелинейных моделей.</w:t>
      </w:r>
    </w:p>
    <w:p w14:paraId="7953CB2B" w14:textId="77777777" w:rsidR="006C14FF" w:rsidRPr="00866322" w:rsidRDefault="00EB2B27" w:rsidP="00A85245">
      <w:pPr>
        <w:spacing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Далее рассматриваются модели логистической регрессии, сопоставляя ее допущения с моделями МНК. Вводятся дихотомические и мультиномиальные модели, понятия вероятности, шансов, логарифмических коэффициентов и возведения в степень. Курс также затрагивает углубленные темы многомерного дисперсионного и ковариационного анализа вместе с критериями их использования и допущениями (например, гомогенность регрессии, М-тест Бокса, сферичность, корреляция результатов), гипотезами и критериями их проверки (например, Т-критерий Хотеллинга, расстояние Махаланобиса, максимальный характеристический корень по методу Роя, лямбда Уилка). Также представлены апостериорные критерии вместе с дискриминантными функциями и каноническими корреляциями.</w:t>
      </w:r>
    </w:p>
    <w:p w14:paraId="1EA622F7" w14:textId="77777777" w:rsidR="006C14FF" w:rsidRPr="00866322" w:rsidRDefault="00EB2B27" w:rsidP="00A85245">
      <w:pPr>
        <w:spacing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bookmarkStart w:id="1" w:name="_gjdgxs" w:colFirst="0" w:colLast="0"/>
      <w:bookmarkEnd w:id="1"/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Далее в курсе изучаются модели структурных уравнений как продолжение измерительных моделей и регрессионного анализа. Рассматриваются допущения и их 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lastRenderedPageBreak/>
        <w:t xml:space="preserve">различные проверки, а также типы данных и результаты их оценки. </w:t>
      </w:r>
      <w:r w:rsidRPr="001D6FD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Представлены процедуры оценки согласия с моделью (например, индексы модификации) и разнообразные статистики согласия (например, </w:t>
      </w:r>
      <w:r>
        <w:rPr>
          <w:rFonts w:ascii="Times New Roman" w:eastAsia="Times New Roman" w:hAnsi="Times New Roman" w:cs="Times New Roman"/>
          <w:sz w:val="24"/>
          <w:szCs w:val="24"/>
        </w:rPr>
        <w:t>GFI</w:t>
      </w:r>
      <w:r w:rsidRPr="001D6FD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AGFI</w:t>
      </w:r>
      <w:r w:rsidRPr="001D6FD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RMSEA</w:t>
      </w:r>
      <w:r w:rsidRPr="001D6FD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Хи-квадрат и т.д.). 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Рассматриваются особенности и процедуры проведения конфирматорного факторного анализа для разного типа наблюдаемых переменных, процедуры проверки измерительной инвариантности в различного типа исследованиях. Также рассматриваются возможности применения методов моделирования структурного моделирования в лонгитюдных исследованиях.</w:t>
      </w:r>
    </w:p>
    <w:p w14:paraId="66981866" w14:textId="77777777" w:rsidR="006C14FF" w:rsidRPr="00866322" w:rsidRDefault="00EB2B27" w:rsidP="00A85245">
      <w:pPr>
        <w:spacing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Курс заканчивается всесторонним рассмотрением многоуровневых регрессионных моделей, которые также называются иерархическими или смешанными линейными моделями. Структура их взаимосвязи рассматривается вместе с модельными допущениями (гомогенность регрессии), методами оценки моделей (максимальное правдоподобие), гипотезами на разных уровнях и проверками гипотез. Подробно рассматриваются показатели дисперсии, включая условные и безусловные дисперсии и коэффициенты внутриклассовой корреляции. Обсуждаются фиксированные и случайные эффекты, а также варианты центрирования и их последствия для интерпретации. Наконец, представлены этапы построения моделей методом поперечных срезов и лонгитюдных моделей. Студентам объясняется разница между медиаторами, модераторами и подавляющими переменными, а также проверка их эффекта.</w:t>
      </w:r>
    </w:p>
    <w:p w14:paraId="73ECE382" w14:textId="77777777" w:rsidR="006C14FF" w:rsidRPr="00866322" w:rsidRDefault="006C14FF" w:rsidP="00A85245">
      <w:pPr>
        <w:spacing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61E0E5FD" w14:textId="77777777" w:rsidR="006C14FF" w:rsidRPr="00866322" w:rsidRDefault="00EB2B27" w:rsidP="00A85245">
      <w:pPr>
        <w:spacing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Целями освоения дисциплины «Углубленная статистика» являются:</w:t>
      </w:r>
    </w:p>
    <w:p w14:paraId="0BE40D2E" w14:textId="77777777" w:rsidR="006C14FF" w:rsidRPr="00866322" w:rsidRDefault="00EB2B27" w:rsidP="00A85245">
      <w:pPr>
        <w:numPr>
          <w:ilvl w:val="0"/>
          <w:numId w:val="2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Понимание того, как исследовательские проблемы и вопросы соотносятся с различными типами анализа данных</w:t>
      </w:r>
    </w:p>
    <w:p w14:paraId="46DA5143" w14:textId="77777777" w:rsidR="006C14FF" w:rsidRPr="00866322" w:rsidRDefault="00EB2B27" w:rsidP="00A85245">
      <w:pPr>
        <w:numPr>
          <w:ilvl w:val="0"/>
          <w:numId w:val="2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Понимание того, каким образом проверять различные статистические гипотезы и подготавливать данные, включая трансформацию данных и работу с пропущенными данными</w:t>
      </w:r>
    </w:p>
    <w:p w14:paraId="406C4FFB" w14:textId="77777777" w:rsidR="006C14FF" w:rsidRPr="00866322" w:rsidRDefault="00EB2B27" w:rsidP="00A85245">
      <w:pPr>
        <w:numPr>
          <w:ilvl w:val="0"/>
          <w:numId w:val="2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Умение выбирать различные методы статистического анализа данных в соответствии с имеющимися исследовательскими вопросами и гипотезами, при учете структуры и ограничений имеющихся данных</w:t>
      </w:r>
    </w:p>
    <w:p w14:paraId="16452574" w14:textId="77777777" w:rsidR="006C14FF" w:rsidRPr="00866322" w:rsidRDefault="00EB2B27" w:rsidP="00A85245">
      <w:pPr>
        <w:numPr>
          <w:ilvl w:val="0"/>
          <w:numId w:val="2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Знание основных требований, возможностей и ограничений различных типов анализа данных</w:t>
      </w:r>
    </w:p>
    <w:p w14:paraId="75BAA1BD" w14:textId="77777777" w:rsidR="006C14FF" w:rsidRPr="00866322" w:rsidRDefault="00EB2B27" w:rsidP="00A85245">
      <w:pPr>
        <w:numPr>
          <w:ilvl w:val="0"/>
          <w:numId w:val="2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Понимание имеющихся тенденций, проблемных мест и дискуссий, касающихся применения различных методов анализа данных для разного типа данных и исследовательских вопросов</w:t>
      </w:r>
    </w:p>
    <w:p w14:paraId="13DBBE42" w14:textId="77777777" w:rsidR="006C14FF" w:rsidRPr="00866322" w:rsidRDefault="00EB2B27" w:rsidP="00A85245">
      <w:pPr>
        <w:numPr>
          <w:ilvl w:val="0"/>
          <w:numId w:val="2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Умение ставить исследовательские вопросы и формулировать гипотезы для разного типа методов.</w:t>
      </w:r>
    </w:p>
    <w:p w14:paraId="701EA159" w14:textId="77777777" w:rsidR="006C14FF" w:rsidRPr="00866322" w:rsidRDefault="00EB2B27" w:rsidP="00A85245">
      <w:pPr>
        <w:numPr>
          <w:ilvl w:val="0"/>
          <w:numId w:val="2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Умение критически осмысливать и содержательно интерпретировать результаты анализа данных при применении различных методов</w:t>
      </w:r>
    </w:p>
    <w:p w14:paraId="6220B616" w14:textId="77777777" w:rsidR="006C14FF" w:rsidRPr="00866322" w:rsidRDefault="00EB2B27" w:rsidP="00A85245">
      <w:pPr>
        <w:numPr>
          <w:ilvl w:val="0"/>
          <w:numId w:val="2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Умение содержательно и точно описывать результаты анализа данных при применении различных методов с учетом основных требований и ограничений.</w:t>
      </w:r>
    </w:p>
    <w:p w14:paraId="1BF6536B" w14:textId="77777777" w:rsidR="006C14FF" w:rsidRPr="00866322" w:rsidRDefault="006C14FF" w:rsidP="00A85245">
      <w:pPr>
        <w:spacing w:line="240" w:lineRule="auto"/>
        <w:ind w:left="72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53EAF926" w14:textId="77777777" w:rsidR="006C14FF" w:rsidRPr="001D6FDB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 w:rsidRPr="001D6FD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3.                  </w:t>
      </w:r>
      <w:r w:rsidRPr="001D6FDB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Компетенции обучающегося, формируемые в результате освоения дисциплины</w:t>
      </w:r>
    </w:p>
    <w:p w14:paraId="7865195E" w14:textId="77777777" w:rsidR="006C14FF" w:rsidRPr="00866322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В результате освоения дисциплины аспирант должен:</w:t>
      </w:r>
    </w:p>
    <w:p w14:paraId="598B20EF" w14:textId="77777777" w:rsidR="006C14FF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Знать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497B5F58" w14:textId="77777777" w:rsidR="006C14FF" w:rsidRPr="00866322" w:rsidRDefault="00EB2B27" w:rsidP="00A85245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Основные требования к проведению многоуровневого регрессионного анализа и моделирования структурными уравнениями;</w:t>
      </w:r>
    </w:p>
    <w:p w14:paraId="1D0589BD" w14:textId="77777777" w:rsidR="006C14FF" w:rsidRPr="00866322" w:rsidRDefault="00EB2B27" w:rsidP="00A85245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Способы оценки соответствия статистических моделей данным и сравнения моделей</w:t>
      </w:r>
    </w:p>
    <w:p w14:paraId="7881D82C" w14:textId="77777777" w:rsidR="006C14FF" w:rsidRPr="00866322" w:rsidRDefault="00EB2B27" w:rsidP="00A85245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lastRenderedPageBreak/>
        <w:t>Необходимость, преимущества и ограничения многоуровневого регрессионного анализа и моделирования структурными уравнениями</w:t>
      </w:r>
    </w:p>
    <w:p w14:paraId="284EF8E3" w14:textId="77777777" w:rsidR="006C14FF" w:rsidRPr="00866322" w:rsidRDefault="00EB2B27" w:rsidP="00A85245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Разные типы и виды многоуровневых структур</w:t>
      </w:r>
    </w:p>
    <w:p w14:paraId="78AEDB54" w14:textId="77777777" w:rsidR="006C14FF" w:rsidRPr="00866322" w:rsidRDefault="00EB2B27" w:rsidP="00A85245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Разные методы расчета параметров в моделях при применении многоуровневого анализа и структурном моделировании в зависимости от типа используемых переменных</w:t>
      </w:r>
    </w:p>
    <w:p w14:paraId="67210E90" w14:textId="77777777" w:rsidR="006C14FF" w:rsidRPr="00866322" w:rsidRDefault="00EB2B27" w:rsidP="00A85245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Виды и способы трансформации переменных для включения в многоуровневые регрессионные модели и для применения моделирования структурными уравнениями</w:t>
      </w:r>
    </w:p>
    <w:p w14:paraId="7A389DA0" w14:textId="77777777" w:rsidR="006C14FF" w:rsidRPr="00866322" w:rsidRDefault="00EB2B27" w:rsidP="00A85245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Особенности проведения многоуровневого регрессионного анализа и моделирования структурными уравнениями для разного типа переменных.</w:t>
      </w:r>
    </w:p>
    <w:p w14:paraId="6903F1DE" w14:textId="77777777" w:rsidR="006C14FF" w:rsidRPr="00866322" w:rsidRDefault="00EB2B27" w:rsidP="00A85245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Особенности работы с пропущенными данными при применении многоуровневого регрессионного анализа и моделирования структурными уравнениями</w:t>
      </w:r>
    </w:p>
    <w:p w14:paraId="5762BD78" w14:textId="77777777" w:rsidR="006C14FF" w:rsidRPr="00866322" w:rsidRDefault="00EB2B27" w:rsidP="00A85245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Оценка прямого и непрямого эффекта, оценка эффекта взаимодействия при использовании разного типа переменных</w:t>
      </w:r>
    </w:p>
    <w:p w14:paraId="020B8D0C" w14:textId="77777777" w:rsidR="006C14FF" w:rsidRPr="00866322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       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ab/>
      </w:r>
    </w:p>
    <w:p w14:paraId="102EC0C8" w14:textId="77777777" w:rsidR="006C14FF" w:rsidRPr="001D6FDB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1D6FDB">
        <w:rPr>
          <w:rFonts w:ascii="Times New Roman" w:eastAsia="Times New Roman" w:hAnsi="Times New Roman" w:cs="Times New Roman"/>
          <w:sz w:val="24"/>
          <w:szCs w:val="24"/>
          <w:lang w:val="ru-RU"/>
        </w:rPr>
        <w:t>Уметь:</w:t>
      </w:r>
    </w:p>
    <w:p w14:paraId="6CA66DB5" w14:textId="77777777" w:rsidR="006C14FF" w:rsidRPr="001D6FDB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1D6FD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1. </w:t>
      </w:r>
      <w:r w:rsidRPr="001D6FDB">
        <w:rPr>
          <w:rFonts w:ascii="Times New Roman" w:eastAsia="Times New Roman" w:hAnsi="Times New Roman" w:cs="Times New Roman"/>
          <w:sz w:val="24"/>
          <w:szCs w:val="24"/>
          <w:lang w:val="ru-RU"/>
        </w:rPr>
        <w:tab/>
        <w:t>Выбирать соответствующие данным и исследовательским вопросам методы анализа данных</w:t>
      </w:r>
    </w:p>
    <w:p w14:paraId="47CB9A4F" w14:textId="77777777" w:rsidR="006C14FF" w:rsidRPr="001D6FDB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1D6FD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2. </w:t>
      </w:r>
      <w:r w:rsidRPr="001D6FDB">
        <w:rPr>
          <w:rFonts w:ascii="Times New Roman" w:eastAsia="Times New Roman" w:hAnsi="Times New Roman" w:cs="Times New Roman"/>
          <w:sz w:val="24"/>
          <w:szCs w:val="24"/>
          <w:lang w:val="ru-RU"/>
        </w:rPr>
        <w:tab/>
        <w:t>Формулировать и проверять статистические гипотезы и видеть их ограничения</w:t>
      </w:r>
    </w:p>
    <w:p w14:paraId="68EBB5B8" w14:textId="77777777" w:rsidR="006C14FF" w:rsidRPr="001D6FDB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1D6FD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3. </w:t>
      </w:r>
      <w:r w:rsidRPr="001D6FDB">
        <w:rPr>
          <w:rFonts w:ascii="Times New Roman" w:eastAsia="Times New Roman" w:hAnsi="Times New Roman" w:cs="Times New Roman"/>
          <w:sz w:val="24"/>
          <w:szCs w:val="24"/>
          <w:lang w:val="ru-RU"/>
        </w:rPr>
        <w:tab/>
        <w:t>Оценивать и сравнивать статистические модели</w:t>
      </w:r>
    </w:p>
    <w:p w14:paraId="35A738B3" w14:textId="77777777" w:rsidR="006C14FF" w:rsidRPr="001D6FDB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1D6FD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4. </w:t>
      </w:r>
      <w:r w:rsidRPr="001D6FDB">
        <w:rPr>
          <w:rFonts w:ascii="Times New Roman" w:eastAsia="Times New Roman" w:hAnsi="Times New Roman" w:cs="Times New Roman"/>
          <w:sz w:val="24"/>
          <w:szCs w:val="24"/>
          <w:lang w:val="ru-RU"/>
        </w:rPr>
        <w:tab/>
        <w:t>Оценивать имеющиеся проблемы в данных и видеть способы их решения (пропущенные данные, трансформация данных и т.п.)</w:t>
      </w:r>
    </w:p>
    <w:p w14:paraId="6B36F13C" w14:textId="77777777" w:rsidR="006C14FF" w:rsidRPr="001D6FDB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1D6FD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5. </w:t>
      </w:r>
      <w:r w:rsidRPr="001D6FDB">
        <w:rPr>
          <w:rFonts w:ascii="Times New Roman" w:eastAsia="Times New Roman" w:hAnsi="Times New Roman" w:cs="Times New Roman"/>
          <w:sz w:val="24"/>
          <w:szCs w:val="24"/>
          <w:lang w:val="ru-RU"/>
        </w:rPr>
        <w:tab/>
        <w:t>Интерпретировать результаты анализа данных, полученных различными методами и соотносить их с имеющимися исследовательскими вопросами</w:t>
      </w:r>
    </w:p>
    <w:p w14:paraId="35D16C34" w14:textId="77777777" w:rsidR="006C14FF" w:rsidRPr="001D6FDB" w:rsidRDefault="006C14FF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3E30E5D3" w14:textId="77777777" w:rsidR="006C14FF" w:rsidRPr="001D6FDB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1D6FDB">
        <w:rPr>
          <w:rFonts w:ascii="Times New Roman" w:eastAsia="Times New Roman" w:hAnsi="Times New Roman" w:cs="Times New Roman"/>
          <w:sz w:val="24"/>
          <w:szCs w:val="24"/>
          <w:lang w:val="ru-RU"/>
        </w:rPr>
        <w:t>Иметь навыки (приобрести опыт):</w:t>
      </w:r>
    </w:p>
    <w:p w14:paraId="74EDAECF" w14:textId="77777777" w:rsidR="006C14FF" w:rsidRPr="001D6FDB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1D6FD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1. </w:t>
      </w:r>
      <w:r w:rsidRPr="001D6FDB">
        <w:rPr>
          <w:rFonts w:ascii="Times New Roman" w:eastAsia="Times New Roman" w:hAnsi="Times New Roman" w:cs="Times New Roman"/>
          <w:sz w:val="24"/>
          <w:szCs w:val="24"/>
          <w:lang w:val="ru-RU"/>
        </w:rPr>
        <w:tab/>
        <w:t>Выбирать методы, адекватные поставленным исследовательским вопросам и гипотезам</w:t>
      </w:r>
    </w:p>
    <w:p w14:paraId="5D582F43" w14:textId="77777777" w:rsidR="006C14FF" w:rsidRPr="001D6FDB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1D6FD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2. </w:t>
      </w:r>
      <w:r w:rsidRPr="001D6FDB">
        <w:rPr>
          <w:rFonts w:ascii="Times New Roman" w:eastAsia="Times New Roman" w:hAnsi="Times New Roman" w:cs="Times New Roman"/>
          <w:sz w:val="24"/>
          <w:szCs w:val="24"/>
          <w:lang w:val="ru-RU"/>
        </w:rPr>
        <w:tab/>
        <w:t>Критически осмысливать полученные результаты исследований</w:t>
      </w:r>
    </w:p>
    <w:p w14:paraId="1B1A051E" w14:textId="77777777" w:rsidR="006C14FF" w:rsidRPr="001D6FDB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1D6FD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3. </w:t>
      </w:r>
      <w:r w:rsidRPr="001D6FDB">
        <w:rPr>
          <w:rFonts w:ascii="Times New Roman" w:eastAsia="Times New Roman" w:hAnsi="Times New Roman" w:cs="Times New Roman"/>
          <w:sz w:val="24"/>
          <w:szCs w:val="24"/>
          <w:lang w:val="ru-RU"/>
        </w:rPr>
        <w:tab/>
        <w:t>Обсуждать и интерпретировать имеющиеся результаты исследований</w:t>
      </w:r>
    </w:p>
    <w:p w14:paraId="50431954" w14:textId="77777777" w:rsidR="006C14FF" w:rsidRPr="001D6FDB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1D6FD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4. </w:t>
      </w:r>
      <w:r w:rsidRPr="001D6FDB">
        <w:rPr>
          <w:rFonts w:ascii="Times New Roman" w:eastAsia="Times New Roman" w:hAnsi="Times New Roman" w:cs="Times New Roman"/>
          <w:sz w:val="24"/>
          <w:szCs w:val="24"/>
          <w:lang w:val="ru-RU"/>
        </w:rPr>
        <w:tab/>
        <w:t>Ставить исследовательские вопросы и формулировать исследовательские проблемы</w:t>
      </w:r>
    </w:p>
    <w:p w14:paraId="392F85A8" w14:textId="77777777" w:rsidR="006C14FF" w:rsidRPr="001D6FDB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1D6FD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</w:p>
    <w:p w14:paraId="6F274536" w14:textId="77777777" w:rsidR="006C14FF" w:rsidRPr="00866322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В результате освоения дисциплины аспирант осваивает следующие компетенции:</w:t>
      </w:r>
    </w:p>
    <w:p w14:paraId="509717E3" w14:textId="77777777" w:rsidR="006C14FF" w:rsidRPr="00866322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</w:p>
    <w:tbl>
      <w:tblPr>
        <w:tblStyle w:val="a5"/>
        <w:tblW w:w="8880" w:type="dxa"/>
        <w:tblInd w:w="10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730"/>
        <w:gridCol w:w="915"/>
        <w:gridCol w:w="2655"/>
        <w:gridCol w:w="2580"/>
      </w:tblGrid>
      <w:tr w:rsidR="006C14FF" w:rsidRPr="00A92A82" w14:paraId="285CBDF0" w14:textId="77777777">
        <w:trPr>
          <w:trHeight w:val="1820"/>
        </w:trPr>
        <w:tc>
          <w:tcPr>
            <w:tcW w:w="2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2F43" w14:textId="77777777" w:rsidR="006C14FF" w:rsidRDefault="00EB2B27" w:rsidP="00A85245">
            <w:pPr>
              <w:spacing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Компетенция</w:t>
            </w:r>
            <w:proofErr w:type="spellEnd"/>
          </w:p>
        </w:tc>
        <w:tc>
          <w:tcPr>
            <w:tcW w:w="91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2E0856" w14:textId="77777777" w:rsidR="006C14FF" w:rsidRDefault="00EB2B27" w:rsidP="00A85245">
            <w:pPr>
              <w:spacing w:line="240" w:lineRule="auto"/>
              <w:ind w:left="-100" w:right="-100"/>
              <w:contextualSpacing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Код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о ФГОС/ НИУ</w:t>
            </w:r>
          </w:p>
        </w:tc>
        <w:tc>
          <w:tcPr>
            <w:tcW w:w="265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02B3C5" w14:textId="77777777" w:rsidR="006C14FF" w:rsidRPr="00866322" w:rsidRDefault="00EB2B27" w:rsidP="00A85245">
            <w:pPr>
              <w:spacing w:line="240" w:lineRule="auto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866322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Дескрипторы – основные признаки освоения (показатели достижения результата)</w:t>
            </w:r>
          </w:p>
        </w:tc>
        <w:tc>
          <w:tcPr>
            <w:tcW w:w="258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B74EF5" w14:textId="77777777" w:rsidR="006C14FF" w:rsidRPr="00866322" w:rsidRDefault="00EB2B27" w:rsidP="00A85245">
            <w:pPr>
              <w:spacing w:line="240" w:lineRule="auto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866322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Формы и методы обучения, способствующие формированию и развитию компетенции</w:t>
            </w:r>
          </w:p>
        </w:tc>
      </w:tr>
      <w:tr w:rsidR="006C14FF" w14:paraId="5B3F6487" w14:textId="77777777">
        <w:trPr>
          <w:trHeight w:val="1560"/>
        </w:trPr>
        <w:tc>
          <w:tcPr>
            <w:tcW w:w="27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F5BC2" w14:textId="77777777" w:rsidR="006C14FF" w:rsidRPr="00866322" w:rsidRDefault="00EB2B27" w:rsidP="00A85245">
            <w:pPr>
              <w:spacing w:line="240" w:lineRule="auto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866322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lastRenderedPageBreak/>
              <w:t xml:space="preserve">способность </w:t>
            </w:r>
            <w:proofErr w:type="gramStart"/>
            <w:r w:rsidRPr="00866322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выбирать и применять</w:t>
            </w:r>
            <w:proofErr w:type="gramEnd"/>
            <w:r w:rsidRPr="00866322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 xml:space="preserve"> методы исследования, адекватные предмету и задачам исследования</w:t>
            </w:r>
          </w:p>
        </w:tc>
        <w:tc>
          <w:tcPr>
            <w:tcW w:w="91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9FE476" w14:textId="77777777" w:rsidR="006C14FF" w:rsidRDefault="00EB2B27" w:rsidP="00A85245">
            <w:pPr>
              <w:spacing w:line="240" w:lineRule="auto"/>
              <w:ind w:left="-100" w:right="-100"/>
              <w:contextualSpacing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УК-3</w:t>
            </w:r>
          </w:p>
        </w:tc>
        <w:tc>
          <w:tcPr>
            <w:tcW w:w="26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0C6B8B" w14:textId="77777777" w:rsidR="006C14FF" w:rsidRPr="00866322" w:rsidRDefault="00EB2B27" w:rsidP="00A85245">
            <w:pPr>
              <w:spacing w:line="240" w:lineRule="auto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866322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 xml:space="preserve"> Может выбрать метод исследования, соответствующий его задачам.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8683D2" w14:textId="77777777" w:rsidR="006C14FF" w:rsidRDefault="00EB2B27" w:rsidP="00A85245">
            <w:pPr>
              <w:spacing w:line="240" w:lineRule="auto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Эссе</w:t>
            </w:r>
            <w:proofErr w:type="spellEnd"/>
          </w:p>
          <w:p w14:paraId="3C7BDE57" w14:textId="77777777" w:rsidR="006C14FF" w:rsidRDefault="00EB2B27" w:rsidP="00A85245">
            <w:pPr>
              <w:spacing w:line="240" w:lineRule="auto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Самостоятельный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исследовательский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проект</w:t>
            </w:r>
            <w:proofErr w:type="spellEnd"/>
          </w:p>
          <w:p w14:paraId="770D7B48" w14:textId="77777777" w:rsidR="006C14FF" w:rsidRDefault="006C14FF" w:rsidP="00A85245">
            <w:pPr>
              <w:spacing w:line="240" w:lineRule="auto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C14FF" w14:paraId="1290A43E" w14:textId="77777777">
        <w:trPr>
          <w:trHeight w:val="2100"/>
        </w:trPr>
        <w:tc>
          <w:tcPr>
            <w:tcW w:w="27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00741F" w14:textId="77777777" w:rsidR="006C14FF" w:rsidRPr="00866322" w:rsidRDefault="00EB2B27" w:rsidP="00A85245">
            <w:pPr>
              <w:spacing w:line="240" w:lineRule="auto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866322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способность собирать, анализировать, обрабатывать и хранить данные в соответствии с общепринятыми научными и этическими стандартами</w:t>
            </w:r>
          </w:p>
        </w:tc>
        <w:tc>
          <w:tcPr>
            <w:tcW w:w="91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73A45F" w14:textId="77777777" w:rsidR="006C14FF" w:rsidRDefault="00EB2B27" w:rsidP="00A85245">
            <w:pPr>
              <w:spacing w:line="240" w:lineRule="auto"/>
              <w:ind w:left="-100" w:right="-100"/>
              <w:contextualSpacing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УК-4</w:t>
            </w:r>
          </w:p>
        </w:tc>
        <w:tc>
          <w:tcPr>
            <w:tcW w:w="26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75CBEB" w14:textId="77777777" w:rsidR="006C14FF" w:rsidRPr="00866322" w:rsidRDefault="00EB2B27" w:rsidP="00A85245">
            <w:pPr>
              <w:spacing w:line="240" w:lineRule="auto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866322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 xml:space="preserve"> Может разработать план исследования и анализа данных.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1CD680" w14:textId="77777777" w:rsidR="006C14FF" w:rsidRDefault="00EB2B27" w:rsidP="00A85245">
            <w:pPr>
              <w:spacing w:line="240" w:lineRule="auto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66322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Эссе</w:t>
            </w:r>
            <w:proofErr w:type="spellEnd"/>
          </w:p>
          <w:p w14:paraId="345DEE6D" w14:textId="77777777" w:rsidR="006C14FF" w:rsidRDefault="00EB2B27" w:rsidP="00A85245">
            <w:pPr>
              <w:spacing w:line="240" w:lineRule="auto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Самостоятельный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исследовательский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проект</w:t>
            </w:r>
            <w:proofErr w:type="spellEnd"/>
          </w:p>
        </w:tc>
      </w:tr>
      <w:tr w:rsidR="006C14FF" w14:paraId="227F2F31" w14:textId="77777777">
        <w:trPr>
          <w:trHeight w:val="2100"/>
        </w:trPr>
        <w:tc>
          <w:tcPr>
            <w:tcW w:w="27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98D6E" w14:textId="77777777" w:rsidR="006C14FF" w:rsidRPr="00866322" w:rsidRDefault="00EB2B27" w:rsidP="00A85245">
            <w:pPr>
              <w:spacing w:line="240" w:lineRule="auto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866322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способность к критическому анализу и оценке современных научных достижений, в том числе в междисциплинарных областях</w:t>
            </w:r>
          </w:p>
        </w:tc>
        <w:tc>
          <w:tcPr>
            <w:tcW w:w="91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B3838F" w14:textId="77777777" w:rsidR="006C14FF" w:rsidRDefault="00EB2B27" w:rsidP="00A85245">
            <w:pPr>
              <w:spacing w:line="240" w:lineRule="auto"/>
              <w:ind w:left="-100" w:right="-100"/>
              <w:contextualSpacing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УК-1</w:t>
            </w:r>
          </w:p>
        </w:tc>
        <w:tc>
          <w:tcPr>
            <w:tcW w:w="26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AF38C" w14:textId="77777777" w:rsidR="006C14FF" w:rsidRPr="00866322" w:rsidRDefault="00EB2B27" w:rsidP="00A85245">
            <w:pPr>
              <w:spacing w:line="240" w:lineRule="auto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866322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 xml:space="preserve"> Может провести критический анализ имеющихся исследований.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EDF93A" w14:textId="77777777" w:rsidR="006C14FF" w:rsidRDefault="00EB2B27" w:rsidP="00A85245">
            <w:pPr>
              <w:spacing w:line="240" w:lineRule="auto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66322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Эссе</w:t>
            </w:r>
            <w:proofErr w:type="spellEnd"/>
          </w:p>
        </w:tc>
      </w:tr>
      <w:tr w:rsidR="006C14FF" w14:paraId="21ED1D83" w14:textId="77777777">
        <w:trPr>
          <w:trHeight w:val="3140"/>
        </w:trPr>
        <w:tc>
          <w:tcPr>
            <w:tcW w:w="27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E64090" w14:textId="1737A61D" w:rsidR="006C14FF" w:rsidRPr="00866322" w:rsidRDefault="00EB2B27" w:rsidP="00A85245">
            <w:pPr>
              <w:spacing w:line="240" w:lineRule="auto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866322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способность самостоятельно определять исследовательскую задачу, нацеленную на решение фундаментальных и прикладных проблем в области образования</w:t>
            </w:r>
          </w:p>
        </w:tc>
        <w:tc>
          <w:tcPr>
            <w:tcW w:w="91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47C6E2" w14:textId="77777777" w:rsidR="006C14FF" w:rsidRDefault="00EB2B27" w:rsidP="00A85245">
            <w:pPr>
              <w:spacing w:line="240" w:lineRule="auto"/>
              <w:ind w:left="-100" w:right="-100"/>
              <w:contextualSpacing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ПК-1</w:t>
            </w:r>
          </w:p>
        </w:tc>
        <w:tc>
          <w:tcPr>
            <w:tcW w:w="26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A5753E" w14:textId="77777777" w:rsidR="006C14FF" w:rsidRPr="00866322" w:rsidRDefault="00EB2B27" w:rsidP="00A85245">
            <w:pPr>
              <w:spacing w:line="240" w:lineRule="auto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866322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Может самостоятельно сформулировать задачу исследования и  исследовательские гипотезы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8F7449" w14:textId="77777777" w:rsidR="006C14FF" w:rsidRDefault="00EB2B27" w:rsidP="00A85245">
            <w:pPr>
              <w:spacing w:line="240" w:lineRule="auto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Разработка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планов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исследований</w:t>
            </w:r>
            <w:proofErr w:type="spellEnd"/>
          </w:p>
          <w:p w14:paraId="396CE72B" w14:textId="77777777" w:rsidR="006C14FF" w:rsidRDefault="00EB2B27" w:rsidP="00A85245">
            <w:pPr>
              <w:spacing w:line="240" w:lineRule="auto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Эссе</w:t>
            </w:r>
            <w:proofErr w:type="spellEnd"/>
          </w:p>
        </w:tc>
      </w:tr>
      <w:tr w:rsidR="006C14FF" w14:paraId="71930613" w14:textId="77777777" w:rsidTr="00E02E7A">
        <w:trPr>
          <w:trHeight w:val="4310"/>
        </w:trPr>
        <w:tc>
          <w:tcPr>
            <w:tcW w:w="27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91E99B" w14:textId="11621745" w:rsidR="006C14FF" w:rsidRPr="00866322" w:rsidRDefault="00EB2B27" w:rsidP="00A85245">
            <w:pPr>
              <w:spacing w:line="240" w:lineRule="auto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866322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lastRenderedPageBreak/>
              <w:t>способность к выполнению междисциплинарных исследований в области социально-психологических, социокультурных, социально-экономических аспектов образования</w:t>
            </w:r>
          </w:p>
        </w:tc>
        <w:tc>
          <w:tcPr>
            <w:tcW w:w="91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BBAFEF" w14:textId="77777777" w:rsidR="006C14FF" w:rsidRDefault="00EB2B27" w:rsidP="00A85245">
            <w:pPr>
              <w:spacing w:line="240" w:lineRule="auto"/>
              <w:ind w:left="-100" w:right="-100"/>
              <w:contextualSpacing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ПК-2</w:t>
            </w:r>
          </w:p>
        </w:tc>
        <w:tc>
          <w:tcPr>
            <w:tcW w:w="26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592861" w14:textId="60F88AFC" w:rsidR="006C14FF" w:rsidRPr="00866322" w:rsidRDefault="00EB2B27" w:rsidP="00A85245">
            <w:pPr>
              <w:spacing w:line="240" w:lineRule="auto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866322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Может самостоятельно разработать план исследования и анализа данных</w:t>
            </w:r>
          </w:p>
        </w:tc>
        <w:tc>
          <w:tcPr>
            <w:tcW w:w="25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F1929" w14:textId="77777777" w:rsidR="006C14FF" w:rsidRDefault="00EB2B27" w:rsidP="00A85245">
            <w:pPr>
              <w:spacing w:line="240" w:lineRule="auto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66322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Эссе</w:t>
            </w:r>
            <w:proofErr w:type="spellEnd"/>
          </w:p>
          <w:p w14:paraId="4725008D" w14:textId="77777777" w:rsidR="006C14FF" w:rsidRDefault="006C14FF" w:rsidP="00A85245">
            <w:pPr>
              <w:spacing w:line="240" w:lineRule="auto"/>
              <w:contextualSpacing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305CF37A" w14:textId="77777777" w:rsidR="006C14FF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8F54A70" w14:textId="77777777" w:rsidR="006C14FF" w:rsidRPr="008419A8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 w:rsidRPr="008419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8419A8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4.  Место дисциплины в структуре образовательной программы</w:t>
      </w:r>
    </w:p>
    <w:p w14:paraId="75359096" w14:textId="77777777" w:rsidR="006C14FF" w:rsidRPr="00866322" w:rsidRDefault="00EB2B27" w:rsidP="00A85245">
      <w:pPr>
        <w:spacing w:line="240" w:lineRule="auto"/>
        <w:ind w:firstLine="44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Настоящая дисциплина относится к циклу дисциплин по выбору и изучается на 2-м году обучения.</w:t>
      </w:r>
    </w:p>
    <w:p w14:paraId="22F8CBE5" w14:textId="41549943" w:rsidR="006C14FF" w:rsidRPr="00866322" w:rsidRDefault="00503584" w:rsidP="00A85245">
      <w:pPr>
        <w:spacing w:line="240" w:lineRule="auto"/>
        <w:ind w:firstLine="44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Аспиранты</w:t>
      </w:r>
      <w:r w:rsidR="00EB2B27"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должны хорошо разбираться в начальных и промежуточных статистических процедурах, уметь ставить исследовательскую задачу, разрабатывать исследовательскую гипотезу и в целом понимать сущность научного исследования.</w:t>
      </w:r>
    </w:p>
    <w:p w14:paraId="3DB2DE58" w14:textId="3B3894E4" w:rsidR="006C14FF" w:rsidRPr="00866322" w:rsidRDefault="00EB2B27" w:rsidP="00A85245">
      <w:pPr>
        <w:spacing w:line="240" w:lineRule="auto"/>
        <w:ind w:firstLine="44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Опираясь на темы предыдущих курсов: </w:t>
      </w:r>
      <w:r w:rsidR="00503584"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(1) «</w:t>
      </w:r>
      <w:r w:rsidR="00503584" w:rsidRPr="00503584">
        <w:rPr>
          <w:rFonts w:ascii="Times New Roman" w:eastAsia="Times New Roman" w:hAnsi="Times New Roman" w:cs="Times New Roman"/>
          <w:sz w:val="24"/>
          <w:szCs w:val="24"/>
          <w:lang w:val="ru-RU"/>
        </w:rPr>
        <w:t>Методология исследования и базовая статистика</w:t>
      </w:r>
      <w:r w:rsidR="00503584"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», (2) «</w:t>
      </w:r>
      <w:r w:rsidR="00503584" w:rsidRPr="00503584">
        <w:rPr>
          <w:rFonts w:ascii="Times New Roman" w:eastAsia="Times New Roman" w:hAnsi="Times New Roman" w:cs="Times New Roman"/>
          <w:sz w:val="24"/>
          <w:szCs w:val="24"/>
          <w:lang w:val="ru-RU"/>
        </w:rPr>
        <w:t>Разработка инструментов измерения</w:t>
      </w:r>
      <w:r w:rsidR="00503584"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» и (3) «Углубленная психометрика»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данный курс углубленно рассматривает статистические подходы и демонстрирует преимущества более тщательно проработанных исследований и высококачественных программ оценивания, базовые знания для которых являлись предметом изучения в предыдущих курсах. Например, регрессионные оценки МНК являются смещенными, когда надежность предикторов меньше 1. Введенные в данном блоке процедуры структурного выравнивания применяются в случае ненадежности предикторов, чтобы уточнить смещенные оценки коэффициентов регрессии. С опорой на первый блок изучается структурное сходство многих статистических процедур в рамках общей линейной модели (например,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-тесты для сравнения средних для независимых выборок, однофакторный дисперсионный анализ и регрессия МНК с бинарными фиктивными переменными), которые с разных сторон объясняют связь между переменными.</w:t>
      </w:r>
    </w:p>
    <w:p w14:paraId="0D0444F9" w14:textId="77777777" w:rsidR="00EB2B27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77D6C98A" w14:textId="17862E72" w:rsidR="006C14FF" w:rsidRPr="001D6FDB" w:rsidRDefault="00677B11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b/>
          <w:color w:val="1F497D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5</w:t>
      </w:r>
      <w:r w:rsidR="00EB2B27" w:rsidRPr="001D6FDB">
        <w:rPr>
          <w:rFonts w:ascii="Times New Roman" w:eastAsia="Times New Roman" w:hAnsi="Times New Roman" w:cs="Times New Roman"/>
          <w:b/>
          <w:sz w:val="24"/>
          <w:szCs w:val="24"/>
        </w:rPr>
        <w:t xml:space="preserve">.  </w:t>
      </w:r>
      <w:proofErr w:type="spellStart"/>
      <w:r w:rsidR="00EB2B27" w:rsidRPr="001D6FDB">
        <w:rPr>
          <w:rFonts w:ascii="Times New Roman" w:eastAsia="Times New Roman" w:hAnsi="Times New Roman" w:cs="Times New Roman"/>
          <w:b/>
          <w:sz w:val="24"/>
          <w:szCs w:val="24"/>
        </w:rPr>
        <w:t>Формы</w:t>
      </w:r>
      <w:proofErr w:type="spellEnd"/>
      <w:r w:rsidR="00EB2B27" w:rsidRPr="001D6FDB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EB2B27" w:rsidRPr="001D6FDB">
        <w:rPr>
          <w:rFonts w:ascii="Times New Roman" w:eastAsia="Times New Roman" w:hAnsi="Times New Roman" w:cs="Times New Roman"/>
          <w:b/>
          <w:sz w:val="24"/>
          <w:szCs w:val="24"/>
        </w:rPr>
        <w:t>контроля</w:t>
      </w:r>
      <w:proofErr w:type="spellEnd"/>
      <w:r w:rsidR="00EB2B27" w:rsidRPr="001D6FDB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EB2B27" w:rsidRPr="001D6FDB">
        <w:rPr>
          <w:rFonts w:ascii="Times New Roman" w:eastAsia="Times New Roman" w:hAnsi="Times New Roman" w:cs="Times New Roman"/>
          <w:b/>
          <w:sz w:val="24"/>
          <w:szCs w:val="24"/>
        </w:rPr>
        <w:t>знаний</w:t>
      </w:r>
      <w:proofErr w:type="spellEnd"/>
      <w:r w:rsidR="00EB2B27" w:rsidRPr="001D6FDB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EB2B27" w:rsidRPr="001D6FDB">
        <w:rPr>
          <w:rFonts w:ascii="Times New Roman" w:eastAsia="Times New Roman" w:hAnsi="Times New Roman" w:cs="Times New Roman"/>
          <w:b/>
          <w:sz w:val="24"/>
          <w:szCs w:val="24"/>
        </w:rPr>
        <w:t>аспирантов</w:t>
      </w:r>
      <w:proofErr w:type="spellEnd"/>
      <w:r w:rsidR="00EB2B27" w:rsidRPr="001D6FDB">
        <w:rPr>
          <w:rFonts w:ascii="Times New Roman" w:eastAsia="Times New Roman" w:hAnsi="Times New Roman" w:cs="Times New Roman"/>
          <w:b/>
          <w:color w:val="1F497D"/>
          <w:sz w:val="24"/>
          <w:szCs w:val="24"/>
        </w:rPr>
        <w:t>:</w:t>
      </w:r>
    </w:p>
    <w:tbl>
      <w:tblPr>
        <w:tblStyle w:val="a7"/>
        <w:tblW w:w="8880" w:type="dxa"/>
        <w:tblInd w:w="10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230"/>
        <w:gridCol w:w="1695"/>
        <w:gridCol w:w="675"/>
        <w:gridCol w:w="675"/>
        <w:gridCol w:w="675"/>
        <w:gridCol w:w="675"/>
        <w:gridCol w:w="3255"/>
      </w:tblGrid>
      <w:tr w:rsidR="006C14FF" w14:paraId="2AD57C7C" w14:textId="77777777">
        <w:trPr>
          <w:trHeight w:val="480"/>
        </w:trPr>
        <w:tc>
          <w:tcPr>
            <w:tcW w:w="123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FE9F1C" w14:textId="77777777" w:rsidR="006C14FF" w:rsidRDefault="00EB2B27" w:rsidP="00A85245">
            <w:pPr>
              <w:spacing w:line="240" w:lineRule="auto"/>
              <w:ind w:right="-100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Тип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контроля</w:t>
            </w:r>
            <w:proofErr w:type="spellEnd"/>
          </w:p>
        </w:tc>
        <w:tc>
          <w:tcPr>
            <w:tcW w:w="1695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2A9EE9" w14:textId="77777777" w:rsidR="006C14FF" w:rsidRDefault="00EB2B27" w:rsidP="00A85245">
            <w:pPr>
              <w:spacing w:line="240" w:lineRule="auto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Форма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контроля</w:t>
            </w:r>
            <w:proofErr w:type="spellEnd"/>
          </w:p>
        </w:tc>
        <w:tc>
          <w:tcPr>
            <w:tcW w:w="2700" w:type="dxa"/>
            <w:gridSpan w:val="4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1F0ACA" w14:textId="77777777" w:rsidR="006C14FF" w:rsidRDefault="00EB2B27" w:rsidP="00A85245">
            <w:pPr>
              <w:spacing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год</w:t>
            </w:r>
            <w:proofErr w:type="spellEnd"/>
          </w:p>
        </w:tc>
        <w:tc>
          <w:tcPr>
            <w:tcW w:w="3255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EDBF6D" w14:textId="77777777" w:rsidR="006C14FF" w:rsidRDefault="00EB2B27" w:rsidP="00A852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Параметры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**</w:t>
            </w:r>
          </w:p>
        </w:tc>
      </w:tr>
      <w:tr w:rsidR="006C14FF" w14:paraId="16D0A3DD" w14:textId="77777777">
        <w:trPr>
          <w:trHeight w:val="480"/>
        </w:trPr>
        <w:tc>
          <w:tcPr>
            <w:tcW w:w="123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156A40" w14:textId="77777777" w:rsidR="006C14FF" w:rsidRDefault="006C14FF" w:rsidP="00A852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5" w:type="dxa"/>
            <w:vMerge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9A04D8" w14:textId="77777777" w:rsidR="006C14FF" w:rsidRDefault="006C14FF" w:rsidP="00A852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B8CC61" w14:textId="77777777" w:rsidR="006C14FF" w:rsidRDefault="00EB2B27" w:rsidP="00A85245">
            <w:pPr>
              <w:spacing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856D04" w14:textId="77777777" w:rsidR="006C14FF" w:rsidRDefault="00EB2B27" w:rsidP="00A85245">
            <w:pPr>
              <w:spacing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B4331A" w14:textId="77777777" w:rsidR="006C14FF" w:rsidRDefault="00EB2B27" w:rsidP="00A85245">
            <w:pPr>
              <w:spacing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196800" w14:textId="77777777" w:rsidR="006C14FF" w:rsidRDefault="00EB2B27" w:rsidP="00A85245">
            <w:pPr>
              <w:spacing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255" w:type="dxa"/>
            <w:vMerge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B7B613" w14:textId="77777777" w:rsidR="006C14FF" w:rsidRDefault="006C14FF" w:rsidP="00A852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C14FF" w14:paraId="3B66808D" w14:textId="77777777">
        <w:trPr>
          <w:trHeight w:val="740"/>
        </w:trPr>
        <w:tc>
          <w:tcPr>
            <w:tcW w:w="123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B0829" w14:textId="77777777" w:rsidR="006C14FF" w:rsidRDefault="00EB2B27" w:rsidP="00A85245">
            <w:pPr>
              <w:spacing w:line="240" w:lineRule="auto"/>
              <w:ind w:right="-100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Текущий</w:t>
            </w:r>
            <w:proofErr w:type="spellEnd"/>
          </w:p>
          <w:p w14:paraId="56E4F38C" w14:textId="77777777" w:rsidR="006C14FF" w:rsidRDefault="006C14FF" w:rsidP="00A85245">
            <w:pPr>
              <w:spacing w:line="240" w:lineRule="auto"/>
              <w:ind w:right="-100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5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6015DB" w14:textId="77777777" w:rsidR="006C14FF" w:rsidRDefault="00EB2B27" w:rsidP="00A85245">
            <w:pPr>
              <w:spacing w:line="240" w:lineRule="auto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Эссе</w:t>
            </w:r>
            <w:proofErr w:type="spellEnd"/>
          </w:p>
        </w:tc>
        <w:tc>
          <w:tcPr>
            <w:tcW w:w="6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333DCA" w14:textId="77777777" w:rsidR="006C14FF" w:rsidRDefault="006C14FF" w:rsidP="00A85245">
            <w:pPr>
              <w:spacing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D62FF3" w14:textId="77777777" w:rsidR="006C14FF" w:rsidRDefault="006C14FF" w:rsidP="00A85245">
            <w:pPr>
              <w:spacing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FA2E47" w14:textId="77777777" w:rsidR="006C14FF" w:rsidRDefault="00EB2B27" w:rsidP="00A85245">
            <w:pPr>
              <w:spacing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6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CE520D" w14:textId="77777777" w:rsidR="006C14FF" w:rsidRDefault="006C14FF" w:rsidP="00A85245">
            <w:pPr>
              <w:spacing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2EAB18" w14:textId="77777777" w:rsidR="006C14FF" w:rsidRDefault="006C14FF" w:rsidP="00A85245">
            <w:pPr>
              <w:spacing w:line="240" w:lineRule="auto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C14FF" w14:paraId="25B43341" w14:textId="77777777">
        <w:trPr>
          <w:trHeight w:val="740"/>
        </w:trPr>
        <w:tc>
          <w:tcPr>
            <w:tcW w:w="123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5E69FA" w14:textId="77777777" w:rsidR="006C14FF" w:rsidRDefault="006C14FF" w:rsidP="00A852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5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1483F8" w14:textId="77777777" w:rsidR="006C14FF" w:rsidRDefault="006C14FF" w:rsidP="00A852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17AD5D" w14:textId="77777777" w:rsidR="006C14FF" w:rsidRDefault="006C14FF" w:rsidP="00A85245">
            <w:pPr>
              <w:spacing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62B4AE" w14:textId="77777777" w:rsidR="006C14FF" w:rsidRDefault="006C14FF" w:rsidP="00A85245">
            <w:pPr>
              <w:spacing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BA66A1" w14:textId="77777777" w:rsidR="006C14FF" w:rsidRDefault="006C14FF" w:rsidP="00A85245">
            <w:pPr>
              <w:spacing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000C26" w14:textId="77777777" w:rsidR="006C14FF" w:rsidRDefault="006C14FF" w:rsidP="00A85245">
            <w:pPr>
              <w:spacing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DEE997" w14:textId="77777777" w:rsidR="006C14FF" w:rsidRDefault="006C14FF" w:rsidP="00A85245">
            <w:pPr>
              <w:spacing w:line="240" w:lineRule="auto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C14FF" w14:paraId="0F4A0420" w14:textId="77777777">
        <w:trPr>
          <w:trHeight w:val="1040"/>
        </w:trPr>
        <w:tc>
          <w:tcPr>
            <w:tcW w:w="123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1EFF96" w14:textId="77777777" w:rsidR="006C14FF" w:rsidRDefault="006C14FF" w:rsidP="00A852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3FCF17" w14:textId="77777777" w:rsidR="006C14FF" w:rsidRDefault="00EB2B27" w:rsidP="00A852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Самостоятельная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работа</w:t>
            </w:r>
            <w:proofErr w:type="spellEnd"/>
          </w:p>
        </w:tc>
        <w:tc>
          <w:tcPr>
            <w:tcW w:w="6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F8AF00" w14:textId="77777777" w:rsidR="006C14FF" w:rsidRDefault="006C14FF" w:rsidP="00A85245">
            <w:pPr>
              <w:spacing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5E6067" w14:textId="77777777" w:rsidR="006C14FF" w:rsidRDefault="006C14FF" w:rsidP="00A85245">
            <w:pPr>
              <w:spacing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A51B40" w14:textId="77777777" w:rsidR="006C14FF" w:rsidRDefault="006C14FF" w:rsidP="00A85245">
            <w:pPr>
              <w:spacing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1312D4" w14:textId="77777777" w:rsidR="006C14FF" w:rsidRDefault="00EB2B27" w:rsidP="00A85245">
            <w:pPr>
              <w:spacing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C65223" w14:textId="77777777" w:rsidR="006C14FF" w:rsidRDefault="006C14FF" w:rsidP="00A85245">
            <w:pPr>
              <w:spacing w:line="240" w:lineRule="auto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C14FF" w14:paraId="2152FECC" w14:textId="77777777">
        <w:trPr>
          <w:trHeight w:val="980"/>
        </w:trPr>
        <w:tc>
          <w:tcPr>
            <w:tcW w:w="12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8CF966" w14:textId="77777777" w:rsidR="006C14FF" w:rsidRDefault="00EB2B27" w:rsidP="00A85245">
            <w:pPr>
              <w:spacing w:line="240" w:lineRule="auto"/>
              <w:ind w:right="-100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Итоговый</w:t>
            </w:r>
            <w:proofErr w:type="spellEnd"/>
          </w:p>
        </w:tc>
        <w:tc>
          <w:tcPr>
            <w:tcW w:w="16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487341" w14:textId="77777777" w:rsidR="006C14FF" w:rsidRDefault="00EB2B27" w:rsidP="00A85245">
            <w:pPr>
              <w:spacing w:line="240" w:lineRule="auto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Экзамен</w:t>
            </w:r>
            <w:proofErr w:type="spellEnd"/>
          </w:p>
          <w:p w14:paraId="727A5D1A" w14:textId="77777777" w:rsidR="006C14FF" w:rsidRDefault="00EB2B27" w:rsidP="00A852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6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529C24" w14:textId="77777777" w:rsidR="006C14FF" w:rsidRDefault="00EB2B27" w:rsidP="00A85245">
            <w:pPr>
              <w:spacing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6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3CE7EC" w14:textId="77777777" w:rsidR="006C14FF" w:rsidRDefault="00EB2B27" w:rsidP="00A85245">
            <w:pPr>
              <w:spacing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6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9A1037" w14:textId="77777777" w:rsidR="006C14FF" w:rsidRDefault="00EB2B27" w:rsidP="00A85245">
            <w:pPr>
              <w:spacing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6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6CF2C2" w14:textId="77777777" w:rsidR="006C14FF" w:rsidRDefault="00EB2B27" w:rsidP="00A85245">
            <w:pPr>
              <w:spacing w:line="240" w:lineRule="auto"/>
              <w:contextualSpacing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32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9E214" w14:textId="77777777" w:rsidR="006C14FF" w:rsidRDefault="00EB2B27" w:rsidP="00A85245">
            <w:pPr>
              <w:spacing w:line="240" w:lineRule="auto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Методологическое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эссе</w:t>
            </w:r>
            <w:proofErr w:type="spellEnd"/>
          </w:p>
        </w:tc>
      </w:tr>
    </w:tbl>
    <w:p w14:paraId="587DE304" w14:textId="53942AC0" w:rsidR="00EB2B27" w:rsidRPr="00383A66" w:rsidRDefault="00EB2B27" w:rsidP="00A85245">
      <w:pPr>
        <w:spacing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07AF2C2" w14:textId="3B09621D" w:rsidR="00EB2B27" w:rsidRPr="001D6FDB" w:rsidRDefault="00677B11" w:rsidP="00A85245">
      <w:pPr>
        <w:spacing w:line="240" w:lineRule="auto"/>
        <w:rPr>
          <w:rFonts w:ascii="Times New Roman" w:hAnsi="Times New Roman" w:cs="Times New Roman"/>
          <w:b/>
          <w:sz w:val="24"/>
          <w:szCs w:val="24"/>
          <w:lang w:val="ru-RU"/>
        </w:rPr>
      </w:pPr>
      <w:r>
        <w:rPr>
          <w:rFonts w:ascii="Times New Roman" w:hAnsi="Times New Roman" w:cs="Times New Roman"/>
          <w:b/>
          <w:sz w:val="24"/>
          <w:szCs w:val="24"/>
          <w:lang w:val="ru-RU"/>
        </w:rPr>
        <w:t>6</w:t>
      </w:r>
      <w:r w:rsidR="00EB2B27" w:rsidRPr="00383A66">
        <w:rPr>
          <w:rFonts w:ascii="Times New Roman" w:hAnsi="Times New Roman" w:cs="Times New Roman"/>
          <w:b/>
          <w:sz w:val="24"/>
          <w:szCs w:val="24"/>
          <w:lang w:val="ru-RU"/>
        </w:rPr>
        <w:t xml:space="preserve">.  </w:t>
      </w:r>
      <w:r w:rsidR="00EB2B27" w:rsidRPr="001D6FDB">
        <w:rPr>
          <w:rFonts w:ascii="Times New Roman" w:hAnsi="Times New Roman" w:cs="Times New Roman"/>
          <w:b/>
          <w:sz w:val="24"/>
          <w:szCs w:val="24"/>
          <w:lang w:val="ru-RU"/>
        </w:rPr>
        <w:t>Критерии оценки знаний, навыков</w:t>
      </w:r>
    </w:p>
    <w:p w14:paraId="54E5AB44" w14:textId="04A02761" w:rsidR="00383A66" w:rsidRDefault="00383A66" w:rsidP="00A85245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При написании эссе в рамках текущего контроля аспирант должен продемонстрировать  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способность самостоятельно определять исследовательскую задачу, нацеленную на решение фундаментальных и прикладных проблем в области образования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а также </w:t>
      </w:r>
      <w:r w:rsidRPr="00383A66">
        <w:rPr>
          <w:rFonts w:ascii="Times New Roman" w:eastAsia="Times New Roman" w:hAnsi="Times New Roman" w:cs="Times New Roman"/>
          <w:sz w:val="24"/>
          <w:szCs w:val="24"/>
          <w:lang w:val="ru-RU"/>
        </w:rPr>
        <w:t>способность выбирать и применять методы исследования, адекватные предмету и задачам исследования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</w:p>
    <w:p w14:paraId="1D550386" w14:textId="5746D570" w:rsidR="00383A66" w:rsidRDefault="00383A66" w:rsidP="00A85245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При выполнении самостоятельной работы по чтению статей, подготовке докладов и сообщений для семинаров аспирант должен продемонстрировать </w:t>
      </w:r>
      <w:r w:rsidRPr="00383A66">
        <w:rPr>
          <w:rFonts w:ascii="Times New Roman" w:eastAsia="Times New Roman" w:hAnsi="Times New Roman" w:cs="Times New Roman"/>
          <w:sz w:val="24"/>
          <w:szCs w:val="24"/>
          <w:lang w:val="ru-RU"/>
        </w:rPr>
        <w:t>способность к критическому анализу и оценке современных научных достижений, в том числе в междисциплинарных областях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</w:p>
    <w:p w14:paraId="5376FD62" w14:textId="1691B9FB" w:rsidR="00383A66" w:rsidRDefault="00383A66" w:rsidP="00A85245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При выполнении итогового задания аспирант должен продемонстрировать способность </w:t>
      </w:r>
      <w:r w:rsidRPr="00383A66">
        <w:rPr>
          <w:rFonts w:ascii="Times New Roman" w:eastAsia="Times New Roman" w:hAnsi="Times New Roman" w:cs="Times New Roman"/>
          <w:sz w:val="24"/>
          <w:szCs w:val="24"/>
          <w:lang w:val="ru-RU"/>
        </w:rPr>
        <w:t>к выполнению междисциплинарных исследований в области социально-психологических, социокультурных, социально-экономических аспектов образования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и </w:t>
      </w:r>
      <w:r w:rsidRPr="00383A66">
        <w:rPr>
          <w:rFonts w:ascii="Times New Roman" w:eastAsia="Times New Roman" w:hAnsi="Times New Roman" w:cs="Times New Roman"/>
          <w:sz w:val="24"/>
          <w:szCs w:val="24"/>
          <w:lang w:val="ru-RU"/>
        </w:rPr>
        <w:t>способность собирать, анализировать, обрабатывать и хранить данные в соответствии с общепринятыми научными и этическими стандартами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</w:p>
    <w:p w14:paraId="02C35B85" w14:textId="77777777" w:rsidR="00383A66" w:rsidRPr="00383A66" w:rsidRDefault="00383A66" w:rsidP="00A85245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57599E7B" w14:textId="77777777" w:rsidR="00EB2B27" w:rsidRPr="00383A66" w:rsidRDefault="00EB2B27" w:rsidP="00A85245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383A66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Оценки по всем формам текущего контроля выставляются по 10-ти балльной шкале. </w:t>
      </w:r>
    </w:p>
    <w:p w14:paraId="3B173D84" w14:textId="2F2CA216" w:rsidR="00EB2B27" w:rsidRPr="00383A66" w:rsidRDefault="00EB2B27" w:rsidP="00A85245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152421C7" w14:textId="77777777" w:rsidR="00EB2B27" w:rsidRPr="00383A66" w:rsidRDefault="00EB2B27" w:rsidP="00A85245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263094E7" w14:textId="6192C6A9" w:rsidR="006C14FF" w:rsidRPr="00503584" w:rsidRDefault="00677B11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7</w:t>
      </w:r>
      <w:r w:rsidR="00EB2B27" w:rsidRPr="00383A66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.</w:t>
      </w:r>
      <w:r w:rsidR="00EB2B27" w:rsidRPr="00503584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 </w:t>
      </w:r>
      <w:r w:rsidR="00EB2B27" w:rsidRPr="00503584">
        <w:rPr>
          <w:rFonts w:ascii="Times New Roman" w:eastAsia="Times New Roman" w:hAnsi="Times New Roman" w:cs="Times New Roman"/>
          <w:sz w:val="24"/>
          <w:szCs w:val="24"/>
          <w:lang w:val="ru-RU"/>
        </w:rPr>
        <w:t>Содержание дисциплины</w:t>
      </w:r>
    </w:p>
    <w:p w14:paraId="30CD31F1" w14:textId="77777777" w:rsidR="006C14FF" w:rsidRPr="00866322" w:rsidRDefault="00EB2B27" w:rsidP="00A85245">
      <w:pPr>
        <w:spacing w:line="240" w:lineRule="auto"/>
        <w:ind w:left="700"/>
        <w:contextualSpacing w:val="0"/>
        <w:jc w:val="both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Тема 1. Типы статистических моделей</w:t>
      </w:r>
    </w:p>
    <w:p w14:paraId="4B01C417" w14:textId="77777777" w:rsidR="006C14FF" w:rsidRPr="00866322" w:rsidRDefault="00EB2B27" w:rsidP="00A85245">
      <w:pPr>
        <w:spacing w:line="240" w:lineRule="auto"/>
        <w:ind w:firstLine="72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Сопоставление конфирматорной и эксплораторной моделей. Максимизация критерия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квадрат или подтверждение теории.</w:t>
      </w:r>
    </w:p>
    <w:p w14:paraId="167171EB" w14:textId="77777777" w:rsidR="006C14FF" w:rsidRPr="00866322" w:rsidRDefault="00EB2B27" w:rsidP="00A85245">
      <w:pPr>
        <w:spacing w:line="240" w:lineRule="auto"/>
        <w:ind w:left="700"/>
        <w:contextualSpacing w:val="0"/>
        <w:jc w:val="both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Тема 2. Обзор многомерных статистик</w:t>
      </w:r>
    </w:p>
    <w:p w14:paraId="192C1020" w14:textId="77777777" w:rsidR="006C14FF" w:rsidRPr="00866322" w:rsidRDefault="00EB2B27" w:rsidP="00A85245">
      <w:pPr>
        <w:spacing w:line="240" w:lineRule="auto"/>
        <w:ind w:firstLine="72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i/>
          <w:sz w:val="24"/>
          <w:szCs w:val="24"/>
          <w:lang w:val="ru-RU"/>
        </w:rPr>
        <w:t>А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лгебраическое и геометрическое представление, стоящее за статистическими понятиями. Матричное сложение, вычитание, умножение, инверсия. Собственные векторы и собственные значения. Геометрия многомерного пространства: расстояния, углы и корреляции. Векторные проекции.</w:t>
      </w:r>
    </w:p>
    <w:p w14:paraId="29FACB2C" w14:textId="77777777" w:rsidR="006C14FF" w:rsidRPr="00866322" w:rsidRDefault="00EB2B27" w:rsidP="00A85245">
      <w:pPr>
        <w:spacing w:line="240" w:lineRule="auto"/>
        <w:ind w:left="700"/>
        <w:contextualSpacing w:val="0"/>
        <w:jc w:val="both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Тема 3. Регрессия МНК</w:t>
      </w:r>
    </w:p>
    <w:p w14:paraId="15512882" w14:textId="77777777" w:rsidR="006C14FF" w:rsidRPr="00866322" w:rsidRDefault="00EB2B27" w:rsidP="00A85245">
      <w:pPr>
        <w:spacing w:line="240" w:lineRule="auto"/>
        <w:ind w:firstLine="72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Цели использования. Парная и множественная регрессия. Оценка модели. Принцип метода наименьших квадратов. Проверка гипотез и значимости.</w:t>
      </w:r>
    </w:p>
    <w:p w14:paraId="25F3BCB6" w14:textId="77777777" w:rsidR="006C14FF" w:rsidRPr="00503584" w:rsidRDefault="00EB2B27" w:rsidP="00A85245">
      <w:pPr>
        <w:spacing w:line="240" w:lineRule="auto"/>
        <w:ind w:firstLine="720"/>
        <w:contextualSpacing w:val="0"/>
        <w:jc w:val="both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 w:rsidRPr="00503584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Тема 4. Регрессия. Оценка и допущения модели</w:t>
      </w:r>
    </w:p>
    <w:p w14:paraId="129B539C" w14:textId="77777777" w:rsidR="006C14FF" w:rsidRPr="00866322" w:rsidRDefault="00EB2B27" w:rsidP="00A85245">
      <w:pPr>
        <w:spacing w:line="240" w:lineRule="auto"/>
        <w:ind w:firstLine="72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Статистические свойства: наилучших линейных несмещённых оценок (</w:t>
      </w:r>
      <w:r>
        <w:rPr>
          <w:rFonts w:ascii="Times New Roman" w:eastAsia="Times New Roman" w:hAnsi="Times New Roman" w:cs="Times New Roman"/>
          <w:sz w:val="24"/>
          <w:szCs w:val="24"/>
        </w:rPr>
        <w:t>BLUE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). Типы оценок: Метод наименьших квадратов (</w:t>
      </w:r>
      <w:r>
        <w:rPr>
          <w:rFonts w:ascii="Times New Roman" w:eastAsia="Times New Roman" w:hAnsi="Times New Roman" w:cs="Times New Roman"/>
          <w:sz w:val="24"/>
          <w:szCs w:val="24"/>
        </w:rPr>
        <w:t>OLS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), Обобщенный метод наименьших квадратов (</w:t>
      </w:r>
      <w:r>
        <w:rPr>
          <w:rFonts w:ascii="Times New Roman" w:eastAsia="Times New Roman" w:hAnsi="Times New Roman" w:cs="Times New Roman"/>
          <w:sz w:val="24"/>
          <w:szCs w:val="24"/>
        </w:rPr>
        <w:t>GLS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), Метод взвешенных наименьших квадратов (</w:t>
      </w:r>
      <w:r>
        <w:rPr>
          <w:rFonts w:ascii="Times New Roman" w:eastAsia="Times New Roman" w:hAnsi="Times New Roman" w:cs="Times New Roman"/>
          <w:sz w:val="24"/>
          <w:szCs w:val="24"/>
        </w:rPr>
        <w:t>WLS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), Байесовские методы.</w:t>
      </w:r>
    </w:p>
    <w:p w14:paraId="6BE331B4" w14:textId="77777777" w:rsidR="006C14FF" w:rsidRPr="00B16CA8" w:rsidRDefault="00EB2B27" w:rsidP="00A85245">
      <w:pPr>
        <w:spacing w:line="240" w:lineRule="auto"/>
        <w:ind w:firstLine="72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lastRenderedPageBreak/>
        <w:t xml:space="preserve">Допущения регрессии МНК: анализ статистик согласия. Остатки, влиятельные наблюдения, автокорреляции. Мультиколлинеарность. </w:t>
      </w:r>
      <w:r w:rsidRPr="00B16CA8">
        <w:rPr>
          <w:rFonts w:ascii="Times New Roman" w:eastAsia="Times New Roman" w:hAnsi="Times New Roman" w:cs="Times New Roman"/>
          <w:sz w:val="24"/>
          <w:szCs w:val="24"/>
          <w:lang w:val="ru-RU"/>
        </w:rPr>
        <w:t>Проверка надежности.</w:t>
      </w:r>
    </w:p>
    <w:p w14:paraId="7E242253" w14:textId="77777777" w:rsidR="006C14FF" w:rsidRPr="00383A66" w:rsidRDefault="00EB2B27" w:rsidP="00A85245">
      <w:pPr>
        <w:spacing w:line="240" w:lineRule="auto"/>
        <w:ind w:firstLine="720"/>
        <w:contextualSpacing w:val="0"/>
        <w:jc w:val="both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 w:rsidRPr="00383A66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Тема 5. Регрессия. Спецификация модели</w:t>
      </w:r>
    </w:p>
    <w:p w14:paraId="4B45D0A6" w14:textId="77777777" w:rsidR="006C14FF" w:rsidRPr="00866322" w:rsidRDefault="00EB2B27" w:rsidP="00A85245">
      <w:pPr>
        <w:spacing w:line="240" w:lineRule="auto"/>
        <w:ind w:firstLine="72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Процедуры выбора переменных: форсированный или одновременный ввод, последовательный ввод, пошаговый ввод, последовательное исключение. Выбор методом опоры на теорию и методом опоры на данные. Кодирование категориальных переменных. Редактирование и преобразование данных.</w:t>
      </w:r>
    </w:p>
    <w:p w14:paraId="6CD55990" w14:textId="77777777" w:rsidR="006C14FF" w:rsidRPr="00503584" w:rsidRDefault="00EB2B27" w:rsidP="00A85245">
      <w:pPr>
        <w:spacing w:line="240" w:lineRule="auto"/>
        <w:ind w:firstLine="720"/>
        <w:contextualSpacing w:val="0"/>
        <w:jc w:val="both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 w:rsidRPr="00503584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Тема 6. Регрессия. Источники неверной спецификации модели</w:t>
      </w:r>
    </w:p>
    <w:p w14:paraId="4FD9E398" w14:textId="77777777" w:rsidR="006C14FF" w:rsidRPr="00866322" w:rsidRDefault="00EB2B27" w:rsidP="00A85245">
      <w:pPr>
        <w:spacing w:line="240" w:lineRule="auto"/>
        <w:ind w:firstLine="72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Смешивающие переменные (</w:t>
      </w:r>
      <w:r>
        <w:rPr>
          <w:rFonts w:ascii="Times New Roman" w:eastAsia="Times New Roman" w:hAnsi="Times New Roman" w:cs="Times New Roman"/>
          <w:sz w:val="24"/>
          <w:szCs w:val="24"/>
        </w:rPr>
        <w:t>confounding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ariables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), подавляющие переменные (</w:t>
      </w:r>
      <w:r>
        <w:rPr>
          <w:rFonts w:ascii="Times New Roman" w:eastAsia="Times New Roman" w:hAnsi="Times New Roman" w:cs="Times New Roman"/>
          <w:sz w:val="24"/>
          <w:szCs w:val="24"/>
        </w:rPr>
        <w:t>suppressors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). Взаимодействия и нелинейные модели.</w:t>
      </w:r>
    </w:p>
    <w:p w14:paraId="7264E6BE" w14:textId="77777777" w:rsidR="006C14FF" w:rsidRPr="008419A8" w:rsidRDefault="00EB2B27" w:rsidP="00A85245">
      <w:pPr>
        <w:spacing w:line="240" w:lineRule="auto"/>
        <w:ind w:firstLine="72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419A8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Тема 7. Регрессия. Мощность регрессионных моделей МНК</w:t>
      </w:r>
    </w:p>
    <w:p w14:paraId="23F4F1F3" w14:textId="77777777" w:rsidR="006C14FF" w:rsidRPr="00866322" w:rsidRDefault="00EB2B27" w:rsidP="00A85245">
      <w:pPr>
        <w:spacing w:line="240" w:lineRule="auto"/>
        <w:ind w:firstLine="72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Ошибка первого и второго рода. Статистическая мощность. Связь между мощностью и размером выборки.</w:t>
      </w:r>
    </w:p>
    <w:p w14:paraId="166DBE0F" w14:textId="77777777" w:rsidR="006C14FF" w:rsidRPr="00866322" w:rsidRDefault="00EB2B27" w:rsidP="00A85245">
      <w:pPr>
        <w:spacing w:line="240" w:lineRule="auto"/>
        <w:ind w:firstLine="720"/>
        <w:contextualSpacing w:val="0"/>
        <w:jc w:val="both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Тема 8. Логистическая регрессия</w:t>
      </w:r>
    </w:p>
    <w:p w14:paraId="0B210E6F" w14:textId="77777777" w:rsidR="006C14FF" w:rsidRPr="00866322" w:rsidRDefault="00EB2B27" w:rsidP="00A85245">
      <w:pPr>
        <w:spacing w:line="240" w:lineRule="auto"/>
        <w:ind w:firstLine="72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Цели использования. Дихотомические и мультиномиальные модели. Основные понятия: вероятность, шанс, логарифм шанса, коэффициент </w:t>
      </w:r>
      <w:r>
        <w:rPr>
          <w:rFonts w:ascii="Times New Roman" w:eastAsia="Times New Roman" w:hAnsi="Times New Roman" w:cs="Times New Roman"/>
          <w:sz w:val="24"/>
          <w:szCs w:val="24"/>
        </w:rPr>
        <w:t>b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оценка отношения шансов </w:t>
      </w:r>
      <w:r>
        <w:rPr>
          <w:rFonts w:ascii="Times New Roman" w:eastAsia="Times New Roman" w:hAnsi="Times New Roman" w:cs="Times New Roman"/>
          <w:sz w:val="24"/>
          <w:szCs w:val="24"/>
        </w:rPr>
        <w:t>exp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(</w:t>
      </w:r>
      <w:r>
        <w:rPr>
          <w:rFonts w:ascii="Times New Roman" w:eastAsia="Times New Roman" w:hAnsi="Times New Roman" w:cs="Times New Roman"/>
          <w:sz w:val="24"/>
          <w:szCs w:val="24"/>
        </w:rPr>
        <w:t>b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). Критерий классификации: 0.5 против других пороговых значений. Ошибки первого и второго рода. Качество модели. Мощность логистических регрессионных моделей.</w:t>
      </w:r>
    </w:p>
    <w:p w14:paraId="0D5DD4D9" w14:textId="77777777" w:rsidR="006C14FF" w:rsidRPr="00B16CA8" w:rsidRDefault="00EB2B27" w:rsidP="00A85245">
      <w:pPr>
        <w:spacing w:line="240" w:lineRule="auto"/>
        <w:ind w:firstLine="720"/>
        <w:contextualSpacing w:val="0"/>
        <w:jc w:val="both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 w:rsidRPr="00B16CA8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Тема 9. Многомерный дисперсионный анализ (М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ANOVA</w:t>
      </w:r>
      <w:r w:rsidRPr="00B16CA8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) и обобщенная линейная модель (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GLM</w:t>
      </w:r>
      <w:r w:rsidRPr="00B16CA8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) регрессии</w:t>
      </w:r>
    </w:p>
    <w:p w14:paraId="63BB3ACF" w14:textId="77777777" w:rsidR="006C14FF" w:rsidRPr="00866322" w:rsidRDefault="00EB2B27" w:rsidP="00A85245">
      <w:pPr>
        <w:spacing w:line="240" w:lineRule="auto"/>
        <w:ind w:firstLine="72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419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Цель. Многомерные и одномерные гипотезы, апостериорные критерии проверки. 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Статистическая мощность для многомерного дисперсионного анализа </w:t>
      </w:r>
      <w:r>
        <w:rPr>
          <w:rFonts w:ascii="Times New Roman" w:eastAsia="Times New Roman" w:hAnsi="Times New Roman" w:cs="Times New Roman"/>
          <w:sz w:val="24"/>
          <w:szCs w:val="24"/>
        </w:rPr>
        <w:t>MANOVA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. Интерпретация вывода.</w:t>
      </w:r>
    </w:p>
    <w:p w14:paraId="16B19404" w14:textId="77777777" w:rsidR="006C14FF" w:rsidRPr="00866322" w:rsidRDefault="00EB2B27" w:rsidP="00A85245">
      <w:pPr>
        <w:spacing w:line="240" w:lineRule="auto"/>
        <w:ind w:left="700"/>
        <w:contextualSpacing w:val="0"/>
        <w:jc w:val="both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Тема 10. Введение в моделирование структурными уравнениями (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SEM</w:t>
      </w:r>
      <w:r w:rsidRPr="00866322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)</w:t>
      </w:r>
    </w:p>
    <w:p w14:paraId="35881906" w14:textId="77777777" w:rsidR="006C14FF" w:rsidRPr="00866322" w:rsidRDefault="00EB2B27" w:rsidP="00A85245">
      <w:pPr>
        <w:spacing w:line="240" w:lineRule="auto"/>
        <w:ind w:firstLine="567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419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Цели </w:t>
      </w:r>
      <w:r>
        <w:rPr>
          <w:rFonts w:ascii="Times New Roman" w:eastAsia="Times New Roman" w:hAnsi="Times New Roman" w:cs="Times New Roman"/>
          <w:sz w:val="24"/>
          <w:szCs w:val="24"/>
        </w:rPr>
        <w:t>SEM</w:t>
      </w:r>
      <w:r w:rsidRPr="008419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. Моделирование латентных переменных, анализ ковариаций, структурная регрессия. 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Измерительные и структурные модели. Экзогенные и эндогенные контсрукты. Отличие рефлективных и формативных конструктов. Примеры из практики. Различия между </w:t>
      </w:r>
      <w:r>
        <w:rPr>
          <w:rFonts w:ascii="Times New Roman" w:eastAsia="Times New Roman" w:hAnsi="Times New Roman" w:cs="Times New Roman"/>
          <w:sz w:val="24"/>
          <w:szCs w:val="24"/>
        </w:rPr>
        <w:t>SEM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и путевым анализом.</w:t>
      </w:r>
    </w:p>
    <w:p w14:paraId="4134BE2A" w14:textId="77777777" w:rsidR="006C14FF" w:rsidRPr="008419A8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Основные допущения и их проверка. Трансформация переменных, требования к используемым шкалам и возможности работы с номинальными, порядковыми шкалами. </w:t>
      </w:r>
      <w:r w:rsidRPr="008419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Методы оценивания: </w:t>
      </w:r>
      <w:r>
        <w:rPr>
          <w:rFonts w:ascii="Times New Roman" w:eastAsia="Times New Roman" w:hAnsi="Times New Roman" w:cs="Times New Roman"/>
          <w:sz w:val="24"/>
          <w:szCs w:val="24"/>
        </w:rPr>
        <w:t>weighted</w:t>
      </w:r>
      <w:r w:rsidRPr="008419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east</w:t>
      </w:r>
      <w:r w:rsidRPr="008419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quares</w:t>
      </w:r>
      <w:r w:rsidRPr="008419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maximum</w:t>
      </w:r>
      <w:r w:rsidRPr="008419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ikelihood</w:t>
      </w:r>
      <w:r w:rsidRPr="008419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restricted</w:t>
      </w:r>
      <w:r w:rsidRPr="008419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L</w:t>
      </w:r>
      <w:r w:rsidRPr="008419A8">
        <w:rPr>
          <w:rFonts w:ascii="Times New Roman" w:eastAsia="Times New Roman" w:hAnsi="Times New Roman" w:cs="Times New Roman"/>
          <w:sz w:val="24"/>
          <w:szCs w:val="24"/>
          <w:lang w:val="ru-RU"/>
        </w:rPr>
        <w:t>. Фиксированные, свободные и заданные параметры.</w:t>
      </w:r>
    </w:p>
    <w:p w14:paraId="0568DA83" w14:textId="2EE3E95B" w:rsidR="006C14FF" w:rsidRPr="00866322" w:rsidRDefault="006C14FF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b/>
          <w:i/>
          <w:sz w:val="24"/>
          <w:szCs w:val="24"/>
          <w:lang w:val="ru-RU"/>
        </w:rPr>
      </w:pPr>
    </w:p>
    <w:p w14:paraId="22939527" w14:textId="77777777" w:rsidR="006C14FF" w:rsidRPr="00866322" w:rsidRDefault="00EB2B27" w:rsidP="00A85245">
      <w:pPr>
        <w:spacing w:line="240" w:lineRule="auto"/>
        <w:contextualSpacing w:val="0"/>
        <w:jc w:val="both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Тема 11. Соответствие моделей данным. Конфирматорный факторный анализ</w:t>
      </w:r>
    </w:p>
    <w:p w14:paraId="12CDD08A" w14:textId="77777777" w:rsidR="006C14FF" w:rsidRPr="00B16CA8" w:rsidRDefault="00EB2B27" w:rsidP="00A85245">
      <w:pPr>
        <w:spacing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Конфирматорный факторный анализ. Последовательность построения измерительной модели. </w:t>
      </w:r>
      <w:r>
        <w:rPr>
          <w:rFonts w:ascii="Times New Roman" w:eastAsia="Times New Roman" w:hAnsi="Times New Roman" w:cs="Times New Roman"/>
          <w:sz w:val="24"/>
          <w:szCs w:val="24"/>
        </w:rPr>
        <w:t>Under</w:t>
      </w:r>
      <w:r w:rsidRPr="00B16CA8">
        <w:rPr>
          <w:rFonts w:ascii="Times New Roman" w:eastAsia="Times New Roman" w:hAnsi="Times New Roman" w:cs="Times New Roman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>identified</w:t>
      </w:r>
      <w:r w:rsidRPr="00B16CA8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just</w:t>
      </w:r>
      <w:r w:rsidRPr="00B16CA8">
        <w:rPr>
          <w:rFonts w:ascii="Times New Roman" w:eastAsia="Times New Roman" w:hAnsi="Times New Roman" w:cs="Times New Roman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>identified</w:t>
      </w:r>
      <w:r w:rsidRPr="00B16CA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 w:rsidRPr="00B16CA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ver</w:t>
      </w:r>
      <w:r w:rsidRPr="00B16CA8">
        <w:rPr>
          <w:rFonts w:ascii="Times New Roman" w:eastAsia="Times New Roman" w:hAnsi="Times New Roman" w:cs="Times New Roman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>identified</w:t>
      </w:r>
      <w:r w:rsidRPr="00B16CA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модели</w:t>
      </w:r>
      <w:r w:rsidRPr="00B16CA8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Репродоцируемая</w:t>
      </w:r>
      <w:r w:rsidRPr="00B16CA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матрица</w:t>
      </w:r>
      <w:r w:rsidRPr="00B16CA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ковариаций</w:t>
      </w:r>
      <w:r w:rsidRPr="00B16CA8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CC5E9AA" w14:textId="77777777" w:rsidR="006C14FF" w:rsidRPr="00866322" w:rsidRDefault="00EB2B27" w:rsidP="00A85245">
      <w:pPr>
        <w:spacing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Типы индексов соответствия моделей данным. Процедура сравнения моделей. Изменения индексов соответствия моделей данным при изменении размера выборки. </w:t>
      </w:r>
      <w:r>
        <w:rPr>
          <w:rFonts w:ascii="Times New Roman" w:eastAsia="Times New Roman" w:hAnsi="Times New Roman" w:cs="Times New Roman"/>
          <w:sz w:val="24"/>
          <w:szCs w:val="24"/>
        </w:rPr>
        <w:t>Modification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dices</w:t>
      </w:r>
    </w:p>
    <w:p w14:paraId="4FA20D0D" w14:textId="77777777" w:rsidR="006C14FF" w:rsidRPr="00866322" w:rsidRDefault="00EB2B27" w:rsidP="00A85245">
      <w:pPr>
        <w:spacing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Возможности проведения КФА при использовании дихотомических, порядковых, номинальных индикаторов.  </w:t>
      </w:r>
    </w:p>
    <w:p w14:paraId="305762A7" w14:textId="77777777" w:rsidR="006C14FF" w:rsidRPr="00866322" w:rsidRDefault="00EB2B27" w:rsidP="00A85245">
      <w:pPr>
        <w:spacing w:line="240" w:lineRule="auto"/>
        <w:contextualSpacing w:val="0"/>
        <w:jc w:val="both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 Тема 12. Измерительная инвариантность </w:t>
      </w:r>
    </w:p>
    <w:p w14:paraId="23707AE2" w14:textId="77777777" w:rsidR="006C14FF" w:rsidRDefault="00EB2B27" w:rsidP="00A85245">
      <w:pPr>
        <w:spacing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Определение и виды измерительной инвариантности. Цели оценивания измерительной инвариантности в мульти-групповом анализе и в лонгитюдных исследованиях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Последствия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нарушения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измерительной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инвариантности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Последовательность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оценивания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измерительной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инвариантности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: configural invariance, metric invariance, scalar invariance, strict factor invariance (error invariance, factor variance invariance, factor covariance invariance, factor mean invariance).</w:t>
      </w:r>
    </w:p>
    <w:p w14:paraId="2D26FE41" w14:textId="77777777" w:rsidR="006C14FF" w:rsidRPr="00866322" w:rsidRDefault="00EB2B27" w:rsidP="00A85245">
      <w:pPr>
        <w:spacing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lastRenderedPageBreak/>
        <w:t>Особенности оценивания измерительной инвариантности при использовании дихотомических, порядковых и номинальных индикаторов.</w:t>
      </w:r>
    </w:p>
    <w:p w14:paraId="6B5C291E" w14:textId="77777777" w:rsidR="006C14FF" w:rsidRPr="00866322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b/>
          <w:color w:val="222222"/>
          <w:sz w:val="24"/>
          <w:szCs w:val="24"/>
          <w:highlight w:val="white"/>
          <w:lang w:val="ru-RU"/>
        </w:rPr>
      </w:pPr>
      <w:r w:rsidRPr="00866322">
        <w:rPr>
          <w:rFonts w:ascii="Times New Roman" w:eastAsia="Times New Roman" w:hAnsi="Times New Roman" w:cs="Times New Roman"/>
          <w:b/>
          <w:color w:val="222222"/>
          <w:sz w:val="24"/>
          <w:szCs w:val="24"/>
          <w:highlight w:val="white"/>
          <w:lang w:val="ru-RU"/>
        </w:rPr>
        <w:t>Тема 13. Конфирматорный факторный анализ с факторами второго порядка и бифакторные модели</w:t>
      </w:r>
    </w:p>
    <w:p w14:paraId="49A24B73" w14:textId="77777777" w:rsidR="006C14FF" w:rsidRPr="00866322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  <w:lang w:val="ru-RU"/>
        </w:rPr>
      </w:pPr>
      <w:r w:rsidRPr="00866322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  <w:lang w:val="ru-RU"/>
        </w:rPr>
        <w:t>Значения и применение моделей с факторами второго порядка и бифакторных моделей в психологических и образовательных  исследованиях. Концептуальные различия между моделями с факторами второго порядка и с бифакторными моделями. Требования к идентификации модели. Измерительная инвариантность для моделей с факторами второго порядка и бифакторных моделей.</w:t>
      </w:r>
    </w:p>
    <w:p w14:paraId="7F50E39C" w14:textId="77777777" w:rsidR="006C14FF" w:rsidRPr="00866322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b/>
          <w:color w:val="222222"/>
          <w:sz w:val="24"/>
          <w:szCs w:val="24"/>
          <w:highlight w:val="white"/>
          <w:lang w:val="ru-RU"/>
        </w:rPr>
      </w:pPr>
      <w:r w:rsidRPr="00866322">
        <w:rPr>
          <w:rFonts w:ascii="Times New Roman" w:eastAsia="Times New Roman" w:hAnsi="Times New Roman" w:cs="Times New Roman"/>
          <w:b/>
          <w:color w:val="222222"/>
          <w:sz w:val="24"/>
          <w:szCs w:val="24"/>
          <w:highlight w:val="white"/>
          <w:lang w:val="ru-RU"/>
        </w:rPr>
        <w:t>Тема 14. Путевой анализ</w:t>
      </w:r>
    </w:p>
    <w:p w14:paraId="5D38CE5C" w14:textId="77777777" w:rsidR="006C14FF" w:rsidRPr="00866322" w:rsidRDefault="00EB2B27" w:rsidP="00A85245">
      <w:pPr>
        <w:spacing w:line="240" w:lineRule="auto"/>
        <w:ind w:firstLine="567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  <w:lang w:val="ru-RU"/>
        </w:rPr>
      </w:pPr>
      <w:r w:rsidRPr="00866322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  <w:lang w:val="ru-RU"/>
        </w:rPr>
        <w:t xml:space="preserve">Создание структурной модели и путевой анализ. Проблемы, возникающие при проведении путевого анализа с наблюдаемыми переменными. Типы агрегирования и их ограничения: путевой анализ с латентными переменными,  путевой анализ с парселями и наблюдаемыми переменными. Перевод в парсели, как способ перевода наблюдаемых переменных в латентные конструкты: аргументы за и против. </w:t>
      </w:r>
    </w:p>
    <w:p w14:paraId="67517A02" w14:textId="77777777" w:rsidR="006C14FF" w:rsidRPr="00866322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  <w:lang w:val="ru-RU"/>
        </w:rPr>
      </w:pPr>
      <w:r w:rsidRPr="00866322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  <w:lang w:val="ru-RU"/>
        </w:rPr>
        <w:t>Модерация и медиация. Частичная и полная медиация. Общие подходы к каузальному медиационному анализу. Особенности оценки медиаторов и модераторов при разных типах медиаторов и модераторов: дихотомические, порядковые и номинальные. Модерирующие медиаторы и медиирующие модераторы. Подавляющие и спутывающие переменные.</w:t>
      </w:r>
    </w:p>
    <w:p w14:paraId="570AC730" w14:textId="77777777" w:rsidR="006C14FF" w:rsidRPr="00866322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Тема 15. Анализ лонгитюдных данных в рамках структурных моделей</w:t>
      </w:r>
    </w:p>
    <w:p w14:paraId="538868EF" w14:textId="77777777" w:rsidR="006C14FF" w:rsidRPr="00866322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Лонгитюдные данные: измерение лонгитюдной измерительной инвариантности.  Выбор количества измерений и временных интервалов. Авто-регрессивные и перекрестно- лонгитюдные модели. Модели роста с латентными классами: общий подход, проблема выбора числа латентных классов.</w:t>
      </w:r>
    </w:p>
    <w:p w14:paraId="5DE5AD5B" w14:textId="77777777" w:rsidR="006C14FF" w:rsidRPr="00866322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b/>
          <w:color w:val="333333"/>
          <w:sz w:val="24"/>
          <w:szCs w:val="24"/>
          <w:highlight w:val="white"/>
          <w:lang w:val="ru-RU"/>
        </w:rPr>
        <w:t xml:space="preserve">Тема 16. </w:t>
      </w:r>
      <w:r w:rsidRPr="00866322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Введение в многоуровневый регрессионный анализ. Вложенные структуры</w:t>
      </w:r>
    </w:p>
    <w:p w14:paraId="4F386854" w14:textId="77777777" w:rsidR="006C14FF" w:rsidRPr="00866322" w:rsidRDefault="00EB2B27" w:rsidP="00A85245">
      <w:pPr>
        <w:spacing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 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Виды исследований и выборок, в которых используется многоуровневые методы анализа. Виды структур: 2, 3 и 4 уровневые структуры. Иерархические и неиерархические структуры. Структуры с пересекающейся классификацией. Структуры с множественным членством. Ошибка агрегации и экологическая ошибка, парадокс Симпсона. Вложенные структуры и корреляция остатков.</w:t>
      </w:r>
    </w:p>
    <w:p w14:paraId="42074A6A" w14:textId="77777777" w:rsidR="006C14FF" w:rsidRPr="00866322" w:rsidRDefault="00EB2B27" w:rsidP="00A85245">
      <w:pPr>
        <w:spacing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Необходимость и преимущества многоуровневого анализа. Различия между  уровнями и переменными, фиксированными и случайными классификациями.  Размер и построение выборки для многоуровневого анализа. </w:t>
      </w:r>
    </w:p>
    <w:p w14:paraId="2CBE8D90" w14:textId="77777777" w:rsidR="006C14FF" w:rsidRPr="00866322" w:rsidRDefault="00EB2B27" w:rsidP="00A85245">
      <w:pPr>
        <w:spacing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Методы оценки моделей: </w:t>
      </w:r>
      <w:r>
        <w:rPr>
          <w:rFonts w:ascii="Times New Roman" w:eastAsia="Times New Roman" w:hAnsi="Times New Roman" w:cs="Times New Roman"/>
          <w:sz w:val="24"/>
          <w:szCs w:val="24"/>
        </w:rPr>
        <w:t>Maximum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ikelihood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stimation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restricted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aximum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ikelihood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stimation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generalized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east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quares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generalized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stimating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quation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</w:p>
    <w:p w14:paraId="763525F1" w14:textId="77777777" w:rsidR="006C14FF" w:rsidRPr="00866322" w:rsidRDefault="00EB2B27" w:rsidP="00A85245">
      <w:pPr>
        <w:spacing w:line="240" w:lineRule="auto"/>
        <w:ind w:left="40"/>
        <w:contextualSpacing w:val="0"/>
        <w:jc w:val="both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Тема 17. Типы многоуровневых моделей: фиксированные и изменяющиеся параметры</w:t>
      </w:r>
    </w:p>
    <w:p w14:paraId="6FFD74E6" w14:textId="77777777" w:rsidR="006C14FF" w:rsidRPr="00866322" w:rsidRDefault="00EB2B27" w:rsidP="00A85245">
      <w:pPr>
        <w:spacing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Базовая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модель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(intercept-only model). 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Коэффициент интраклассовой корреляции, безусловный и условный. Статистическая мощность для вложенных моделей. Эффект ненулевого коэффициента интра-классовой корреляции на статистическую мощность. Эффект включения ковариат группового уровня на возрастание мощности. </w:t>
      </w:r>
    </w:p>
    <w:p w14:paraId="697AA08D" w14:textId="77777777" w:rsidR="006C14FF" w:rsidRPr="00866322" w:rsidRDefault="00EB2B27" w:rsidP="00A85245">
      <w:pPr>
        <w:spacing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Расчет процента объясненной дисперсии для 1 и 2 уровня. Использование центрированных и стандартизованных переменных. Виды центрирования. Интерпретация моделей. Анализ соответствия моделей полученным данным.</w:t>
      </w:r>
    </w:p>
    <w:p w14:paraId="206E2AF3" w14:textId="77777777" w:rsidR="006C14FF" w:rsidRPr="00866322" w:rsidRDefault="00EB2B27" w:rsidP="00A85245">
      <w:pPr>
        <w:spacing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Модели со включенными предикторами. модель с независимыми переменными 1 уровня с неизменяющимся коэффициентом регрессии в группах (</w:t>
      </w:r>
      <w:r>
        <w:rPr>
          <w:rFonts w:ascii="Times New Roman" w:eastAsia="Times New Roman" w:hAnsi="Times New Roman" w:cs="Times New Roman"/>
          <w:sz w:val="24"/>
          <w:szCs w:val="24"/>
        </w:rPr>
        <w:t>fixed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lope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andom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tercept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One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>Way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COVA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th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andom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ffects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), модель с независимыми переменными 1 уровня с изменяющимся коэффициентом регрессии в группах (</w:t>
      </w:r>
      <w:r>
        <w:rPr>
          <w:rFonts w:ascii="Times New Roman" w:eastAsia="Times New Roman" w:hAnsi="Times New Roman" w:cs="Times New Roman"/>
          <w:sz w:val="24"/>
          <w:szCs w:val="24"/>
        </w:rPr>
        <w:t>random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slope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andom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tercept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),  модель с независимыми переменными 2 уровня (</w:t>
      </w:r>
      <w:r>
        <w:rPr>
          <w:rFonts w:ascii="Times New Roman" w:eastAsia="Times New Roman" w:hAnsi="Times New Roman" w:cs="Times New Roman"/>
          <w:sz w:val="24"/>
          <w:szCs w:val="24"/>
        </w:rPr>
        <w:t>Means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s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utcomes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gression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odel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).  Ковариация между отклонениями интерцепта и коэффициентов регрессии.</w:t>
      </w:r>
    </w:p>
    <w:p w14:paraId="125243ED" w14:textId="77777777" w:rsidR="006C14FF" w:rsidRPr="00866322" w:rsidRDefault="00EB2B27" w:rsidP="00A85245">
      <w:pPr>
        <w:spacing w:line="240" w:lineRule="auto"/>
        <w:ind w:left="40"/>
        <w:contextualSpacing w:val="0"/>
        <w:jc w:val="both"/>
        <w:rPr>
          <w:rFonts w:ascii="Times New Roman" w:eastAsia="Times New Roman" w:hAnsi="Times New Roman" w:cs="Times New Roman"/>
          <w:b/>
          <w:color w:val="222222"/>
          <w:sz w:val="24"/>
          <w:szCs w:val="24"/>
          <w:highlight w:val="white"/>
          <w:lang w:val="ru-RU"/>
        </w:rPr>
      </w:pPr>
      <w:r w:rsidRPr="00866322">
        <w:rPr>
          <w:rFonts w:ascii="Times New Roman" w:eastAsia="Times New Roman" w:hAnsi="Times New Roman" w:cs="Times New Roman"/>
          <w:b/>
          <w:color w:val="222222"/>
          <w:sz w:val="24"/>
          <w:szCs w:val="24"/>
          <w:highlight w:val="white"/>
          <w:lang w:val="ru-RU"/>
        </w:rPr>
        <w:t>Тема 18. Построение модели и выбор моделей. Меж-уровневое взаимодействие</w:t>
      </w:r>
    </w:p>
    <w:p w14:paraId="7904A426" w14:textId="77777777" w:rsidR="006C14FF" w:rsidRPr="00866322" w:rsidRDefault="00EB2B27" w:rsidP="00A85245">
      <w:pPr>
        <w:spacing w:line="240" w:lineRule="auto"/>
        <w:ind w:left="4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highlight w:val="white"/>
          <w:lang w:val="ru-RU"/>
        </w:rPr>
        <w:t xml:space="preserve">Модель с взаимодействием переменных 1 и 2 уровней.  Коэффициент интраклассовой корреляции, безусловный и условный. Расчет процента объясненной дисперсии для 1 и 2 уровня. Использование центрированных и стандартизованных переменных. Виды центрирования. Интерпретация моделей. Анализ соответствия моделей полученным данным. Исследовательские вопросы для каждой модели. Размер эффекта для многоуровневого взаимодействия. Сравнение моделей. </w:t>
      </w:r>
    </w:p>
    <w:p w14:paraId="421A49D4" w14:textId="77777777" w:rsidR="006C14FF" w:rsidRPr="00866322" w:rsidRDefault="00EB2B27" w:rsidP="00A85245">
      <w:pPr>
        <w:spacing w:line="240" w:lineRule="auto"/>
        <w:ind w:left="4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highlight w:val="white"/>
          <w:lang w:val="ru-RU"/>
        </w:rPr>
        <w:t>Многоуровневая медиация.</w:t>
      </w:r>
    </w:p>
    <w:p w14:paraId="6F68EB24" w14:textId="77777777" w:rsidR="006C14FF" w:rsidRPr="00866322" w:rsidRDefault="00EB2B27" w:rsidP="00A85245">
      <w:pPr>
        <w:spacing w:line="240" w:lineRule="auto"/>
        <w:contextualSpacing w:val="0"/>
        <w:jc w:val="both"/>
        <w:rPr>
          <w:rFonts w:ascii="Times New Roman" w:eastAsia="Times New Roman" w:hAnsi="Times New Roman" w:cs="Times New Roman"/>
          <w:b/>
          <w:sz w:val="24"/>
          <w:szCs w:val="24"/>
          <w:highlight w:val="white"/>
          <w:lang w:val="ru-RU"/>
        </w:rPr>
      </w:pPr>
      <w:r w:rsidRPr="00866322">
        <w:rPr>
          <w:rFonts w:ascii="Times New Roman" w:eastAsia="Times New Roman" w:hAnsi="Times New Roman" w:cs="Times New Roman"/>
          <w:b/>
          <w:sz w:val="24"/>
          <w:szCs w:val="24"/>
          <w:highlight w:val="white"/>
          <w:lang w:val="ru-RU"/>
        </w:rPr>
        <w:t>Тема 19. Многоуровневое моделирование для зависимых переменных, не имеющих нормального распределения</w:t>
      </w:r>
    </w:p>
    <w:p w14:paraId="6F3C548E" w14:textId="77777777" w:rsidR="006C14FF" w:rsidRPr="00B16CA8" w:rsidRDefault="00EB2B27" w:rsidP="00A85245">
      <w:pPr>
        <w:spacing w:line="240" w:lineRule="auto"/>
        <w:ind w:left="4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highlight w:val="white"/>
          <w:lang w:val="ru-RU"/>
        </w:rPr>
        <w:t xml:space="preserve">Обобщенная линейная модель.  Логит- и пробит анализ. Интерпретация логистических коэффициентов. Виды моделей многоуровневого анализа для бинарной переменной. </w:t>
      </w:r>
      <w:r w:rsidRPr="00B16CA8">
        <w:rPr>
          <w:rFonts w:ascii="Times New Roman" w:eastAsia="Times New Roman" w:hAnsi="Times New Roman" w:cs="Times New Roman"/>
          <w:sz w:val="24"/>
          <w:szCs w:val="24"/>
          <w:highlight w:val="white"/>
          <w:lang w:val="ru-RU"/>
        </w:rPr>
        <w:t xml:space="preserve">Квазиправдоподобие.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Unit</w:t>
      </w:r>
      <w:r w:rsidRPr="00B16CA8">
        <w:rPr>
          <w:rFonts w:ascii="Times New Roman" w:eastAsia="Times New Roman" w:hAnsi="Times New Roman" w:cs="Times New Roman"/>
          <w:sz w:val="24"/>
          <w:szCs w:val="24"/>
          <w:highlight w:val="white"/>
          <w:lang w:val="ru-RU"/>
        </w:rPr>
        <w:t>-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specific</w:t>
      </w:r>
      <w:r w:rsidRPr="00B16CA8">
        <w:rPr>
          <w:rFonts w:ascii="Times New Roman" w:eastAsia="Times New Roman" w:hAnsi="Times New Roman" w:cs="Times New Roman"/>
          <w:sz w:val="24"/>
          <w:szCs w:val="24"/>
          <w:highlight w:val="white"/>
          <w:lang w:val="ru-RU"/>
        </w:rPr>
        <w:t xml:space="preserve"> и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population</w:t>
      </w:r>
      <w:r w:rsidRPr="00B16CA8">
        <w:rPr>
          <w:rFonts w:ascii="Times New Roman" w:eastAsia="Times New Roman" w:hAnsi="Times New Roman" w:cs="Times New Roman"/>
          <w:sz w:val="24"/>
          <w:szCs w:val="24"/>
          <w:highlight w:val="white"/>
          <w:lang w:val="ru-RU"/>
        </w:rPr>
        <w:t>-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average</w:t>
      </w:r>
      <w:r w:rsidRPr="00B16CA8">
        <w:rPr>
          <w:rFonts w:ascii="Times New Roman" w:eastAsia="Times New Roman" w:hAnsi="Times New Roman" w:cs="Times New Roman"/>
          <w:sz w:val="24"/>
          <w:szCs w:val="24"/>
          <w:highlight w:val="white"/>
          <w:lang w:val="ru-RU"/>
        </w:rPr>
        <w:t xml:space="preserve"> модели</w:t>
      </w:r>
    </w:p>
    <w:p w14:paraId="0486D293" w14:textId="77777777" w:rsidR="006C14FF" w:rsidRPr="00B16CA8" w:rsidRDefault="00EB2B27" w:rsidP="00A85245">
      <w:pPr>
        <w:spacing w:line="240" w:lineRule="auto"/>
        <w:ind w:left="40" w:firstLine="540"/>
        <w:contextualSpacing w:val="0"/>
        <w:jc w:val="both"/>
        <w:rPr>
          <w:rFonts w:ascii="Times New Roman" w:eastAsia="Times New Roman" w:hAnsi="Times New Roman" w:cs="Times New Roman"/>
          <w:b/>
          <w:color w:val="222222"/>
          <w:sz w:val="24"/>
          <w:szCs w:val="24"/>
          <w:highlight w:val="white"/>
          <w:lang w:val="ru-RU"/>
        </w:rPr>
      </w:pPr>
      <w:r w:rsidRPr="00B16CA8">
        <w:rPr>
          <w:rFonts w:ascii="Times New Roman" w:eastAsia="Times New Roman" w:hAnsi="Times New Roman" w:cs="Times New Roman"/>
          <w:b/>
          <w:color w:val="222222"/>
          <w:sz w:val="24"/>
          <w:szCs w:val="24"/>
          <w:highlight w:val="white"/>
          <w:lang w:val="ru-RU"/>
        </w:rPr>
        <w:t>Тема 20. Анализ лонгитюдных данных в рамках многоуровневого анализа: модели роста</w:t>
      </w:r>
    </w:p>
    <w:p w14:paraId="43491510" w14:textId="77777777" w:rsidR="006C14FF" w:rsidRPr="00B16CA8" w:rsidRDefault="00EB2B27" w:rsidP="00A85245">
      <w:pPr>
        <w:spacing w:line="240" w:lineRule="auto"/>
        <w:ind w:left="40" w:firstLine="527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highlight w:val="white"/>
          <w:lang w:val="ru-RU"/>
        </w:rPr>
        <w:t xml:space="preserve">Измерения, вложенные в индивидов. Сбалансированный и несбалансированный дизайн. Выбор переменной времени: измерения, возраст, когорты. Линейные нелинейные модели роста. Центрирование предикторов 1 уровня. Интерпретация моделей с фиксированными и изменяющимися коэффициентами переменной времени. Требования к выборке и проблемы статистической мощности в лонгитюдных исследованиях. </w:t>
      </w:r>
      <w:r w:rsidRPr="00B16CA8">
        <w:rPr>
          <w:rFonts w:ascii="Times New Roman" w:eastAsia="Times New Roman" w:hAnsi="Times New Roman" w:cs="Times New Roman"/>
          <w:sz w:val="24"/>
          <w:szCs w:val="24"/>
          <w:highlight w:val="white"/>
          <w:lang w:val="ru-RU"/>
        </w:rPr>
        <w:t>Модерация и медиация.</w:t>
      </w:r>
    </w:p>
    <w:p w14:paraId="65BE49FD" w14:textId="7DECD4B0" w:rsidR="006C14FF" w:rsidRPr="008419A8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9.</w:t>
      </w:r>
      <w:r w:rsidRPr="008419A8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  Образовательные технологии</w:t>
      </w:r>
    </w:p>
    <w:p w14:paraId="50294C0C" w14:textId="77777777" w:rsidR="006C14FF" w:rsidRPr="00866322" w:rsidRDefault="00EB2B27" w:rsidP="00A85245">
      <w:pPr>
        <w:spacing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Лекции, семинары, самостоятельная работа с литературой и над проектами, практические занятия в компьютерных классах, работа по группам, общегрупповая дискуссия, подготовка и защита презентаций.  </w:t>
      </w:r>
    </w:p>
    <w:p w14:paraId="5B5739BB" w14:textId="77777777" w:rsidR="006C14FF" w:rsidRPr="00866322" w:rsidRDefault="006C14FF" w:rsidP="00A85245">
      <w:pPr>
        <w:spacing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3C4E9ED0" w14:textId="01A85C80" w:rsidR="006C14FF" w:rsidRPr="008419A8" w:rsidRDefault="00EB2B27" w:rsidP="00A85245">
      <w:pPr>
        <w:pStyle w:val="af4"/>
        <w:numPr>
          <w:ilvl w:val="0"/>
          <w:numId w:val="1"/>
        </w:numPr>
        <w:spacing w:line="240" w:lineRule="auto"/>
        <w:ind w:left="0" w:firstLine="0"/>
        <w:contextualSpacing w:val="0"/>
        <w:jc w:val="both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 w:rsidRPr="008419A8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 Оценочные средства для текущего контроля и аттестации аспиранта</w:t>
      </w:r>
    </w:p>
    <w:p w14:paraId="2F2F7046" w14:textId="77777777" w:rsidR="006C14FF" w:rsidRPr="00866322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В рамках текущего контроля оценивается активность участия и качество работы в групповых дискуссиях, подготовка докладов по темам занятия (с презентацией и без), домашние задания, чтение материалов для занятий.</w:t>
      </w:r>
    </w:p>
    <w:p w14:paraId="49F2F7AF" w14:textId="77777777" w:rsidR="006C14FF" w:rsidRPr="00866322" w:rsidRDefault="006C14FF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0914CEA4" w14:textId="32F15804" w:rsidR="006C14FF" w:rsidRPr="00503584" w:rsidRDefault="007801C3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10</w:t>
      </w:r>
      <w:r w:rsidR="00EB2B27" w:rsidRPr="00503584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.1.       Тематика заданий текущего контроля</w:t>
      </w:r>
    </w:p>
    <w:p w14:paraId="7E4829CA" w14:textId="77777777" w:rsidR="006C14FF" w:rsidRPr="00866322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b/>
          <w:i/>
          <w:sz w:val="24"/>
          <w:szCs w:val="24"/>
          <w:lang w:val="ru-RU"/>
        </w:rPr>
        <w:t>Доклады и аналитические эссе по темам занятий.</w:t>
      </w:r>
    </w:p>
    <w:p w14:paraId="31781DC6" w14:textId="77777777" w:rsidR="006C14FF" w:rsidRPr="00866322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Разработка планов исследований с применением изучаемых в курсе методов.</w:t>
      </w:r>
    </w:p>
    <w:p w14:paraId="681B0447" w14:textId="77777777" w:rsidR="006C14FF" w:rsidRPr="00866322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Самостоятельный исследовательский проект. Анализ данных с применением изучаемых в курсе методов.</w:t>
      </w:r>
    </w:p>
    <w:p w14:paraId="6F7FFF57" w14:textId="77777777" w:rsidR="006C14FF" w:rsidRPr="00866322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Доклад на основе анализа данных с применением изучаемых в курсе методов.</w:t>
      </w:r>
    </w:p>
    <w:p w14:paraId="1C73ADDC" w14:textId="77777777" w:rsidR="006C14FF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383A66">
        <w:rPr>
          <w:rFonts w:ascii="Times New Roman" w:eastAsia="Times New Roman" w:hAnsi="Times New Roman" w:cs="Times New Roman"/>
          <w:sz w:val="24"/>
          <w:szCs w:val="24"/>
          <w:lang w:val="ru-RU"/>
        </w:rPr>
        <w:t>Доклады по опубликованным исследованиям.</w:t>
      </w:r>
    </w:p>
    <w:p w14:paraId="1CE19123" w14:textId="7A1F056F" w:rsidR="007801C3" w:rsidRPr="00503584" w:rsidRDefault="007801C3" w:rsidP="00A85245">
      <w:pPr>
        <w:spacing w:line="240" w:lineRule="auto"/>
        <w:rPr>
          <w:lang w:val="ru-RU"/>
        </w:rPr>
      </w:pPr>
      <w:r w:rsidRPr="005844B7">
        <w:rPr>
          <w:lang w:val="ru-RU"/>
        </w:rPr>
        <w:t xml:space="preserve">10.2. </w:t>
      </w:r>
      <w:r w:rsidRPr="00503584">
        <w:rPr>
          <w:lang w:val="ru-RU"/>
        </w:rPr>
        <w:t>Примеры заданий промежуточной</w:t>
      </w:r>
      <w:r w:rsidR="001D6FDB">
        <w:rPr>
          <w:lang w:val="ru-RU"/>
        </w:rPr>
        <w:t xml:space="preserve"> и итоговой</w:t>
      </w:r>
      <w:r w:rsidRPr="00503584">
        <w:rPr>
          <w:lang w:val="ru-RU"/>
        </w:rPr>
        <w:t xml:space="preserve"> аттестации</w:t>
      </w:r>
    </w:p>
    <w:p w14:paraId="79728487" w14:textId="77777777" w:rsidR="003C7F5C" w:rsidRPr="00866322" w:rsidRDefault="003C7F5C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Методы анализа данных, применяемые для исследования связи академических результатов и социально-экономического положения семьи. Плюсы и минусы.</w:t>
      </w:r>
    </w:p>
    <w:p w14:paraId="3953261B" w14:textId="77777777" w:rsidR="003C7F5C" w:rsidRPr="00866322" w:rsidRDefault="003C7F5C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32"/>
          <w:szCs w:val="32"/>
          <w:lang w:val="ru-RU"/>
        </w:rPr>
      </w:pPr>
      <w:r w:rsidRPr="00866322">
        <w:rPr>
          <w:rFonts w:ascii="Times New Roman" w:eastAsia="Times New Roman" w:hAnsi="Times New Roman" w:cs="Times New Roman"/>
          <w:color w:val="000000"/>
          <w:sz w:val="24"/>
          <w:szCs w:val="24"/>
          <w:highlight w:val="white"/>
          <w:lang w:val="ru-RU"/>
        </w:rPr>
        <w:t>Разные типы методов вычисления параметров в моделях КФА (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highlight w:val="white"/>
        </w:rPr>
        <w:t>ML</w:t>
      </w:r>
      <w:r w:rsidRPr="00866322">
        <w:rPr>
          <w:rFonts w:ascii="Times New Roman" w:eastAsia="Times New Roman" w:hAnsi="Times New Roman" w:cs="Times New Roman"/>
          <w:color w:val="000000"/>
          <w:sz w:val="24"/>
          <w:szCs w:val="24"/>
          <w:highlight w:val="white"/>
          <w:lang w:val="ru-RU"/>
        </w:rPr>
        <w:t xml:space="preserve">,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highlight w:val="white"/>
        </w:rPr>
        <w:t>MLR</w:t>
      </w:r>
      <w:r w:rsidRPr="00866322">
        <w:rPr>
          <w:rFonts w:ascii="Times New Roman" w:eastAsia="Times New Roman" w:hAnsi="Times New Roman" w:cs="Times New Roman"/>
          <w:color w:val="000000"/>
          <w:sz w:val="24"/>
          <w:szCs w:val="24"/>
          <w:highlight w:val="white"/>
          <w:lang w:val="ru-RU"/>
        </w:rPr>
        <w:t xml:space="preserve">,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highlight w:val="white"/>
        </w:rPr>
        <w:t>MLM</w:t>
      </w:r>
      <w:r w:rsidRPr="00866322">
        <w:rPr>
          <w:rFonts w:ascii="Times New Roman" w:eastAsia="Times New Roman" w:hAnsi="Times New Roman" w:cs="Times New Roman"/>
          <w:color w:val="000000"/>
          <w:sz w:val="24"/>
          <w:szCs w:val="24"/>
          <w:highlight w:val="white"/>
          <w:lang w:val="ru-RU"/>
        </w:rPr>
        <w:t xml:space="preserve">,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highlight w:val="white"/>
        </w:rPr>
        <w:t>WLS</w:t>
      </w:r>
      <w:r w:rsidRPr="00866322">
        <w:rPr>
          <w:rFonts w:ascii="Times New Roman" w:eastAsia="Times New Roman" w:hAnsi="Times New Roman" w:cs="Times New Roman"/>
          <w:color w:val="000000"/>
          <w:sz w:val="24"/>
          <w:szCs w:val="24"/>
          <w:highlight w:val="white"/>
          <w:lang w:val="ru-RU"/>
        </w:rPr>
        <w:t xml:space="preserve">,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highlight w:val="white"/>
        </w:rPr>
        <w:t>ULS</w:t>
      </w:r>
      <w:r w:rsidRPr="00866322">
        <w:rPr>
          <w:rFonts w:ascii="Times New Roman" w:eastAsia="Times New Roman" w:hAnsi="Times New Roman" w:cs="Times New Roman"/>
          <w:color w:val="000000"/>
          <w:sz w:val="24"/>
          <w:szCs w:val="24"/>
          <w:highlight w:val="white"/>
          <w:lang w:val="ru-R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highlight w:val="white"/>
        </w:rPr>
        <w:t>etc</w:t>
      </w:r>
      <w:proofErr w:type="spellEnd"/>
      <w:r w:rsidRPr="00866322">
        <w:rPr>
          <w:rFonts w:ascii="Times New Roman" w:eastAsia="Times New Roman" w:hAnsi="Times New Roman" w:cs="Times New Roman"/>
          <w:color w:val="000000"/>
          <w:sz w:val="24"/>
          <w:szCs w:val="24"/>
          <w:highlight w:val="white"/>
          <w:lang w:val="ru-RU"/>
        </w:rPr>
        <w:t>/). Их особенности и возможности применения для разного типа шкал</w:t>
      </w:r>
    </w:p>
    <w:p w14:paraId="45E9A569" w14:textId="77777777" w:rsidR="003C7F5C" w:rsidRPr="00383A66" w:rsidRDefault="003C7F5C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Методы анализа данных применяемые, для оценки эффекты сообучения (</w:t>
      </w:r>
      <w:r>
        <w:rPr>
          <w:rFonts w:ascii="Times New Roman" w:eastAsia="Times New Roman" w:hAnsi="Times New Roman" w:cs="Times New Roman"/>
          <w:sz w:val="24"/>
          <w:szCs w:val="24"/>
        </w:rPr>
        <w:t>peer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>effect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). </w:t>
      </w:r>
      <w:r w:rsidRPr="00383A66">
        <w:rPr>
          <w:rFonts w:ascii="Times New Roman" w:eastAsia="Times New Roman" w:hAnsi="Times New Roman" w:cs="Times New Roman"/>
          <w:sz w:val="24"/>
          <w:szCs w:val="24"/>
          <w:lang w:val="ru-RU"/>
        </w:rPr>
        <w:t>Плюсы и минусы.</w:t>
      </w:r>
    </w:p>
    <w:p w14:paraId="2F7B918D" w14:textId="77777777" w:rsidR="003C7F5C" w:rsidRPr="00383A66" w:rsidRDefault="003C7F5C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383A66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Формальные требования: минимум 5 источников литературы. </w:t>
      </w:r>
    </w:p>
    <w:p w14:paraId="274574B4" w14:textId="27C7EB1D" w:rsidR="006C14FF" w:rsidRPr="003C7F5C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 w:rsidRPr="003C7F5C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1</w:t>
      </w:r>
      <w:r w:rsidR="007801C3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1.</w:t>
      </w:r>
      <w:r w:rsidRPr="003C7F5C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  Порядок формирования оценок по дисциплине</w:t>
      </w:r>
    </w:p>
    <w:p w14:paraId="2E9AF489" w14:textId="77777777" w:rsidR="006C14FF" w:rsidRPr="00866322" w:rsidRDefault="00EB2B27" w:rsidP="00A85245">
      <w:pPr>
        <w:spacing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lastRenderedPageBreak/>
        <w:t>Оценивается работа на занятиях по обязательной литературе, домашние задания и контрольные работы. На оценку влияет: правильность выполнения заданий контрольных и домашних работ (и их своевременная сдача), демонстрация и знания заданного материала, активность на занятиях.</w:t>
      </w:r>
    </w:p>
    <w:p w14:paraId="09A3E8C4" w14:textId="77777777" w:rsidR="006C14FF" w:rsidRPr="00866322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</w:p>
    <w:p w14:paraId="70255522" w14:textId="77777777" w:rsidR="006C14FF" w:rsidRPr="00866322" w:rsidRDefault="00EB2B27" w:rsidP="00A85245">
      <w:pPr>
        <w:spacing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Накопленная оценка за текущий контроль учитывает результаты аспиранта по текущему контролю следующим образом:</w:t>
      </w:r>
    </w:p>
    <w:p w14:paraId="633FE073" w14:textId="77777777" w:rsidR="006C14FF" w:rsidRPr="00866322" w:rsidRDefault="00EB2B27" w:rsidP="00A85245">
      <w:pPr>
        <w:spacing w:line="240" w:lineRule="auto"/>
        <w:contextualSpacing w:val="0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i/>
          <w:sz w:val="24"/>
          <w:szCs w:val="24"/>
          <w:lang w:val="ru-RU"/>
        </w:rPr>
        <w:t>О</w:t>
      </w:r>
      <w:r w:rsidRPr="00866322">
        <w:rPr>
          <w:rFonts w:ascii="Times New Roman" w:eastAsia="Times New Roman" w:hAnsi="Times New Roman" w:cs="Times New Roman"/>
          <w:i/>
          <w:sz w:val="24"/>
          <w:szCs w:val="24"/>
          <w:vertAlign w:val="subscript"/>
          <w:lang w:val="ru-RU"/>
        </w:rPr>
        <w:t>текущий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 =</w:t>
      </w:r>
      <w:r w:rsidRPr="00866322">
        <w:rPr>
          <w:rFonts w:ascii="Times New Roman" w:eastAsia="Times New Roman" w:hAnsi="Times New Roman" w:cs="Times New Roman"/>
          <w:i/>
          <w:sz w:val="24"/>
          <w:szCs w:val="24"/>
          <w:lang w:val="ru-RU"/>
        </w:rPr>
        <w:t xml:space="preserve"> 0.5О</w:t>
      </w:r>
      <w:r w:rsidRPr="00866322">
        <w:rPr>
          <w:rFonts w:ascii="Times New Roman" w:eastAsia="Times New Roman" w:hAnsi="Times New Roman" w:cs="Times New Roman"/>
          <w:i/>
          <w:sz w:val="24"/>
          <w:szCs w:val="24"/>
          <w:vertAlign w:val="subscript"/>
          <w:lang w:val="ru-RU"/>
        </w:rPr>
        <w:t>ауд</w:t>
      </w:r>
      <w:r w:rsidRPr="00866322">
        <w:rPr>
          <w:rFonts w:ascii="Times New Roman" w:eastAsia="Times New Roman" w:hAnsi="Times New Roman" w:cs="Times New Roman"/>
          <w:i/>
          <w:sz w:val="24"/>
          <w:szCs w:val="24"/>
          <w:lang w:val="ru-RU"/>
        </w:rPr>
        <w:t xml:space="preserve"> + 0.5О</w:t>
      </w:r>
      <w:r w:rsidRPr="00866322">
        <w:rPr>
          <w:rFonts w:ascii="Times New Roman" w:eastAsia="Times New Roman" w:hAnsi="Times New Roman" w:cs="Times New Roman"/>
          <w:i/>
          <w:sz w:val="24"/>
          <w:szCs w:val="24"/>
          <w:vertAlign w:val="subscript"/>
          <w:lang w:val="ru-RU"/>
        </w:rPr>
        <w:t>дз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;</w:t>
      </w:r>
    </w:p>
    <w:p w14:paraId="24929995" w14:textId="77777777" w:rsidR="006C14FF" w:rsidRPr="00866322" w:rsidRDefault="00EB2B27" w:rsidP="00A85245">
      <w:pPr>
        <w:spacing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Способ округления накопленной оценки текущего контроля: арифметический (например, оценка 4,4 округляется до 4, а оценка 4,5 до 5. </w:t>
      </w:r>
    </w:p>
    <w:p w14:paraId="271AC1FF" w14:textId="77777777" w:rsidR="006C14FF" w:rsidRPr="00866322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</w:p>
    <w:p w14:paraId="48911772" w14:textId="77777777" w:rsidR="006C14FF" w:rsidRPr="00866322" w:rsidRDefault="00EB2B27" w:rsidP="00A85245">
      <w:pPr>
        <w:spacing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Результирующая оценка за итоговый контроль в форме эссе выставляется в 10-балльной шкале.</w:t>
      </w:r>
    </w:p>
    <w:p w14:paraId="013D5905" w14:textId="77777777" w:rsidR="006C14FF" w:rsidRPr="00866322" w:rsidRDefault="00EB2B27" w:rsidP="00A85245">
      <w:pPr>
        <w:spacing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</w:p>
    <w:p w14:paraId="298CB7CF" w14:textId="77777777" w:rsidR="006C14FF" w:rsidRPr="00866322" w:rsidRDefault="00EB2B27" w:rsidP="00A85245">
      <w:pPr>
        <w:spacing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Итоговая оценка складывается из суммы текущей оценки и итогового теста и переводится в 10-балльную шкалу.</w:t>
      </w:r>
    </w:p>
    <w:p w14:paraId="16745360" w14:textId="77777777" w:rsidR="006C14FF" w:rsidRPr="00866322" w:rsidRDefault="00EB2B27" w:rsidP="00A85245">
      <w:pPr>
        <w:spacing w:line="240" w:lineRule="auto"/>
        <w:contextualSpacing w:val="0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866322">
        <w:rPr>
          <w:rFonts w:ascii="Times New Roman" w:eastAsia="Times New Roman" w:hAnsi="Times New Roman" w:cs="Times New Roman"/>
          <w:i/>
          <w:sz w:val="24"/>
          <w:szCs w:val="24"/>
          <w:lang w:val="ru-RU"/>
        </w:rPr>
        <w:t>О</w:t>
      </w:r>
      <w:r w:rsidRPr="00866322">
        <w:rPr>
          <w:rFonts w:ascii="Times New Roman" w:eastAsia="Times New Roman" w:hAnsi="Times New Roman" w:cs="Times New Roman"/>
          <w:i/>
          <w:sz w:val="24"/>
          <w:szCs w:val="24"/>
          <w:vertAlign w:val="subscript"/>
          <w:lang w:val="ru-RU"/>
        </w:rPr>
        <w:t>итог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 =  </w:t>
      </w:r>
      <w:r w:rsidRPr="00866322">
        <w:rPr>
          <w:rFonts w:ascii="Times New Roman" w:eastAsia="Times New Roman" w:hAnsi="Times New Roman" w:cs="Times New Roman"/>
          <w:i/>
          <w:sz w:val="24"/>
          <w:szCs w:val="24"/>
          <w:lang w:val="ru-RU"/>
        </w:rPr>
        <w:t>0.7О</w:t>
      </w:r>
      <w:r w:rsidRPr="00866322">
        <w:rPr>
          <w:rFonts w:ascii="Times New Roman" w:eastAsia="Times New Roman" w:hAnsi="Times New Roman" w:cs="Times New Roman"/>
          <w:i/>
          <w:sz w:val="24"/>
          <w:szCs w:val="24"/>
          <w:vertAlign w:val="subscript"/>
          <w:lang w:val="ru-RU"/>
        </w:rPr>
        <w:t>текущая</w:t>
      </w:r>
      <w:r w:rsidRPr="00866322">
        <w:rPr>
          <w:rFonts w:ascii="Times New Roman" w:eastAsia="Times New Roman" w:hAnsi="Times New Roman" w:cs="Times New Roman"/>
          <w:i/>
          <w:sz w:val="24"/>
          <w:szCs w:val="24"/>
          <w:lang w:val="ru-RU"/>
        </w:rPr>
        <w:t xml:space="preserve"> + 0.3О</w:t>
      </w:r>
      <w:r w:rsidRPr="00866322">
        <w:rPr>
          <w:rFonts w:ascii="Times New Roman" w:eastAsia="Times New Roman" w:hAnsi="Times New Roman" w:cs="Times New Roman"/>
          <w:i/>
          <w:sz w:val="24"/>
          <w:szCs w:val="24"/>
          <w:vertAlign w:val="subscript"/>
          <w:lang w:val="ru-RU"/>
        </w:rPr>
        <w:t>итог.тест</w:t>
      </w:r>
      <w:r w:rsidRPr="00866322">
        <w:rPr>
          <w:rFonts w:ascii="Times New Roman" w:eastAsia="Times New Roman" w:hAnsi="Times New Roman" w:cs="Times New Roman"/>
          <w:i/>
          <w:sz w:val="24"/>
          <w:szCs w:val="24"/>
          <w:lang w:val="ru-RU"/>
        </w:rPr>
        <w:t xml:space="preserve"> </w:t>
      </w:r>
    </w:p>
    <w:p w14:paraId="07AF3A52" w14:textId="77777777" w:rsidR="006C14FF" w:rsidRPr="00866322" w:rsidRDefault="006C14FF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2E68E7E2" w14:textId="77777777" w:rsidR="006C14FF" w:rsidRPr="003C7F5C" w:rsidRDefault="006C14FF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22D1F08A" w14:textId="60C6F146" w:rsidR="006C14FF" w:rsidRPr="00964AA4" w:rsidRDefault="00EB2B27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 w:rsidRPr="003C7F5C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1</w:t>
      </w:r>
      <w:r w:rsidR="007801C3" w:rsidRPr="003C7F5C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2</w:t>
      </w:r>
      <w:r w:rsidRPr="003C7F5C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.  Учебно-методическое и информационное обеспечение дисциплины</w:t>
      </w:r>
    </w:p>
    <w:p w14:paraId="5AFE568F" w14:textId="151A770D" w:rsidR="006C14FF" w:rsidRDefault="007801C3" w:rsidP="00A8524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contextualSpacing w:val="0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  <w:lang w:val="ru-RU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  <w:lang w:val="ru-RU"/>
        </w:rPr>
        <w:t>12.</w:t>
      </w:r>
      <w:r w:rsidR="00964AA4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  <w:lang w:val="ru-RU"/>
        </w:rPr>
        <w:t>1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  <w:lang w:val="ru-RU"/>
        </w:rPr>
        <w:t>. Основная литература</w:t>
      </w:r>
    </w:p>
    <w:p w14:paraId="04F44BFC" w14:textId="77777777" w:rsidR="00964AA4" w:rsidRDefault="00964AA4" w:rsidP="00964AA4">
      <w:pPr>
        <w:spacing w:line="240" w:lineRule="auto"/>
        <w:ind w:left="180" w:firstLine="270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gresti</w:t>
      </w:r>
      <w:proofErr w:type="spellEnd"/>
      <w:r w:rsidRPr="00964AA4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964AA4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., &amp; </w:t>
      </w:r>
      <w:r>
        <w:rPr>
          <w:rFonts w:ascii="Times New Roman" w:eastAsia="Times New Roman" w:hAnsi="Times New Roman" w:cs="Times New Roman"/>
          <w:sz w:val="24"/>
          <w:szCs w:val="24"/>
        </w:rPr>
        <w:t>Finlay</w:t>
      </w:r>
      <w:r w:rsidRPr="00964AA4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B</w:t>
      </w:r>
      <w:r w:rsidRPr="00964AA4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. (2008)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Statistical Methods for the Social Scienc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Upper Saddle River, N.J: Prentice Hall. </w:t>
      </w:r>
    </w:p>
    <w:p w14:paraId="2B13B6D9" w14:textId="77777777" w:rsidR="00964AA4" w:rsidRDefault="00964AA4" w:rsidP="00964AA4">
      <w:pPr>
        <w:spacing w:line="240" w:lineRule="auto"/>
        <w:ind w:left="180" w:firstLine="270"/>
        <w:contextualSpacing w:val="0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Byrne</w:t>
      </w:r>
      <w:r w:rsidRPr="003C7F5C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B</w:t>
      </w:r>
      <w:r w:rsidRPr="003C7F5C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M</w:t>
      </w:r>
      <w:r w:rsidRPr="003C7F5C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. (2010)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Structural equation modeling with AMOS: Basic concepts, applications, and programming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. Routledge.</w:t>
      </w:r>
    </w:p>
    <w:p w14:paraId="5E43872F" w14:textId="77777777" w:rsidR="003C7F5C" w:rsidRDefault="003C7F5C" w:rsidP="00A85245">
      <w:pPr>
        <w:spacing w:line="240" w:lineRule="auto"/>
        <w:ind w:left="142" w:firstLine="284"/>
        <w:contextualSpacing w:val="0"/>
        <w:jc w:val="both"/>
        <w:rPr>
          <w:rFonts w:ascii="Times New Roman" w:eastAsia="Times New Roman" w:hAnsi="Times New Roman" w:cs="Times New Roman"/>
          <w:color w:val="1155CC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Introduction to Linear Models and Matrix Algebra</w:t>
      </w:r>
      <w:r>
        <w:rPr>
          <w:rFonts w:ascii="Times New Roman" w:eastAsia="Times New Roman" w:hAnsi="Times New Roman" w:cs="Times New Roman"/>
          <w:sz w:val="24"/>
          <w:szCs w:val="24"/>
        </w:rPr>
        <w:t>. (2018). edX. Retrieved from</w:t>
      </w:r>
      <w:hyperlink r:id="rId9">
        <w:r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hyperlink>
      <w:r>
        <w:fldChar w:fldCharType="begin"/>
      </w:r>
      <w:r>
        <w:instrText xml:space="preserve"> HYPERLINK "https://www.edx.org/course/introduction-to-linear-models-and-matrix-algebra" </w:instrText>
      </w:r>
      <w:r>
        <w:fldChar w:fldCharType="separate"/>
      </w:r>
      <w:r>
        <w:rPr>
          <w:rFonts w:ascii="Times New Roman" w:eastAsia="Times New Roman" w:hAnsi="Times New Roman" w:cs="Times New Roman"/>
          <w:color w:val="1155CC"/>
          <w:sz w:val="24"/>
          <w:szCs w:val="24"/>
        </w:rPr>
        <w:t>https://www.edx.org/course/introduction-to-linear-models-and-matrix-algebra</w:t>
      </w:r>
    </w:p>
    <w:p w14:paraId="5FA60784" w14:textId="77777777" w:rsidR="003C7F5C" w:rsidRDefault="003C7F5C" w:rsidP="00A85245">
      <w:pPr>
        <w:spacing w:line="240" w:lineRule="auto"/>
        <w:ind w:left="142" w:firstLine="284"/>
        <w:contextualSpacing w:val="0"/>
        <w:jc w:val="both"/>
        <w:rPr>
          <w:rFonts w:ascii="Times New Roman" w:eastAsia="Times New Roman" w:hAnsi="Times New Roman" w:cs="Times New Roman"/>
          <w:color w:val="1155CC"/>
          <w:sz w:val="24"/>
          <w:szCs w:val="24"/>
        </w:rPr>
      </w:pPr>
      <w:r>
        <w:fldChar w:fldCharType="end"/>
      </w:r>
      <w:r>
        <w:rPr>
          <w:rFonts w:ascii="Times New Roman" w:eastAsia="Times New Roman" w:hAnsi="Times New Roman" w:cs="Times New Roman"/>
          <w:i/>
          <w:sz w:val="24"/>
          <w:szCs w:val="24"/>
        </w:rPr>
        <w:t>Linear Algebra - Foundations to Frontiers</w:t>
      </w:r>
      <w:r>
        <w:rPr>
          <w:rFonts w:ascii="Times New Roman" w:eastAsia="Times New Roman" w:hAnsi="Times New Roman" w:cs="Times New Roman"/>
          <w:sz w:val="24"/>
          <w:szCs w:val="24"/>
        </w:rPr>
        <w:t>. (2018). edX. Retrieved from</w:t>
      </w:r>
      <w:hyperlink r:id="rId10">
        <w:r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hyperlink>
      <w:r>
        <w:fldChar w:fldCharType="begin"/>
      </w:r>
      <w:r>
        <w:instrText xml:space="preserve"> HYPERLINK "https://www.edx.org/course/linear-algebra-foundations-to-frontiers" </w:instrText>
      </w:r>
      <w:r>
        <w:fldChar w:fldCharType="separate"/>
      </w:r>
      <w:r>
        <w:rPr>
          <w:rFonts w:ascii="Times New Roman" w:eastAsia="Times New Roman" w:hAnsi="Times New Roman" w:cs="Times New Roman"/>
          <w:color w:val="1155CC"/>
          <w:sz w:val="24"/>
          <w:szCs w:val="24"/>
        </w:rPr>
        <w:t>https://www.edx.org/course/linear-algebra-foundations-to-frontiers</w:t>
      </w:r>
    </w:p>
    <w:p w14:paraId="7F7B2CF0" w14:textId="77777777" w:rsidR="003C7F5C" w:rsidRDefault="003C7F5C" w:rsidP="00A85245">
      <w:pPr>
        <w:spacing w:line="240" w:lineRule="auto"/>
        <w:ind w:left="142" w:firstLine="284"/>
        <w:contextualSpacing w:val="0"/>
        <w:jc w:val="both"/>
        <w:rPr>
          <w:rFonts w:ascii="Times New Roman" w:eastAsia="Times New Roman" w:hAnsi="Times New Roman" w:cs="Times New Roman"/>
          <w:color w:val="1155CC"/>
          <w:sz w:val="24"/>
          <w:szCs w:val="24"/>
        </w:rPr>
      </w:pPr>
      <w:r>
        <w:fldChar w:fldCharType="end"/>
      </w:r>
      <w:proofErr w:type="gramStart"/>
      <w:r>
        <w:rPr>
          <w:rFonts w:ascii="Times New Roman" w:eastAsia="Times New Roman" w:hAnsi="Times New Roman" w:cs="Times New Roman"/>
          <w:i/>
          <w:sz w:val="24"/>
          <w:szCs w:val="24"/>
        </w:rPr>
        <w:t>Matrices | Algebra (all content) | Math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2018). Khan Academy. Retrieved from</w:t>
      </w:r>
      <w:hyperlink r:id="rId11">
        <w:r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hyperlink>
      <w:r>
        <w:fldChar w:fldCharType="begin"/>
      </w:r>
      <w:r>
        <w:instrText xml:space="preserve"> HYPERLINK "https://www.khanacademy.org/math/algebra-home/alg-matrices" </w:instrText>
      </w:r>
      <w:r>
        <w:fldChar w:fldCharType="separate"/>
      </w:r>
      <w:r>
        <w:rPr>
          <w:rFonts w:ascii="Times New Roman" w:eastAsia="Times New Roman" w:hAnsi="Times New Roman" w:cs="Times New Roman"/>
          <w:color w:val="1155CC"/>
          <w:sz w:val="24"/>
          <w:szCs w:val="24"/>
        </w:rPr>
        <w:t>https://www.khanacademy.org/math/algebra-home/alg-matrices</w:t>
      </w:r>
    </w:p>
    <w:p w14:paraId="3377F929" w14:textId="77777777" w:rsidR="003C7F5C" w:rsidRDefault="003C7F5C" w:rsidP="00A85245">
      <w:pPr>
        <w:spacing w:line="240" w:lineRule="auto"/>
        <w:ind w:left="142" w:firstLine="284"/>
        <w:contextualSpacing w:val="0"/>
        <w:jc w:val="both"/>
        <w:rPr>
          <w:rFonts w:ascii="Times New Roman" w:eastAsia="Times New Roman" w:hAnsi="Times New Roman" w:cs="Times New Roman"/>
          <w:i/>
          <w:sz w:val="24"/>
          <w:szCs w:val="24"/>
          <w:u w:val="single"/>
        </w:rPr>
      </w:pPr>
      <w:r>
        <w:fldChar w:fldCharType="end"/>
      </w:r>
      <w:proofErr w:type="gramStart"/>
      <w:r>
        <w:rPr>
          <w:rFonts w:ascii="Times New Roman" w:eastAsia="Times New Roman" w:hAnsi="Times New Roman" w:cs="Times New Roman"/>
          <w:i/>
          <w:sz w:val="24"/>
          <w:szCs w:val="24"/>
        </w:rPr>
        <w:t>Vectors and spaces | Linear algebra | Math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2018). Khan Academy. Retrieved from</w:t>
      </w:r>
      <w:hyperlink r:id="rId12">
        <w:r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hyperlink>
      <w:hyperlink r:id="rId13">
        <w:r>
          <w:rPr>
            <w:rFonts w:ascii="Times New Roman" w:eastAsia="Times New Roman" w:hAnsi="Times New Roman" w:cs="Times New Roman"/>
            <w:color w:val="1155CC"/>
            <w:sz w:val="24"/>
            <w:szCs w:val="24"/>
          </w:rPr>
          <w:t>https://www.khanacademy.org/math/linear-algebra/matrix-transformations</w:t>
        </w:r>
      </w:hyperlink>
    </w:p>
    <w:p w14:paraId="1C9E6B0B" w14:textId="77777777" w:rsidR="003C7F5C" w:rsidRDefault="003C7F5C" w:rsidP="00A85245">
      <w:pPr>
        <w:spacing w:line="240" w:lineRule="auto"/>
        <w:ind w:left="142" w:firstLine="284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Berlin, K. S., Parra, G. R., &amp; Williams, N. A. (2013). An introduction to latent variable mixture modeling (part 2): Longitudinal latent class growth analysis and growth mixture models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Journal of Pediatric Psychology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39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2), 188-203.</w:t>
      </w:r>
    </w:p>
    <w:p w14:paraId="047D53F9" w14:textId="77777777" w:rsidR="003C7F5C" w:rsidRDefault="003C7F5C" w:rsidP="00A85245">
      <w:pPr>
        <w:spacing w:line="240" w:lineRule="auto"/>
        <w:ind w:left="142" w:firstLine="284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Berlin, K. S., Williams, N. A., &amp; Parra, G. R. (2014). An introduction to latent variable mixture modeling (part 1): Overview and cross-sectional latent class and latent profile analyses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Journal of Pediatric Psychology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39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2), 174-187.</w:t>
      </w:r>
    </w:p>
    <w:p w14:paraId="651006C0" w14:textId="77777777" w:rsidR="003C7F5C" w:rsidRDefault="003C7F5C" w:rsidP="00A85245">
      <w:pPr>
        <w:spacing w:line="240" w:lineRule="auto"/>
        <w:ind w:left="142" w:firstLine="284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Cole, D. A., &amp; Preacher, K. J. (2014). Manifest variable path analysis: Potentially serious and misleading consequences due to uncorrected measurement error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Psychological Methods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19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2), 300.</w:t>
      </w:r>
    </w:p>
    <w:p w14:paraId="32DFD861" w14:textId="77777777" w:rsidR="003C7F5C" w:rsidRDefault="003C7F5C" w:rsidP="00A85245">
      <w:pPr>
        <w:spacing w:line="240" w:lineRule="auto"/>
        <w:ind w:left="142" w:firstLine="284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DeMars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C. E. (2013). A tutorial on interpreting bifactor model scores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International Journal of Testing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13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4), 354-378.</w:t>
      </w:r>
    </w:p>
    <w:p w14:paraId="507CD8E7" w14:textId="77777777" w:rsidR="003C7F5C" w:rsidRDefault="003C7F5C" w:rsidP="00A85245">
      <w:pPr>
        <w:spacing w:line="240" w:lineRule="auto"/>
        <w:ind w:left="142" w:firstLine="284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Edwards, J. R., &amp; Lambert, L. S. (2007). Methods for integrating moderation and mediation: a general analytical framework using moderated path analysis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Psychological methods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12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1), 1.</w:t>
      </w:r>
    </w:p>
    <w:p w14:paraId="609A03B0" w14:textId="77777777" w:rsidR="003C7F5C" w:rsidRDefault="003C7F5C" w:rsidP="00A85245">
      <w:pPr>
        <w:spacing w:line="240" w:lineRule="auto"/>
        <w:ind w:left="142" w:firstLine="284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rank, K. A.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roul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S. J., Duong, M. Q., &amp;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lce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B. M. (2013). What Would It Take to Change an Inference? Using Rubin’s Causal Model to Interpret the Robustness of Causal Inferences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Educational Evaluation and Policy Analysi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35</w:t>
      </w:r>
      <w:r>
        <w:rPr>
          <w:rFonts w:ascii="Times New Roman" w:eastAsia="Times New Roman" w:hAnsi="Times New Roman" w:cs="Times New Roman"/>
          <w:sz w:val="24"/>
          <w:szCs w:val="24"/>
        </w:rPr>
        <w:t>(4), 437–460.</w:t>
      </w:r>
    </w:p>
    <w:p w14:paraId="0F8C54C0" w14:textId="77777777" w:rsidR="003C7F5C" w:rsidRDefault="003C7F5C" w:rsidP="00A85245">
      <w:pPr>
        <w:spacing w:line="240" w:lineRule="auto"/>
        <w:ind w:left="142" w:firstLine="284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lastRenderedPageBreak/>
        <w:t>Gignac</w:t>
      </w:r>
      <w:r w:rsidRPr="003C7F5C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G</w:t>
      </w:r>
      <w:r w:rsidRPr="003C7F5C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E</w:t>
      </w:r>
      <w:r w:rsidRPr="003C7F5C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. (2016)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The higher-order model imposes a proportionality constraint: That is why the bifactor model tends to fit better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Intelligence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55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, 57-68.</w:t>
      </w:r>
    </w:p>
    <w:p w14:paraId="159C0D1D" w14:textId="77777777" w:rsidR="003C7F5C" w:rsidRDefault="003C7F5C" w:rsidP="00A85245">
      <w:pPr>
        <w:spacing w:line="240" w:lineRule="auto"/>
        <w:ind w:left="142" w:firstLine="284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Hox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, J. Multilevel analysis: Techniques and applications. 2002. 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 xml:space="preserve">Mahwah, NJ: </w:t>
      </w:r>
      <w:proofErr w:type="spellStart"/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LawrenceErlbaum</w:t>
      </w:r>
      <w:proofErr w:type="spellEnd"/>
    </w:p>
    <w:p w14:paraId="1EAFD054" w14:textId="77777777" w:rsidR="003C7F5C" w:rsidRDefault="003C7F5C" w:rsidP="00A85245">
      <w:pPr>
        <w:spacing w:line="240" w:lineRule="auto"/>
        <w:ind w:left="142" w:firstLine="284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Imai, K.,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Keele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L., &amp; Tingley, D. (2010). A general approach to causal mediation analysis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Psychological methods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15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4), 309.</w:t>
      </w:r>
    </w:p>
    <w:p w14:paraId="59D7E23B" w14:textId="77777777" w:rsidR="003C7F5C" w:rsidRDefault="003C7F5C" w:rsidP="00A85245">
      <w:pPr>
        <w:spacing w:line="240" w:lineRule="auto"/>
        <w:ind w:left="142" w:firstLine="284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Jung, T., &amp;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Wickrama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K. A. S. (2008). An introduction to latent class growth analysis and growth mixture modeling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Social and personality psychology compass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2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1), 302-317.</w:t>
      </w:r>
    </w:p>
    <w:p w14:paraId="4A0EE8B8" w14:textId="77777777" w:rsidR="003C7F5C" w:rsidRPr="003C7F5C" w:rsidRDefault="003C7F5C" w:rsidP="00A85245">
      <w:pPr>
        <w:spacing w:line="240" w:lineRule="auto"/>
        <w:ind w:left="142" w:firstLine="284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Kline, R. B. (2004)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Principles and Practice of Structural Equation Modeling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(Methodology </w:t>
      </w:r>
      <w:proofErr w:type="gram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In</w:t>
      </w:r>
      <w:proofErr w:type="gram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 The Social Sciences).</w:t>
      </w:r>
      <w:r w:rsidRPr="00DB571D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 </w:t>
      </w:r>
    </w:p>
    <w:p w14:paraId="3902BB47" w14:textId="77777777" w:rsidR="003C7F5C" w:rsidRDefault="003C7F5C" w:rsidP="00A85245">
      <w:pPr>
        <w:spacing w:line="240" w:lineRule="auto"/>
        <w:ind w:left="142" w:firstLine="284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udlow, L., &amp; Klein, K. (2014). Suppressor Variables: The Difference Between ‘is’ Versus ‘Acting As.’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Journal of Statistics Educati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22</w:t>
      </w:r>
      <w:r>
        <w:rPr>
          <w:rFonts w:ascii="Times New Roman" w:eastAsia="Times New Roman" w:hAnsi="Times New Roman" w:cs="Times New Roman"/>
          <w:sz w:val="24"/>
          <w:szCs w:val="24"/>
        </w:rPr>
        <w:t>(2).</w:t>
      </w:r>
    </w:p>
    <w:p w14:paraId="38D763DE" w14:textId="77777777" w:rsidR="003C7F5C" w:rsidRDefault="003C7F5C" w:rsidP="00A85245">
      <w:pPr>
        <w:spacing w:line="240" w:lineRule="auto"/>
        <w:ind w:left="142" w:firstLine="284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Mansolf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M., &amp;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Reise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S. P. (2017). When and why the second-order and bifactor models are distinguishable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Intelligence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61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, 120-129.</w:t>
      </w:r>
    </w:p>
    <w:p w14:paraId="3A1F03A8" w14:textId="77777777" w:rsidR="003C7F5C" w:rsidRDefault="003C7F5C" w:rsidP="00A85245">
      <w:pPr>
        <w:spacing w:line="240" w:lineRule="auto"/>
        <w:ind w:left="142" w:firstLine="284"/>
        <w:contextualSpacing w:val="0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McNeish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D., &amp; Matta, T. (2017). Differentiating between mixed-effects and latent-curve approaches to growth modeling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Behavior Research Methods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, 1-17.</w:t>
      </w:r>
    </w:p>
    <w:p w14:paraId="52DC0CDC" w14:textId="77777777" w:rsidR="003C7F5C" w:rsidRDefault="003C7F5C" w:rsidP="00A85245">
      <w:pPr>
        <w:spacing w:line="240" w:lineRule="auto"/>
        <w:ind w:left="142" w:firstLine="284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Molenaar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D. (2016). On the distortion of model fit in comparing the bifactor model and the higher-order factor model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Intelligence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57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, 60-63.</w:t>
      </w:r>
    </w:p>
    <w:p w14:paraId="5EE6430A" w14:textId="77777777" w:rsidR="003C7F5C" w:rsidRDefault="003C7F5C" w:rsidP="00A85245">
      <w:pPr>
        <w:spacing w:line="240" w:lineRule="auto"/>
        <w:ind w:left="142" w:firstLine="284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orris, J. D., &amp; Lieberman, M. G. (2015). Prediction, Explanation, Multicollinearity, and Validity Concentration in Multiple Regression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General Linear Model Journa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41</w:t>
      </w:r>
      <w:r>
        <w:rPr>
          <w:rFonts w:ascii="Times New Roman" w:eastAsia="Times New Roman" w:hAnsi="Times New Roman" w:cs="Times New Roman"/>
          <w:sz w:val="24"/>
          <w:szCs w:val="24"/>
        </w:rPr>
        <w:t>(1), 29–35.</w:t>
      </w:r>
    </w:p>
    <w:p w14:paraId="42A6BEC9" w14:textId="77777777" w:rsidR="003C7F5C" w:rsidRDefault="003C7F5C" w:rsidP="00A85245">
      <w:pPr>
        <w:spacing w:line="240" w:lineRule="auto"/>
        <w:ind w:left="142" w:firstLine="284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Muthén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B. O.,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Muthén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L. K., &amp;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Asparouhov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T. (2017). Regression and mediation analysis using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Mplus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 xml:space="preserve">Los Angeles, CA: </w:t>
      </w:r>
      <w:proofErr w:type="spellStart"/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Muthén</w:t>
      </w:r>
      <w:proofErr w:type="spellEnd"/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 xml:space="preserve"> &amp; </w:t>
      </w:r>
      <w:proofErr w:type="spellStart"/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Muthén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.</w:t>
      </w:r>
    </w:p>
    <w:p w14:paraId="11F1EAEE" w14:textId="77777777" w:rsidR="003C7F5C" w:rsidRPr="003C7F5C" w:rsidRDefault="003C7F5C" w:rsidP="00A85245">
      <w:pPr>
        <w:spacing w:line="240" w:lineRule="auto"/>
        <w:ind w:left="142" w:firstLine="284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elson, L. R., &amp;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Zaichkowsk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L. D. (1979). A case for using multiple regression instead of ANOVA in educational research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The</w:t>
      </w:r>
      <w:r w:rsidRPr="003C7F5C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Journal</w:t>
      </w:r>
      <w:r w:rsidRPr="003C7F5C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of</w:t>
      </w:r>
      <w:r w:rsidRPr="003C7F5C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Experimental</w:t>
      </w:r>
      <w:r w:rsidRPr="003C7F5C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Education</w:t>
      </w:r>
      <w:r w:rsidRPr="003C7F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3C7F5C">
        <w:rPr>
          <w:rFonts w:ascii="Times New Roman" w:eastAsia="Times New Roman" w:hAnsi="Times New Roman" w:cs="Times New Roman"/>
          <w:i/>
          <w:sz w:val="24"/>
          <w:szCs w:val="24"/>
        </w:rPr>
        <w:t>47</w:t>
      </w:r>
      <w:r w:rsidRPr="003C7F5C">
        <w:rPr>
          <w:rFonts w:ascii="Times New Roman" w:eastAsia="Times New Roman" w:hAnsi="Times New Roman" w:cs="Times New Roman"/>
          <w:sz w:val="24"/>
          <w:szCs w:val="24"/>
        </w:rPr>
        <w:t>(4), 324–330.</w:t>
      </w:r>
    </w:p>
    <w:p w14:paraId="08CE7200" w14:textId="77777777" w:rsidR="003C7F5C" w:rsidRDefault="003C7F5C" w:rsidP="00A85245">
      <w:pPr>
        <w:spacing w:line="240" w:lineRule="auto"/>
        <w:ind w:left="142" w:firstLine="284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Raudenbush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, S. W., &amp; Bryk, A. S. (2002). 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 xml:space="preserve">Hierarchical linear models: Applications and data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Hox</w:t>
      </w:r>
      <w:proofErr w:type="spellEnd"/>
      <w:r w:rsidRPr="00DB571D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J</w:t>
      </w:r>
      <w:r w:rsidRPr="00DB571D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Multilevel</w:t>
      </w:r>
      <w:r w:rsidRPr="00DB571D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analysis</w:t>
      </w:r>
      <w:r w:rsidRPr="00DB571D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: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Techniques</w:t>
      </w:r>
      <w:r w:rsidRPr="00DB571D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and</w:t>
      </w:r>
      <w:r w:rsidRPr="00DB571D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applications</w:t>
      </w:r>
      <w:r w:rsidRPr="00DB571D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2002. 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 xml:space="preserve">Mahwah, NJ: </w:t>
      </w:r>
      <w:proofErr w:type="spellStart"/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LawrenceErlbaum</w:t>
      </w:r>
      <w:proofErr w:type="spellEnd"/>
    </w:p>
    <w:p w14:paraId="72F80CB0" w14:textId="77777777" w:rsidR="003C7F5C" w:rsidRDefault="003C7F5C" w:rsidP="00A85245">
      <w:pPr>
        <w:spacing w:line="240" w:lineRule="auto"/>
        <w:ind w:left="142" w:firstLine="284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Sass, D. A. (2011). Testing measurement invariance and comparing latent factor means within a confirmatory factor analysis framework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Journal of Psychoeducational Assessment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29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4), 347-363.</w:t>
      </w:r>
    </w:p>
    <w:p w14:paraId="310BBFF6" w14:textId="77777777" w:rsidR="003C7F5C" w:rsidRDefault="003C7F5C" w:rsidP="00A85245">
      <w:pPr>
        <w:spacing w:line="240" w:lineRule="auto"/>
        <w:ind w:left="142" w:firstLine="284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Schmitt, N., &amp;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Kuljanin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, G. (2008). Measurement invariance: Review of practice and implications. Human Resource Management Review, 18(4), 210-222.</w:t>
      </w:r>
    </w:p>
    <w:p w14:paraId="2AD01C4E" w14:textId="77777777" w:rsidR="003C7F5C" w:rsidRDefault="003C7F5C" w:rsidP="00A85245">
      <w:pPr>
        <w:spacing w:line="240" w:lineRule="auto"/>
        <w:ind w:left="142" w:firstLine="284"/>
        <w:contextualSpacing w:val="0"/>
        <w:rPr>
          <w:rFonts w:ascii="Times New Roman" w:eastAsia="Times New Roman" w:hAnsi="Times New Roman" w:cs="Times New Roman"/>
          <w:color w:val="333333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highlight w:val="white"/>
        </w:rPr>
        <w:t xml:space="preserve">Selig, J. P., &amp; Little, T. D. (2012). Autoregressive and cross-lagged panel analysis for longitudinal data. In B. </w:t>
      </w:r>
      <w:proofErr w:type="spellStart"/>
      <w:r>
        <w:rPr>
          <w:rFonts w:ascii="Times New Roman" w:eastAsia="Times New Roman" w:hAnsi="Times New Roman" w:cs="Times New Roman"/>
          <w:color w:val="333333"/>
          <w:sz w:val="24"/>
          <w:szCs w:val="24"/>
          <w:highlight w:val="white"/>
        </w:rPr>
        <w:t>Laursen</w:t>
      </w:r>
      <w:proofErr w:type="spellEnd"/>
      <w:r>
        <w:rPr>
          <w:rFonts w:ascii="Times New Roman" w:eastAsia="Times New Roman" w:hAnsi="Times New Roman" w:cs="Times New Roman"/>
          <w:color w:val="333333"/>
          <w:sz w:val="24"/>
          <w:szCs w:val="24"/>
          <w:highlight w:val="white"/>
        </w:rPr>
        <w:t xml:space="preserve">, T. D. Little, &amp; N. A. Card (Eds.), </w:t>
      </w:r>
      <w:r>
        <w:rPr>
          <w:rFonts w:ascii="Times New Roman" w:eastAsia="Times New Roman" w:hAnsi="Times New Roman" w:cs="Times New Roman"/>
          <w:i/>
          <w:color w:val="333333"/>
          <w:sz w:val="24"/>
          <w:szCs w:val="24"/>
          <w:highlight w:val="white"/>
        </w:rPr>
        <w:t>Handbook of developmental research methods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highlight w:val="white"/>
        </w:rPr>
        <w:t xml:space="preserve"> (pp. 265-278). New York, NY, US: Guilford Press</w:t>
      </w:r>
    </w:p>
    <w:p w14:paraId="0CDAB14F" w14:textId="77777777" w:rsidR="003C7F5C" w:rsidRDefault="003C7F5C" w:rsidP="00A85245">
      <w:pPr>
        <w:spacing w:line="240" w:lineRule="auto"/>
        <w:ind w:left="142" w:firstLine="284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ompson, B. (1995). Stepwise Regression and Stepwise Discriminant Analysis Need Not Apply here: A Guidelines Editorial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Educational and Psychological Measuremen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55</w:t>
      </w:r>
      <w:r>
        <w:rPr>
          <w:rFonts w:ascii="Times New Roman" w:eastAsia="Times New Roman" w:hAnsi="Times New Roman" w:cs="Times New Roman"/>
          <w:sz w:val="24"/>
          <w:szCs w:val="24"/>
        </w:rPr>
        <w:t>(4), 525–534.</w:t>
      </w:r>
    </w:p>
    <w:p w14:paraId="6700DA69" w14:textId="77777777" w:rsidR="003C7F5C" w:rsidRPr="00B16CA8" w:rsidRDefault="003C7F5C" w:rsidP="00A8524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contextualSpacing w:val="0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</w:p>
    <w:p w14:paraId="54C2B9A6" w14:textId="022E61E0" w:rsidR="00383A66" w:rsidRPr="00A85245" w:rsidRDefault="007801C3" w:rsidP="00A85245">
      <w:pPr>
        <w:spacing w:line="240" w:lineRule="auto"/>
        <w:ind w:left="142" w:firstLine="425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 w:rsidRPr="00B16CA8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12.</w:t>
      </w:r>
      <w:r w:rsidR="00964AA4" w:rsidRPr="004F11FD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2</w:t>
      </w:r>
      <w:r w:rsidRPr="00B16CA8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  <w:lang w:val="ru-RU"/>
        </w:rPr>
        <w:t>Дополнительная</w:t>
      </w:r>
      <w:r w:rsidRPr="00B16CA8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  <w:lang w:val="ru-RU"/>
        </w:rPr>
        <w:t>литература</w:t>
      </w:r>
    </w:p>
    <w:p w14:paraId="2FBC282B" w14:textId="3A6877A5" w:rsidR="003C7F5C" w:rsidRDefault="003C7F5C" w:rsidP="00A85245">
      <w:pPr>
        <w:spacing w:line="240" w:lineRule="auto"/>
        <w:ind w:left="142" w:firstLine="425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Andruff</w:t>
      </w:r>
      <w:proofErr w:type="spellEnd"/>
      <w:r w:rsidRPr="00B16CA8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H</w:t>
      </w:r>
      <w:r w:rsidRPr="00B16CA8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.,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Carraro</w:t>
      </w:r>
      <w:proofErr w:type="spellEnd"/>
      <w:r w:rsidRPr="00B16CA8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N</w:t>
      </w:r>
      <w:r w:rsidRPr="00B16CA8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.,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Thompson</w:t>
      </w:r>
      <w:r w:rsidRPr="00B16CA8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A</w:t>
      </w:r>
      <w:r w:rsidRPr="00B16CA8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.,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Gaudreau</w:t>
      </w:r>
      <w:r w:rsidRPr="00B16CA8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P</w:t>
      </w:r>
      <w:r w:rsidRPr="00B16CA8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., &amp;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Louvet</w:t>
      </w:r>
      <w:proofErr w:type="spellEnd"/>
      <w:r w:rsidRPr="00B16CA8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B</w:t>
      </w:r>
      <w:r w:rsidRPr="00B16CA8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. (2009)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Latent class growth modelling: a tutorial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Tutorials in Quantitative Methods for Psychology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5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1), 11-24.</w:t>
      </w:r>
    </w:p>
    <w:p w14:paraId="605DC260" w14:textId="77777777" w:rsidR="003C7F5C" w:rsidRDefault="003C7F5C" w:rsidP="00A85245">
      <w:pPr>
        <w:spacing w:line="240" w:lineRule="auto"/>
        <w:ind w:left="142" w:firstLine="425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Bandalos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D. L. (2002). The effects of item parceling on goodness-of-fit and parameter estimate bias in structural equation modeling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Structural equation modeling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9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1), 78-102.</w:t>
      </w:r>
    </w:p>
    <w:p w14:paraId="07F6C507" w14:textId="77777777" w:rsidR="003C7F5C" w:rsidRDefault="003C7F5C" w:rsidP="00A85245">
      <w:pPr>
        <w:spacing w:line="240" w:lineRule="auto"/>
        <w:ind w:left="142" w:firstLine="425"/>
        <w:contextualSpacing w:val="0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Bandalos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D. L., &amp; Finney, S. J. (2001). Item parceling issues in structural equation modeling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New developments and techniques in structural equation modeling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269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, V296.</w:t>
      </w:r>
    </w:p>
    <w:p w14:paraId="20F16374" w14:textId="77777777" w:rsidR="003C7F5C" w:rsidRDefault="003C7F5C" w:rsidP="00A85245">
      <w:pPr>
        <w:spacing w:line="240" w:lineRule="auto"/>
        <w:ind w:left="142" w:firstLine="425"/>
        <w:contextualSpacing w:val="0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lastRenderedPageBreak/>
        <w:t>Bliese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P. D., &amp;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Ployhart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R. E. (2002). Growth modeling using random coefficient models: Model building, testing, and illustrations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Organizational Research Methods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5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4), 362-387.</w:t>
      </w:r>
    </w:p>
    <w:p w14:paraId="67811EAC" w14:textId="77777777" w:rsidR="003C7F5C" w:rsidRDefault="003C7F5C" w:rsidP="00A85245">
      <w:pPr>
        <w:spacing w:line="240" w:lineRule="auto"/>
        <w:ind w:left="142" w:firstLine="425"/>
        <w:contextualSpacing w:val="0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Bliese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P. D., Chan, D., &amp;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Ployhart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R. E. (2007). Multilevel methods: Future directions in measurement, longitudinal analyses, and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nonnormal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 outcomes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Organizational Research Methods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10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4), 551-563.</w:t>
      </w:r>
    </w:p>
    <w:p w14:paraId="5F829BE7" w14:textId="77777777" w:rsidR="003C7F5C" w:rsidRDefault="003C7F5C" w:rsidP="00A85245">
      <w:pPr>
        <w:spacing w:line="240" w:lineRule="auto"/>
        <w:ind w:left="142" w:firstLine="425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ollen</w:t>
      </w:r>
      <w:proofErr w:type="spellEnd"/>
      <w:r w:rsidRPr="003C7F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K</w:t>
      </w:r>
      <w:r w:rsidRPr="003C7F5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3C7F5C">
        <w:rPr>
          <w:rFonts w:ascii="Times New Roman" w:eastAsia="Times New Roman" w:hAnsi="Times New Roman" w:cs="Times New Roman"/>
          <w:sz w:val="24"/>
          <w:szCs w:val="24"/>
        </w:rPr>
        <w:t xml:space="preserve">. (2002). </w:t>
      </w:r>
      <w:r>
        <w:rPr>
          <w:rFonts w:ascii="Times New Roman" w:eastAsia="Times New Roman" w:hAnsi="Times New Roman" w:cs="Times New Roman"/>
          <w:sz w:val="24"/>
          <w:szCs w:val="24"/>
        </w:rPr>
        <w:t>Latent variables in psychology and the social sciences. US: Annual Reviews.</w:t>
      </w:r>
    </w:p>
    <w:p w14:paraId="30A3CA94" w14:textId="77777777" w:rsidR="003C7F5C" w:rsidRDefault="003C7F5C" w:rsidP="00A85245">
      <w:pPr>
        <w:spacing w:line="240" w:lineRule="auto"/>
        <w:ind w:left="142" w:firstLine="425"/>
        <w:contextualSpacing w:val="0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Burchinal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M. R., Nelson, L., &amp; Poe, M. (2006). IV. Growth curve analysis: An introduction to various methods for analyzing longitudinal data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Monographs of the Society for Research in Child Development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71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3), 65-87</w:t>
      </w:r>
    </w:p>
    <w:p w14:paraId="169F6B8E" w14:textId="77777777" w:rsidR="003C7F5C" w:rsidRDefault="003C7F5C" w:rsidP="00A85245">
      <w:pPr>
        <w:spacing w:line="240" w:lineRule="auto"/>
        <w:ind w:left="142" w:firstLine="425"/>
        <w:contextualSpacing w:val="0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Carlin</w:t>
      </w:r>
      <w:r w:rsidRPr="00DB571D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J</w:t>
      </w:r>
      <w:r w:rsidRPr="00DB571D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B</w:t>
      </w:r>
      <w:r w:rsidRPr="00DB571D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.,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Wolfe</w:t>
      </w:r>
      <w:r w:rsidRPr="00DB571D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R</w:t>
      </w:r>
      <w:r w:rsidRPr="00DB571D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.,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Brown</w:t>
      </w:r>
      <w:r w:rsidRPr="00DB571D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C</w:t>
      </w:r>
      <w:r w:rsidRPr="00DB571D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H</w:t>
      </w:r>
      <w:r w:rsidRPr="00DB571D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., &amp;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Gelman</w:t>
      </w:r>
      <w:r w:rsidRPr="00DB571D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A</w:t>
      </w:r>
      <w:r w:rsidRPr="00DB571D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. (2001)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A case study on the choice, interpretation and checking of multilevel models for longitudinal binary outcomes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Biostatistics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2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4), 397-416.</w:t>
      </w:r>
    </w:p>
    <w:p w14:paraId="7CEDED9D" w14:textId="77777777" w:rsidR="003C7F5C" w:rsidRDefault="003C7F5C" w:rsidP="00A85245">
      <w:pPr>
        <w:spacing w:line="240" w:lineRule="auto"/>
        <w:ind w:left="142" w:firstLine="425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Chen, F. F. (2007). Sensitivity of goodness of fit indexes to lack of measurement invariance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Structural equation modeling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14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3), 464-504.</w:t>
      </w:r>
    </w:p>
    <w:p w14:paraId="4EC1A7BB" w14:textId="77777777" w:rsidR="003C7F5C" w:rsidRDefault="003C7F5C" w:rsidP="00A85245">
      <w:pPr>
        <w:spacing w:line="240" w:lineRule="auto"/>
        <w:ind w:left="142" w:firstLine="425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Chen, F. F., Hayes, A., Carver, C. S.,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Laurenceau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J. P., &amp; Zhang, Z. (2012). Modeling general and specific variance in multifaceted constructs: A comparison of the bifactor model to other approaches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Journal of personality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80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1), 219-251.</w:t>
      </w:r>
    </w:p>
    <w:p w14:paraId="764C88F9" w14:textId="77777777" w:rsidR="003C7F5C" w:rsidRDefault="003C7F5C" w:rsidP="00A85245">
      <w:pPr>
        <w:spacing w:line="240" w:lineRule="auto"/>
        <w:ind w:left="142" w:firstLine="425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Chen, F. F., Sousa, K. H., &amp; West, S. G. (2005). Teacher's corner: Testing measurement invariance of second-order factor models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Structural equation modeling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12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3), 471-492.</w:t>
      </w:r>
    </w:p>
    <w:p w14:paraId="712FA2B4" w14:textId="77777777" w:rsidR="003C7F5C" w:rsidRDefault="003C7F5C" w:rsidP="00A85245">
      <w:pPr>
        <w:spacing w:line="240" w:lineRule="auto"/>
        <w:ind w:left="142" w:firstLine="425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Chen, Z., Watson, P. J.,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Biderman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M., &amp;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Ghorbani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N. (2015). Investigating the Properties of the General Factor (M) in Bifactor Models Applied to Big Five or HEXACO Data in Terms of Method or Meaning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Imagination, Cognition and Personality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, 0276236615590587</w:t>
      </w:r>
    </w:p>
    <w:p w14:paraId="4B81C31C" w14:textId="77777777" w:rsidR="003C7F5C" w:rsidRDefault="003C7F5C" w:rsidP="00A85245">
      <w:pPr>
        <w:spacing w:line="240" w:lineRule="auto"/>
        <w:ind w:left="142" w:firstLine="425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Cheung, G. W., &amp;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Rensvold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R. B. (2002). Evaluating goodness-of-fit indexes for testing measurement invariance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Structural equation modeling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9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2), 233-255.</w:t>
      </w:r>
    </w:p>
    <w:p w14:paraId="4C26DC6B" w14:textId="77777777" w:rsidR="003C7F5C" w:rsidRDefault="003C7F5C" w:rsidP="00A85245">
      <w:pPr>
        <w:spacing w:line="240" w:lineRule="auto"/>
        <w:ind w:left="142" w:firstLine="425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Coertjens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L.,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Donche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V., De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Maeyer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S.,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Vanthournout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G., &amp; Van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Petegem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, P. (2012). Longitudinal measurement invariance of Likert-type learning strategy scales: are we using the same ruler at each wave</w:t>
      </w:r>
      <w:proofErr w:type="gram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?.</w:t>
      </w:r>
      <w:proofErr w:type="gram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Journal of Psychoeducational Assessment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30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6), 577-587.</w:t>
      </w:r>
    </w:p>
    <w:p w14:paraId="09E2C725" w14:textId="77777777" w:rsidR="003C7F5C" w:rsidRDefault="003C7F5C" w:rsidP="00A85245">
      <w:pPr>
        <w:spacing w:line="240" w:lineRule="auto"/>
        <w:ind w:left="142" w:firstLine="425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Coffman, D. L., &amp; MacCallum, R. C. (2005). Using parcels to convert path analysis models into latent variable models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Multivariate behavioral research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40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2), 235-259.</w:t>
      </w:r>
    </w:p>
    <w:p w14:paraId="5BFE9AD9" w14:textId="77777777" w:rsidR="003C7F5C" w:rsidRDefault="003C7F5C" w:rsidP="00A85245">
      <w:pPr>
        <w:spacing w:line="240" w:lineRule="auto"/>
        <w:ind w:left="142" w:firstLine="425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Cole, D. A., &amp; Maxwell, S. E. (2003). Testing mediational models with longitudinal data: questions and tips in the use of structural equation modeling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Journal of abnormal psychology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112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4), 558.</w:t>
      </w:r>
    </w:p>
    <w:p w14:paraId="518770D1" w14:textId="77777777" w:rsidR="003C7F5C" w:rsidRDefault="003C7F5C" w:rsidP="00A85245">
      <w:pPr>
        <w:spacing w:line="240" w:lineRule="auto"/>
        <w:ind w:left="142" w:firstLine="425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Cole, D. A., Perkins, C. E., &amp;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Zelkowitz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R. L. (2016). Impact of homogeneous and heterogeneous parceling strategies when latent variables represent multidimensional constructs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Psychological methods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21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2), 164.</w:t>
      </w:r>
    </w:p>
    <w:p w14:paraId="53FFD0AD" w14:textId="77777777" w:rsidR="003C7F5C" w:rsidRDefault="003C7F5C" w:rsidP="00A85245">
      <w:pPr>
        <w:spacing w:line="240" w:lineRule="auto"/>
        <w:ind w:left="142" w:firstLine="425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Digman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J. M. (1997). Higher-order factors of the Big Five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Journal of personality and social psychology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73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6), 1246.</w:t>
      </w:r>
    </w:p>
    <w:p w14:paraId="17F55305" w14:textId="77777777" w:rsidR="003C7F5C" w:rsidRDefault="003C7F5C" w:rsidP="00A85245">
      <w:pPr>
        <w:spacing w:line="240" w:lineRule="auto"/>
        <w:ind w:left="142" w:firstLine="425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isenhauer, J. G. (2015). Statistical Gestalt: Illustrating Interaction with Indicator Variables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General Linear Model Journa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41</w:t>
      </w:r>
      <w:r>
        <w:rPr>
          <w:rFonts w:ascii="Times New Roman" w:eastAsia="Times New Roman" w:hAnsi="Times New Roman" w:cs="Times New Roman"/>
          <w:sz w:val="24"/>
          <w:szCs w:val="24"/>
        </w:rPr>
        <w:t>(1), 36–45.</w:t>
      </w:r>
    </w:p>
    <w:p w14:paraId="397E95F2" w14:textId="77777777" w:rsidR="003C7F5C" w:rsidRDefault="003C7F5C" w:rsidP="00A85245">
      <w:pPr>
        <w:spacing w:line="240" w:lineRule="auto"/>
        <w:ind w:left="142" w:firstLine="425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Flora</w:t>
      </w:r>
      <w:r w:rsidRPr="00A54519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D</w:t>
      </w:r>
      <w:r w:rsidRPr="00A54519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B</w:t>
      </w:r>
      <w:r w:rsidRPr="00A54519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., &amp;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Curran</w:t>
      </w:r>
      <w:r w:rsidRPr="00A54519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P</w:t>
      </w:r>
      <w:r w:rsidRPr="00A54519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J</w:t>
      </w:r>
      <w:r w:rsidRPr="00A54519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. (2004)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An empirical evaluation of alternative methods of estimation for confirmatory factor analysis with ordinal data. Psychological methods, 9(4), 466.</w:t>
      </w:r>
    </w:p>
    <w:p w14:paraId="484B486B" w14:textId="77777777" w:rsidR="003C7F5C" w:rsidRDefault="003C7F5C" w:rsidP="00A85245">
      <w:pPr>
        <w:spacing w:line="240" w:lineRule="auto"/>
        <w:ind w:left="142" w:firstLine="425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rank, K. A. (2000). The Impact of a Confounding Variable on a Regression Coefficient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Sociological Methods and Researc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29</w:t>
      </w:r>
      <w:r>
        <w:rPr>
          <w:rFonts w:ascii="Times New Roman" w:eastAsia="Times New Roman" w:hAnsi="Times New Roman" w:cs="Times New Roman"/>
          <w:sz w:val="24"/>
          <w:szCs w:val="24"/>
        </w:rPr>
        <w:t>(2).</w:t>
      </w:r>
    </w:p>
    <w:p w14:paraId="0B26131B" w14:textId="77777777" w:rsidR="003C7F5C" w:rsidRDefault="003C7F5C" w:rsidP="00A85245">
      <w:pPr>
        <w:spacing w:line="240" w:lineRule="auto"/>
        <w:ind w:left="142" w:firstLine="425"/>
        <w:contextualSpacing w:val="0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lastRenderedPageBreak/>
        <w:t>Gerbing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D. W., &amp; Anderson, J. C. (1984). On the meaning of within-factor correlated measurement errors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Journal of Consumer Research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11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1), 572-580.</w:t>
      </w:r>
    </w:p>
    <w:p w14:paraId="4EB7AB4E" w14:textId="77777777" w:rsidR="003C7F5C" w:rsidRDefault="003C7F5C" w:rsidP="00A85245">
      <w:pPr>
        <w:spacing w:line="240" w:lineRule="auto"/>
        <w:ind w:left="142" w:firstLine="425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Goodman, S. (2008). A Dirty Dozen: Twelve P-Value Misconceptions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Seminars in Hematolog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45</w:t>
      </w:r>
      <w:r>
        <w:rPr>
          <w:rFonts w:ascii="Times New Roman" w:eastAsia="Times New Roman" w:hAnsi="Times New Roman" w:cs="Times New Roman"/>
          <w:sz w:val="24"/>
          <w:szCs w:val="24"/>
        </w:rPr>
        <w:t>(3), 135–140.</w:t>
      </w:r>
    </w:p>
    <w:p w14:paraId="7733A786" w14:textId="77777777" w:rsidR="003C7F5C" w:rsidRDefault="003C7F5C" w:rsidP="00A85245">
      <w:pPr>
        <w:spacing w:line="240" w:lineRule="auto"/>
        <w:ind w:left="142" w:firstLine="425"/>
        <w:contextualSpacing w:val="0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Guo, G., &amp; Zhao, H. (2000). Multilevel modeling for binary data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Annual review of sociology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26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1), 441-462.</w:t>
      </w:r>
    </w:p>
    <w:p w14:paraId="13AEB7DE" w14:textId="77777777" w:rsidR="003C7F5C" w:rsidRDefault="003C7F5C" w:rsidP="00A85245">
      <w:pPr>
        <w:spacing w:line="240" w:lineRule="auto"/>
        <w:ind w:left="142" w:firstLine="425"/>
        <w:contextualSpacing w:val="0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Hedeker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, D. (2003). A mixed</w:t>
      </w:r>
      <w:r w:rsidRPr="00E725FD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effects multinomial logistic regression model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Statistics in medicine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22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9), 1433-1446.</w:t>
      </w:r>
    </w:p>
    <w:p w14:paraId="30D0809D" w14:textId="77777777" w:rsidR="003C7F5C" w:rsidRDefault="003C7F5C" w:rsidP="00A85245">
      <w:pPr>
        <w:spacing w:line="240" w:lineRule="auto"/>
        <w:ind w:left="142" w:firstLine="425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Holgado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–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Tello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F. P.,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Chacón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–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Moscoso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S.,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Barbero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–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García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I., &amp; Vila–Abad, E. (2010).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Polychoric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 versus Pearson correlations in exploratory and confirmatory factor analysis of ordinal variables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Quality &amp; Quantity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44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1), 153.</w:t>
      </w:r>
    </w:p>
    <w:p w14:paraId="49E2CD05" w14:textId="77777777" w:rsidR="003C7F5C" w:rsidRDefault="003C7F5C" w:rsidP="00A85245">
      <w:pPr>
        <w:spacing w:line="240" w:lineRule="auto"/>
        <w:ind w:left="142" w:firstLine="425"/>
        <w:contextualSpacing w:val="0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Hooper, D., Coughlan, J., &amp; Mullen, M. (2008). Structural equation modelling: Guidelines for determining model fit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Articles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, 2.</w:t>
      </w:r>
    </w:p>
    <w:p w14:paraId="1CE00552" w14:textId="77777777" w:rsidR="003C7F5C" w:rsidRPr="003C7F5C" w:rsidRDefault="003C7F5C" w:rsidP="00A85245">
      <w:pPr>
        <w:spacing w:line="240" w:lineRule="auto"/>
        <w:ind w:left="142" w:firstLine="425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osm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C. A., Hansen, B. B., &amp; Holland, P. W. (2010). The sensitivity of linear regression coefficients’ confidence limits to the omission of a confounder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The</w:t>
      </w:r>
      <w:r w:rsidRPr="003C7F5C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Annals</w:t>
      </w:r>
      <w:r w:rsidRPr="003C7F5C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of</w:t>
      </w:r>
      <w:r w:rsidRPr="003C7F5C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Applied</w:t>
      </w:r>
      <w:r w:rsidRPr="003C7F5C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Statistics</w:t>
      </w:r>
      <w:r w:rsidRPr="003C7F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3C7F5C">
        <w:rPr>
          <w:rFonts w:ascii="Times New Roman" w:eastAsia="Times New Roman" w:hAnsi="Times New Roman" w:cs="Times New Roman"/>
          <w:i/>
          <w:sz w:val="24"/>
          <w:szCs w:val="24"/>
        </w:rPr>
        <w:t>4</w:t>
      </w:r>
      <w:r w:rsidRPr="003C7F5C">
        <w:rPr>
          <w:rFonts w:ascii="Times New Roman" w:eastAsia="Times New Roman" w:hAnsi="Times New Roman" w:cs="Times New Roman"/>
          <w:sz w:val="24"/>
          <w:szCs w:val="24"/>
        </w:rPr>
        <w:t>(2), 849–870.</w:t>
      </w:r>
    </w:p>
    <w:p w14:paraId="5938DFB9" w14:textId="77777777" w:rsidR="003C7F5C" w:rsidRDefault="003C7F5C" w:rsidP="00A85245">
      <w:pPr>
        <w:spacing w:line="240" w:lineRule="auto"/>
        <w:ind w:left="142" w:firstLine="425"/>
        <w:contextualSpacing w:val="0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Hox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J. J., &amp; Roberts, J. K. (2011). Multilevel analysis: Where we were and where we are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Handbook of advanced multilevel analysis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, 1-11.</w:t>
      </w:r>
    </w:p>
    <w:p w14:paraId="75EB9A3D" w14:textId="77777777" w:rsidR="003C7F5C" w:rsidRDefault="003C7F5C" w:rsidP="00A85245">
      <w:pPr>
        <w:spacing w:line="240" w:lineRule="auto"/>
        <w:ind w:left="142" w:firstLine="425"/>
        <w:contextualSpacing w:val="0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Hu, F. B., Goldberg, J.,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Hedeker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D., Flay, B. R., &amp;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Pentz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M. A. (1998). Comparison of population-averaged and subject-specific approaches for analyzing repeated binary outcomes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American journal of epidemiology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147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7), 694-703.</w:t>
      </w:r>
    </w:p>
    <w:p w14:paraId="6A8914C9" w14:textId="77777777" w:rsidR="003C7F5C" w:rsidRDefault="003C7F5C" w:rsidP="00A85245">
      <w:pPr>
        <w:spacing w:line="240" w:lineRule="auto"/>
        <w:ind w:left="142" w:firstLine="425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Kenny, D. A.,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Kaniskan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B., &amp;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McCoach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D. B. (2015). The performance of RMSEA in models with small degrees of freedom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Sociological Methods &amp; Research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44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3), 486-507.</w:t>
      </w:r>
    </w:p>
    <w:p w14:paraId="27EF6253" w14:textId="77777777" w:rsidR="003C7F5C" w:rsidRDefault="003C7F5C" w:rsidP="00A85245">
      <w:pPr>
        <w:spacing w:line="240" w:lineRule="auto"/>
        <w:ind w:left="142" w:firstLine="425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Kerlinger, F. N., &amp;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dhazu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E. J. (1973)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Multiple regression in behavioral research</w:t>
      </w:r>
      <w:r>
        <w:rPr>
          <w:rFonts w:ascii="Times New Roman" w:eastAsia="Times New Roman" w:hAnsi="Times New Roman" w:cs="Times New Roman"/>
          <w:sz w:val="24"/>
          <w:szCs w:val="24"/>
        </w:rPr>
        <w:t>. Holt, Rinehart and Winston.</w:t>
      </w:r>
    </w:p>
    <w:p w14:paraId="259BD4EF" w14:textId="77777777" w:rsidR="003C7F5C" w:rsidRDefault="003C7F5C" w:rsidP="00A85245">
      <w:pPr>
        <w:spacing w:line="240" w:lineRule="auto"/>
        <w:ind w:left="142" w:firstLine="425"/>
        <w:contextualSpacing w:val="0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Kline, R. B. (2004)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Principles and Practice of Structural Equation Modeling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(Methodology </w:t>
      </w:r>
      <w:proofErr w:type="gram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In</w:t>
      </w:r>
      <w:proofErr w:type="gram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 The Social Sciences).</w:t>
      </w:r>
    </w:p>
    <w:p w14:paraId="664492F0" w14:textId="77777777" w:rsidR="003C7F5C" w:rsidRDefault="003C7F5C" w:rsidP="00A85245">
      <w:pPr>
        <w:spacing w:line="240" w:lineRule="auto"/>
        <w:ind w:left="142" w:firstLine="425"/>
        <w:contextualSpacing w:val="0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Kwok, O. M., Underhill, A. T., Berry, J. W., Luo, W., Elliott, T. R., &amp; Yoon, M. (2008). Analyzing longitudinal data with multilevel models: An example with individuals living with lower extremity intra-articular fractures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Rehabilitation psychology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53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3), 370.</w:t>
      </w:r>
    </w:p>
    <w:p w14:paraId="6FC5F147" w14:textId="77777777" w:rsidR="003C7F5C" w:rsidRDefault="003C7F5C" w:rsidP="00A85245">
      <w:pPr>
        <w:spacing w:line="240" w:lineRule="auto"/>
        <w:ind w:left="142" w:firstLine="425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Little, T. D., Cunningham, W. A., Shahar, G., &amp;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Widaman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K. F. (2002). To parcel or not to parcel: Exploring the question, weighing the merits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Structural equation modeling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9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2), 151-173</w:t>
      </w:r>
    </w:p>
    <w:p w14:paraId="17C626CF" w14:textId="77777777" w:rsidR="003C7F5C" w:rsidRDefault="003C7F5C" w:rsidP="00A85245">
      <w:pPr>
        <w:spacing w:line="240" w:lineRule="auto"/>
        <w:ind w:left="142" w:firstLine="425"/>
        <w:contextualSpacing w:val="0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Little, T. D.,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Rhemtulla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M., Gibson, K., &amp;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Schoemann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A. M. (2013). Why the items versus parcels controversy needn’t be one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Psychological Methods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18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3), 285.</w:t>
      </w:r>
    </w:p>
    <w:p w14:paraId="27CB89F9" w14:textId="77777777" w:rsidR="003C7F5C" w:rsidRDefault="003C7F5C" w:rsidP="00A85245">
      <w:pPr>
        <w:spacing w:line="240" w:lineRule="auto"/>
        <w:ind w:left="142" w:firstLine="425"/>
        <w:contextualSpacing w:val="0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Maas, C. J., &amp;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Hox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J. J. (2005). Sufficient sample sizes for multilevel modeling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Methodology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1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3), 86-92.</w:t>
      </w:r>
    </w:p>
    <w:p w14:paraId="4678E6D4" w14:textId="77777777" w:rsidR="003C7F5C" w:rsidRDefault="003C7F5C" w:rsidP="00A85245">
      <w:pPr>
        <w:spacing w:line="240" w:lineRule="auto"/>
        <w:ind w:left="142" w:firstLine="425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MacKinnon, D. P., Krull, J. L., &amp; Lockwood, C. M. (2000). Equivalence of the mediation, confounding and suppression effect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Prevention science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1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4), 173-181.</w:t>
      </w:r>
    </w:p>
    <w:p w14:paraId="273C36E6" w14:textId="77777777" w:rsidR="003C7F5C" w:rsidRDefault="003C7F5C" w:rsidP="00A85245">
      <w:pPr>
        <w:spacing w:line="240" w:lineRule="auto"/>
        <w:ind w:left="142" w:firstLine="425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Marsh, H. W., &amp;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Hocevar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D. (1985). Application of confirmatory factor analysis to the study of self-concept: First-and higher order factor models and their invariance across groups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Psychological bulletin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97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3), 562.</w:t>
      </w:r>
    </w:p>
    <w:p w14:paraId="4C12CDE6" w14:textId="77777777" w:rsidR="003C7F5C" w:rsidRDefault="003C7F5C" w:rsidP="00A85245">
      <w:pPr>
        <w:spacing w:line="240" w:lineRule="auto"/>
        <w:ind w:left="142" w:firstLine="425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Marsh, H. W.,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Lüdtke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O.,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Nagengast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B., Morin, A. J., &amp; Von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Davier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M. (2013). Why item parcels are (almost) never appropriate: Two wrongs do not make a right—Camouflaging misspecification with item parcels in CFA models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Psychological methods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18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3), 257.</w:t>
      </w:r>
    </w:p>
    <w:p w14:paraId="0871E12D" w14:textId="77777777" w:rsidR="003C7F5C" w:rsidRDefault="003C7F5C" w:rsidP="00A85245">
      <w:pPr>
        <w:spacing w:line="240" w:lineRule="auto"/>
        <w:ind w:left="142" w:firstLine="425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Maslowsky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J., Jager, J., &amp;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Hemken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D. (2015). Estimating and interpreting latent variable interactions: A tutorial for applying the latent moderated structural equations method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International Journal of Behavioral Development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39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1), 87-96.</w:t>
      </w:r>
    </w:p>
    <w:p w14:paraId="13D82F0D" w14:textId="77777777" w:rsidR="003C7F5C" w:rsidRDefault="003C7F5C" w:rsidP="00A85245">
      <w:pPr>
        <w:spacing w:line="240" w:lineRule="auto"/>
        <w:ind w:left="142" w:firstLine="425"/>
        <w:contextualSpacing w:val="0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lastRenderedPageBreak/>
        <w:t xml:space="preserve">Merlo, J.,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Chaix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B., Ohlsson, H., Beckman, A.,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Johnell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K.,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Hjerpe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P., ... &amp; Larsen, K. (2006). A brief conceptual tutorial of multilevel analysis in social epidemiology: using measures of clustering in multilevel logistic regression to investigate contextual phenomena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Journal of Epidemiology &amp; Community Health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60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4), 290-297.</w:t>
      </w:r>
    </w:p>
    <w:p w14:paraId="6791C5EF" w14:textId="77777777" w:rsidR="003C7F5C" w:rsidRDefault="003C7F5C" w:rsidP="00A85245">
      <w:pPr>
        <w:spacing w:line="240" w:lineRule="auto"/>
        <w:ind w:left="142" w:firstLine="425"/>
        <w:contextualSpacing w:val="0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Merlo, J.,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Chaix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B., Yang, M., Lynch, J., &amp;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Råstam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L. (2005). A brief conceptual tutorial of multilevel analysis in social epidemiology: linking the statistical concept of clustering to the idea of contextual phenomenon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Journal of Epidemiology &amp; Community Health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59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6), 443-449.</w:t>
      </w:r>
    </w:p>
    <w:p w14:paraId="5E635536" w14:textId="77777777" w:rsidR="003C7F5C" w:rsidRDefault="003C7F5C" w:rsidP="00A85245">
      <w:pPr>
        <w:spacing w:line="240" w:lineRule="auto"/>
        <w:ind w:left="142" w:firstLine="425"/>
        <w:contextualSpacing w:val="0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Merlo, J., Yang, M.,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Chaix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B., Lynch, J., &amp;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Råstam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L. (2005). A brief conceptual tutorial on multilevel analysis in social epidemiology: investigating contextual phenomena in different groups of people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Journal of Epidemiology &amp; Community Health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59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9), 729-736.</w:t>
      </w:r>
    </w:p>
    <w:p w14:paraId="23C8EE55" w14:textId="77777777" w:rsidR="003C7F5C" w:rsidRDefault="003C7F5C" w:rsidP="00A85245">
      <w:pPr>
        <w:spacing w:line="240" w:lineRule="auto"/>
        <w:ind w:left="142" w:firstLine="425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Milfont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T. L., &amp; Fischer, R. (2010). Testing measurement invariance across groups: Applications in cross-cultural research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International Journal of psychological research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3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1), 111-130.</w:t>
      </w:r>
    </w:p>
    <w:p w14:paraId="6E6BF410" w14:textId="77777777" w:rsidR="003C7F5C" w:rsidRPr="003C7F5C" w:rsidRDefault="003C7F5C" w:rsidP="00A85245">
      <w:pPr>
        <w:spacing w:line="240" w:lineRule="auto"/>
        <w:ind w:left="142" w:firstLine="425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orris, J. D., &amp; Lieberman, M. G. (2015). Prediction, Explanation, Multicollinearity, and Validity Concentration in Multiple Regression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General</w:t>
      </w:r>
      <w:r w:rsidRPr="003C7F5C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Linear</w:t>
      </w:r>
      <w:r w:rsidRPr="003C7F5C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Model</w:t>
      </w:r>
      <w:r w:rsidRPr="003C7F5C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Journal</w:t>
      </w:r>
      <w:r w:rsidRPr="003C7F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3C7F5C">
        <w:rPr>
          <w:rFonts w:ascii="Times New Roman" w:eastAsia="Times New Roman" w:hAnsi="Times New Roman" w:cs="Times New Roman"/>
          <w:i/>
          <w:sz w:val="24"/>
          <w:szCs w:val="24"/>
        </w:rPr>
        <w:t>41</w:t>
      </w:r>
      <w:r w:rsidRPr="003C7F5C">
        <w:rPr>
          <w:rFonts w:ascii="Times New Roman" w:eastAsia="Times New Roman" w:hAnsi="Times New Roman" w:cs="Times New Roman"/>
          <w:sz w:val="24"/>
          <w:szCs w:val="24"/>
        </w:rPr>
        <w:t>(1), 29–35.</w:t>
      </w:r>
    </w:p>
    <w:p w14:paraId="3E7F0B10" w14:textId="77777777" w:rsidR="003C7F5C" w:rsidRDefault="003C7F5C" w:rsidP="00A85245">
      <w:pPr>
        <w:spacing w:line="240" w:lineRule="auto"/>
        <w:ind w:left="142" w:firstLine="425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Muller, D., Judd, C. M., &amp;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Yzerbyt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V. Y. (2005). When moderation is mediated and mediation is moderated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Journal of personality and social psychology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89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6), 852.</w:t>
      </w:r>
    </w:p>
    <w:p w14:paraId="2AD84B64" w14:textId="77777777" w:rsidR="003C7F5C" w:rsidRDefault="003C7F5C" w:rsidP="00A85245">
      <w:pPr>
        <w:spacing w:line="240" w:lineRule="auto"/>
        <w:ind w:left="142" w:firstLine="425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Murray, A. L., &amp; Johnson, W. (2013). The limitations of model fit in comparing the bi-factor versus higher-order models of human cognitive ability structure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Intelligence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41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5), 407-422.</w:t>
      </w:r>
    </w:p>
    <w:p w14:paraId="46D1085B" w14:textId="77777777" w:rsidR="003C7F5C" w:rsidRDefault="003C7F5C" w:rsidP="00A85245">
      <w:pPr>
        <w:spacing w:line="240" w:lineRule="auto"/>
        <w:ind w:left="142" w:firstLine="425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Myers, N. D.,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Ahn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S., &amp;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Jin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Y. (2011). Sample size and power estimates for a confirmatory factor analytic model in exercise and sport: A Monte Carlo approach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Research Quarterly for Exercise and Sport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82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3), 412-423.</w:t>
      </w:r>
    </w:p>
    <w:p w14:paraId="5C3A5A68" w14:textId="77777777" w:rsidR="003C7F5C" w:rsidRPr="00DB571D" w:rsidRDefault="003C7F5C" w:rsidP="00A85245">
      <w:pPr>
        <w:spacing w:line="240" w:lineRule="auto"/>
        <w:ind w:left="142" w:firstLine="425"/>
        <w:contextualSpacing w:val="0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Nakagawa, S., &amp;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Schielzeth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H. (2013). A general and simple method for obtaining R2 from generalized linear mixed‐effects models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Methods</w:t>
      </w:r>
      <w:r w:rsidRPr="00DB571D"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 xml:space="preserve">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in</w:t>
      </w:r>
      <w:r w:rsidRPr="00DB571D"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 xml:space="preserve">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Ecology</w:t>
      </w:r>
      <w:r w:rsidRPr="00DB571D"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 xml:space="preserve">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and</w:t>
      </w:r>
      <w:r w:rsidRPr="00DB571D"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 xml:space="preserve">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Evolution</w:t>
      </w:r>
      <w:r w:rsidRPr="00DB571D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 w:rsidRPr="00DB571D"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4</w:t>
      </w:r>
      <w:r w:rsidRPr="00DB571D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2), 133-142.</w:t>
      </w:r>
    </w:p>
    <w:p w14:paraId="45AB2F55" w14:textId="77777777" w:rsidR="003C7F5C" w:rsidRDefault="003C7F5C" w:rsidP="00A85245">
      <w:pPr>
        <w:spacing w:line="240" w:lineRule="auto"/>
        <w:ind w:left="142" w:firstLine="425"/>
        <w:contextualSpacing w:val="0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Nezlek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J. B. (2012). Multilevel modeling for psychologists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APA handbook of research methods in psychology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3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, 219-241.</w:t>
      </w:r>
    </w:p>
    <w:p w14:paraId="5343AAC4" w14:textId="77777777" w:rsidR="003C7F5C" w:rsidRDefault="003C7F5C" w:rsidP="00A85245">
      <w:pPr>
        <w:spacing w:line="240" w:lineRule="auto"/>
        <w:ind w:left="142" w:firstLine="425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iu</w:t>
      </w:r>
      <w:proofErr w:type="spellEnd"/>
      <w:r w:rsidRPr="003C7F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 w:rsidRPr="003C7F5C">
        <w:rPr>
          <w:rFonts w:ascii="Times New Roman" w:eastAsia="Times New Roman" w:hAnsi="Times New Roman" w:cs="Times New Roman"/>
          <w:sz w:val="24"/>
          <w:szCs w:val="24"/>
        </w:rPr>
        <w:t xml:space="preserve">. (2018)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 review of the application of logistic regression in educational research: common issues, implications, and suggestions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Educational Review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0</w:t>
      </w:r>
      <w:r>
        <w:rPr>
          <w:rFonts w:ascii="Times New Roman" w:eastAsia="Times New Roman" w:hAnsi="Times New Roman" w:cs="Times New Roman"/>
          <w:sz w:val="24"/>
          <w:szCs w:val="24"/>
        </w:rPr>
        <w:t>(0), 1–27.</w:t>
      </w:r>
    </w:p>
    <w:p w14:paraId="65FB07B4" w14:textId="77777777" w:rsidR="003C7F5C" w:rsidRPr="003C7F5C" w:rsidRDefault="003C7F5C" w:rsidP="00A85245">
      <w:pPr>
        <w:spacing w:line="240" w:lineRule="auto"/>
        <w:ind w:left="142" w:firstLine="425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’Brien, RM.  (2007).  A Caution Regarding Rules of Thumb for Variance Inflation Factors. Quality</w:t>
      </w:r>
      <w:r w:rsidRPr="003C7F5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 w:rsidRPr="003C7F5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Quantity</w:t>
      </w:r>
      <w:r w:rsidRPr="003C7F5C">
        <w:rPr>
          <w:rFonts w:ascii="Times New Roman" w:eastAsia="Times New Roman" w:hAnsi="Times New Roman" w:cs="Times New Roman"/>
          <w:sz w:val="24"/>
          <w:szCs w:val="24"/>
        </w:rPr>
        <w:t>, 41: 673-690</w:t>
      </w:r>
    </w:p>
    <w:p w14:paraId="6A6370CF" w14:textId="77777777" w:rsidR="003C7F5C" w:rsidRDefault="003C7F5C" w:rsidP="00A85245">
      <w:pPr>
        <w:spacing w:line="240" w:lineRule="auto"/>
        <w:ind w:left="142" w:firstLine="425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eng, C.-Y. J., Lee, K. L., &amp; Ingersoll, G. M. (2002). An introduction to logistic regression analysis and reporting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The Journal of Educational Researc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96</w:t>
      </w:r>
      <w:r>
        <w:rPr>
          <w:rFonts w:ascii="Times New Roman" w:eastAsia="Times New Roman" w:hAnsi="Times New Roman" w:cs="Times New Roman"/>
          <w:sz w:val="24"/>
          <w:szCs w:val="24"/>
        </w:rPr>
        <w:t>(1), 3–14.</w:t>
      </w:r>
    </w:p>
    <w:p w14:paraId="03EBAF09" w14:textId="77777777" w:rsidR="003C7F5C" w:rsidRDefault="003C7F5C" w:rsidP="00A85245">
      <w:pPr>
        <w:spacing w:line="240" w:lineRule="auto"/>
        <w:ind w:left="142" w:firstLine="425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Preacher, K. J. (2015). Advances in mediation analysis: A survey and synthesis of new developments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Annual review of psychology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66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.</w:t>
      </w:r>
    </w:p>
    <w:p w14:paraId="03A6AD16" w14:textId="77777777" w:rsidR="003C7F5C" w:rsidRPr="003C7F5C" w:rsidRDefault="003C7F5C" w:rsidP="00A85245">
      <w:pPr>
        <w:spacing w:line="240" w:lineRule="auto"/>
        <w:ind w:left="142" w:firstLine="425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Preacher, K. J., Rucker, D. D., &amp; Hayes, A. F. (2007). Addressing moderated mediation hypotheses: Theory, methods, and prescriptions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Multivariate</w:t>
      </w:r>
      <w:r w:rsidRPr="003C7F5C"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 xml:space="preserve">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behavioral</w:t>
      </w:r>
      <w:r w:rsidRPr="003C7F5C"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 xml:space="preserve">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research</w:t>
      </w:r>
      <w:r w:rsidRPr="003C7F5C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 w:rsidRPr="003C7F5C"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42</w:t>
      </w:r>
      <w:r w:rsidRPr="003C7F5C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1), 185-227.</w:t>
      </w:r>
    </w:p>
    <w:p w14:paraId="2C4ADD0A" w14:textId="77777777" w:rsidR="003C7F5C" w:rsidRDefault="003C7F5C" w:rsidP="00A85245">
      <w:pPr>
        <w:spacing w:line="240" w:lineRule="auto"/>
        <w:ind w:left="142" w:firstLine="425"/>
        <w:contextualSpacing w:val="0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Raudenbush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S. W. (2001). Comparing personal trajectories and drawing causal inferences from longitudinal data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Annual review of psychology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52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1), 501-525.</w:t>
      </w:r>
    </w:p>
    <w:p w14:paraId="4F0E9D60" w14:textId="77777777" w:rsidR="003C7F5C" w:rsidRDefault="003C7F5C" w:rsidP="00A85245">
      <w:pPr>
        <w:spacing w:line="240" w:lineRule="auto"/>
        <w:ind w:left="142" w:firstLine="425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Reise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S. P.,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Morizot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J., &amp; Hays, R. D. (2007). The role of the bifactor model in resolving dimensionality issues in health outcomes measures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Quality of Life Research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16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1), 19-31.</w:t>
      </w:r>
    </w:p>
    <w:p w14:paraId="7EB8566B" w14:textId="77777777" w:rsidR="003C7F5C" w:rsidRDefault="003C7F5C" w:rsidP="00A85245">
      <w:pPr>
        <w:spacing w:line="240" w:lineRule="auto"/>
        <w:ind w:left="142" w:firstLine="425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Rhemtulla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M., Brosseau-Liard, P. É., &amp;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Savalei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V. (2012). When can categorical variables be treated as continuous? A comparison of robust continuous and categorical SEM estimation methods under suboptimal conditions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Psychological methods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17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3), 354.</w:t>
      </w:r>
    </w:p>
    <w:p w14:paraId="00D85251" w14:textId="77777777" w:rsidR="003C7F5C" w:rsidRPr="003C7F5C" w:rsidRDefault="003C7F5C" w:rsidP="00A85245">
      <w:pPr>
        <w:spacing w:line="240" w:lineRule="auto"/>
        <w:ind w:left="142" w:firstLine="425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lastRenderedPageBreak/>
        <w:t xml:space="preserve">Rodriguez, A.,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Reise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S. P., &amp; Haviland, M. G. (2016). Evaluating bifactor models: Calculating and interpreting statistical indices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Psychological</w:t>
      </w:r>
      <w:r w:rsidRPr="003C7F5C"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 xml:space="preserve">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methods</w:t>
      </w:r>
      <w:r w:rsidRPr="003C7F5C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 w:rsidRPr="003C7F5C"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21</w:t>
      </w:r>
      <w:r w:rsidRPr="003C7F5C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2), 137.</w:t>
      </w:r>
    </w:p>
    <w:p w14:paraId="05DAA241" w14:textId="77777777" w:rsidR="003C7F5C" w:rsidRDefault="003C7F5C" w:rsidP="00A85245">
      <w:pPr>
        <w:spacing w:line="240" w:lineRule="auto"/>
        <w:ind w:left="142" w:firstLine="425"/>
        <w:contextualSpacing w:val="0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Sivo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S. A., Fan, X.,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Witta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E. L., &amp;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Willse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J. T. (2006). The search for "optimal" cutoff properties: Fit index criteria in structural equation modeling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The Journal of Experimental Education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74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3), 267-288.</w:t>
      </w:r>
    </w:p>
    <w:p w14:paraId="2F8F4D44" w14:textId="77777777" w:rsidR="003C7F5C" w:rsidRDefault="003C7F5C" w:rsidP="00A85245">
      <w:pPr>
        <w:spacing w:line="240" w:lineRule="auto"/>
        <w:ind w:left="142" w:firstLine="425"/>
        <w:contextualSpacing w:val="0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Snijders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T. A. (2005). Power and sample size in multilevel modeling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Encyclopedia of statistics in behavioral science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3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, 1570-1573.</w:t>
      </w:r>
    </w:p>
    <w:p w14:paraId="2793EAC7" w14:textId="77777777" w:rsidR="003C7F5C" w:rsidRDefault="003C7F5C" w:rsidP="00A85245">
      <w:pPr>
        <w:spacing w:line="240" w:lineRule="auto"/>
        <w:ind w:left="142" w:firstLine="425"/>
        <w:contextualSpacing w:val="0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Snijders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T. A., &amp; Bosker, R. J. (1994). Modeled variance in two-level models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Sociological methods &amp; research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22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3), 342-363.</w:t>
      </w:r>
    </w:p>
    <w:p w14:paraId="70A289E7" w14:textId="77777777" w:rsidR="003C7F5C" w:rsidRDefault="003C7F5C" w:rsidP="00A85245">
      <w:pPr>
        <w:spacing w:line="240" w:lineRule="auto"/>
        <w:ind w:left="142" w:firstLine="425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anton J.M. Galton, Pearson, and the Peas: A Brief History of Linear Regression for Statistics Instructors // Journal of Statistics Education Volume 9, Number 3 (2001)</w:t>
      </w:r>
    </w:p>
    <w:p w14:paraId="2F7F618C" w14:textId="77777777" w:rsidR="003C7F5C" w:rsidRDefault="003C7F5C" w:rsidP="00A85245">
      <w:pPr>
        <w:spacing w:line="240" w:lineRule="auto"/>
        <w:ind w:left="142" w:firstLine="425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Tofighi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D., &amp; Enders, C. K. (2008). Identifying the correct number of classes in growth mixture models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Advances in latent variable mixture models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2007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, 317-341.</w:t>
      </w:r>
    </w:p>
    <w:p w14:paraId="44CE0808" w14:textId="77777777" w:rsidR="003C7F5C" w:rsidRDefault="003C7F5C" w:rsidP="00A85245">
      <w:pPr>
        <w:spacing w:line="240" w:lineRule="auto"/>
        <w:ind w:left="142" w:firstLine="425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Vandenberg, R. J., &amp; Lance, C. E. (2000). A review and synthesis of the measurement invariance literature: Suggestions, practices, and recommendations for organizational research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Organizational research methods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3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(1), 4-70.</w:t>
      </w:r>
    </w:p>
    <w:p w14:paraId="2F170262" w14:textId="77777777" w:rsidR="003C7F5C" w:rsidRPr="00E725FD" w:rsidRDefault="003C7F5C" w:rsidP="00A85245">
      <w:pPr>
        <w:spacing w:line="240" w:lineRule="auto"/>
        <w:ind w:left="142" w:firstLine="425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asserstein, R. L., &amp; Lazar, N. A. (2016). The ASA’s Statement on p-Values: Context, Process, and Purpose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The</w:t>
      </w:r>
      <w:r w:rsidRPr="00E725FD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American</w:t>
      </w:r>
      <w:r w:rsidRPr="00E725FD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Statistician</w:t>
      </w:r>
      <w:r w:rsidRPr="00E725F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E725FD">
        <w:rPr>
          <w:rFonts w:ascii="Times New Roman" w:eastAsia="Times New Roman" w:hAnsi="Times New Roman" w:cs="Times New Roman"/>
          <w:i/>
          <w:sz w:val="24"/>
          <w:szCs w:val="24"/>
        </w:rPr>
        <w:t>70</w:t>
      </w:r>
      <w:r w:rsidRPr="00E725FD">
        <w:rPr>
          <w:rFonts w:ascii="Times New Roman" w:eastAsia="Times New Roman" w:hAnsi="Times New Roman" w:cs="Times New Roman"/>
          <w:sz w:val="24"/>
          <w:szCs w:val="24"/>
        </w:rPr>
        <w:t>(2), 129–133.</w:t>
      </w:r>
    </w:p>
    <w:p w14:paraId="7D1C01F0" w14:textId="77777777" w:rsidR="003C7F5C" w:rsidRPr="004F11FD" w:rsidRDefault="003C7F5C" w:rsidP="00A85245">
      <w:pPr>
        <w:spacing w:line="240" w:lineRule="auto"/>
        <w:ind w:left="142" w:firstLine="425"/>
        <w:contextualSpacing w:val="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  <w:lang w:val="ru-RU"/>
        </w:rPr>
      </w:pP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Widaman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K. F., Ferrer, E., &amp; Conger, R. D. (2010). Factorial invariance within longitudinal structural equation models: Measuring the same construct across time.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Child</w:t>
      </w:r>
      <w:r w:rsidRPr="004F11FD"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  <w:lang w:val="ru-RU"/>
        </w:rPr>
        <w:t xml:space="preserve">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Development</w:t>
      </w:r>
      <w:r w:rsidRPr="004F11FD"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  <w:lang w:val="ru-RU"/>
        </w:rPr>
        <w:t xml:space="preserve"> </w:t>
      </w:r>
      <w:r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</w:rPr>
        <w:t>Perspectives</w:t>
      </w:r>
      <w:r w:rsidRPr="004F11FD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  <w:lang w:val="ru-RU"/>
        </w:rPr>
        <w:t xml:space="preserve">, </w:t>
      </w:r>
      <w:r w:rsidRPr="004F11FD">
        <w:rPr>
          <w:rFonts w:ascii="Times New Roman" w:eastAsia="Times New Roman" w:hAnsi="Times New Roman" w:cs="Times New Roman"/>
          <w:i/>
          <w:color w:val="222222"/>
          <w:sz w:val="24"/>
          <w:szCs w:val="24"/>
          <w:highlight w:val="white"/>
          <w:lang w:val="ru-RU"/>
        </w:rPr>
        <w:t>4</w:t>
      </w:r>
      <w:r w:rsidRPr="004F11FD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  <w:lang w:val="ru-RU"/>
        </w:rPr>
        <w:t>(1), 10-18.</w:t>
      </w:r>
    </w:p>
    <w:p w14:paraId="6FED892F" w14:textId="77777777" w:rsidR="004D10E4" w:rsidRDefault="004D10E4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4478B373" w14:textId="62845B81" w:rsidR="006C14FF" w:rsidRPr="00866322" w:rsidRDefault="007801C3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1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2</w:t>
      </w:r>
      <w:r w:rsidR="00EB2B27"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  <w:r w:rsidR="004D10E4">
        <w:rPr>
          <w:rFonts w:ascii="Times New Roman" w:eastAsia="Times New Roman" w:hAnsi="Times New Roman" w:cs="Times New Roman"/>
          <w:sz w:val="24"/>
          <w:szCs w:val="24"/>
          <w:lang w:val="ru-RU"/>
        </w:rPr>
        <w:t>3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. </w:t>
      </w:r>
      <w:r w:rsidR="00EB2B27"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Программные средства</w:t>
      </w:r>
    </w:p>
    <w:p w14:paraId="65892BE6" w14:textId="77777777" w:rsidR="006C14FF" w:rsidRPr="00866322" w:rsidRDefault="00EB2B27" w:rsidP="00A85245">
      <w:pPr>
        <w:spacing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PSS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Stata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plus</w:t>
      </w:r>
      <w:proofErr w:type="spellEnd"/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. Так как курс носит в большей степени теоретический характер и изучение пакетов для реализации статистических методов не входит в программу, то выбор пакета для написания эссе или подготовки к проекту остается на усмотрение аспиранта.</w:t>
      </w:r>
    </w:p>
    <w:p w14:paraId="5A6610B0" w14:textId="2696C27C" w:rsidR="006C14FF" w:rsidRPr="003C7F5C" w:rsidRDefault="007801C3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3C7F5C">
        <w:rPr>
          <w:rFonts w:ascii="Times New Roman" w:eastAsia="Times New Roman" w:hAnsi="Times New Roman" w:cs="Times New Roman"/>
          <w:sz w:val="24"/>
          <w:szCs w:val="24"/>
          <w:lang w:val="ru-RU"/>
        </w:rPr>
        <w:t>1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3</w:t>
      </w:r>
      <w:r w:rsidR="00EB2B27" w:rsidRPr="003C7F5C">
        <w:rPr>
          <w:rFonts w:ascii="Times New Roman" w:eastAsia="Times New Roman" w:hAnsi="Times New Roman" w:cs="Times New Roman"/>
          <w:sz w:val="24"/>
          <w:szCs w:val="24"/>
          <w:lang w:val="ru-RU"/>
        </w:rPr>
        <w:t>.  Материально-техническое обеспечение дисциплины</w:t>
      </w:r>
    </w:p>
    <w:p w14:paraId="189B0CA0" w14:textId="25F2924A" w:rsidR="006C14FF" w:rsidRPr="00866322" w:rsidRDefault="00EB2B27" w:rsidP="00A85245">
      <w:pPr>
        <w:spacing w:line="240" w:lineRule="auto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3C7F5C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866322">
        <w:rPr>
          <w:rFonts w:ascii="Times New Roman" w:eastAsia="Times New Roman" w:hAnsi="Times New Roman" w:cs="Times New Roman"/>
          <w:sz w:val="24"/>
          <w:szCs w:val="24"/>
          <w:lang w:val="ru-RU"/>
        </w:rPr>
        <w:t>Проектор (для лекций или семинаров)</w:t>
      </w:r>
      <w:r w:rsidR="004D10E4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и компьютер (ноутбук) для преподавателя</w:t>
      </w:r>
      <w:r w:rsidR="007801C3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</w:p>
    <w:p w14:paraId="0F40240E" w14:textId="77777777" w:rsidR="006C14FF" w:rsidRPr="00866322" w:rsidRDefault="006C14FF" w:rsidP="00A85245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sectPr w:rsidR="006C14FF" w:rsidRPr="00866322" w:rsidSect="00503584">
      <w:headerReference w:type="default" r:id="rId14"/>
      <w:pgSz w:w="11909" w:h="16834"/>
      <w:pgMar w:top="1440" w:right="1440" w:bottom="1440" w:left="1440" w:header="284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36F1C16" w14:textId="77777777" w:rsidR="00E010C7" w:rsidRDefault="00E010C7" w:rsidP="00866322">
      <w:pPr>
        <w:spacing w:line="240" w:lineRule="auto"/>
      </w:pPr>
      <w:r>
        <w:separator/>
      </w:r>
    </w:p>
  </w:endnote>
  <w:endnote w:type="continuationSeparator" w:id="0">
    <w:p w14:paraId="0193FF86" w14:textId="77777777" w:rsidR="00E010C7" w:rsidRDefault="00E010C7" w:rsidP="0086632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BD04276" w14:textId="77777777" w:rsidR="00E010C7" w:rsidRDefault="00E010C7" w:rsidP="00866322">
      <w:pPr>
        <w:spacing w:line="240" w:lineRule="auto"/>
      </w:pPr>
      <w:r>
        <w:separator/>
      </w:r>
    </w:p>
  </w:footnote>
  <w:footnote w:type="continuationSeparator" w:id="0">
    <w:p w14:paraId="13486472" w14:textId="77777777" w:rsidR="00E010C7" w:rsidRDefault="00E010C7" w:rsidP="0086632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314" w:type="dxa"/>
      <w:tblInd w:w="-601" w:type="dxa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tblBorders>
      <w:tblLook w:val="04A0" w:firstRow="1" w:lastRow="0" w:firstColumn="1" w:lastColumn="0" w:noHBand="0" w:noVBand="1"/>
    </w:tblPr>
    <w:tblGrid>
      <w:gridCol w:w="876"/>
      <w:gridCol w:w="9438"/>
    </w:tblGrid>
    <w:tr w:rsidR="00677B11" w:rsidRPr="00A92A82" w14:paraId="1D6A40EB" w14:textId="77777777" w:rsidTr="00EB2B27">
      <w:tc>
        <w:tcPr>
          <w:tcW w:w="876" w:type="dxa"/>
        </w:tcPr>
        <w:p w14:paraId="2621F585" w14:textId="77777777" w:rsidR="00677B11" w:rsidRPr="00503584" w:rsidRDefault="00677B11" w:rsidP="00EB2B27">
          <w:pPr>
            <w:pStyle w:val="a8"/>
            <w:rPr>
              <w:rFonts w:ascii="Times New Roman" w:hAnsi="Times New Roman" w:cs="Times New Roman"/>
            </w:rPr>
          </w:pPr>
          <w:r w:rsidRPr="00503584">
            <w:rPr>
              <w:rFonts w:ascii="Times New Roman" w:hAnsi="Times New Roman" w:cs="Times New Roman"/>
              <w:noProof/>
              <w:sz w:val="20"/>
              <w:szCs w:val="20"/>
              <w:lang w:val="ru-RU"/>
            </w:rPr>
            <w:drawing>
              <wp:inline distT="0" distB="0" distL="0" distR="0" wp14:anchorId="433F38A9" wp14:editId="6B6D78F1">
                <wp:extent cx="409575" cy="389890"/>
                <wp:effectExtent l="0" t="0" r="9525" b="0"/>
                <wp:docPr id="2" name="Рисунок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9575" cy="38989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438" w:type="dxa"/>
        </w:tcPr>
        <w:p w14:paraId="7FD4AFD3" w14:textId="17FA166E" w:rsidR="00677B11" w:rsidRPr="00503584" w:rsidRDefault="00677B11" w:rsidP="00EB2B27">
          <w:pPr>
            <w:jc w:val="center"/>
            <w:rPr>
              <w:rFonts w:ascii="Times New Roman" w:hAnsi="Times New Roman" w:cs="Times New Roman"/>
              <w:sz w:val="20"/>
              <w:szCs w:val="20"/>
              <w:lang w:val="ru-RU"/>
            </w:rPr>
          </w:pPr>
          <w:r w:rsidRPr="00503584">
            <w:rPr>
              <w:rFonts w:ascii="Times New Roman" w:hAnsi="Times New Roman" w:cs="Times New Roman"/>
              <w:sz w:val="20"/>
              <w:szCs w:val="20"/>
              <w:lang w:val="ru-RU"/>
            </w:rPr>
            <w:t>Национальный исследовательский университет «Высшая школа экономики»</w:t>
          </w:r>
          <w:r w:rsidRPr="00503584">
            <w:rPr>
              <w:rFonts w:ascii="Times New Roman" w:hAnsi="Times New Roman" w:cs="Times New Roman"/>
              <w:sz w:val="20"/>
              <w:szCs w:val="20"/>
              <w:lang w:val="ru-RU"/>
            </w:rPr>
            <w:br/>
            <w:t>Программа дисциплины «Углубленная статистика»</w:t>
          </w:r>
          <w:r w:rsidRPr="00503584">
            <w:rPr>
              <w:rFonts w:ascii="Times New Roman" w:hAnsi="Times New Roman" w:cs="Times New Roman"/>
              <w:color w:val="8DB3E2"/>
              <w:sz w:val="20"/>
              <w:szCs w:val="20"/>
              <w:lang w:val="ru-RU"/>
            </w:rPr>
            <w:t xml:space="preserve"> </w:t>
          </w:r>
          <w:r w:rsidR="004F11FD" w:rsidRPr="004F11FD">
            <w:rPr>
              <w:rFonts w:ascii="Times New Roman" w:hAnsi="Times New Roman" w:cs="Times New Roman"/>
              <w:sz w:val="20"/>
              <w:szCs w:val="20"/>
              <w:lang w:val="ru-RU"/>
            </w:rPr>
            <w:t>по направлению подготовки научно-педагогических кадров в аспирантуре 44.06.01 Образование и педагогические науки</w:t>
          </w:r>
        </w:p>
      </w:tc>
    </w:tr>
  </w:tbl>
  <w:p w14:paraId="1049363D" w14:textId="77777777" w:rsidR="00677B11" w:rsidRPr="001D6FDB" w:rsidRDefault="00677B11">
    <w:pPr>
      <w:pStyle w:val="a8"/>
      <w:rPr>
        <w:rFonts w:ascii="Times New Roman" w:hAnsi="Times New Roman" w:cs="Times New Roman"/>
        <w:lang w:val="ru-RU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F66D63"/>
    <w:multiLevelType w:val="multilevel"/>
    <w:tmpl w:val="594C160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28A6262E"/>
    <w:multiLevelType w:val="multilevel"/>
    <w:tmpl w:val="FF0E5BB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0NLI0NDQ0MzA0swQCCyUdpeDU4uLM/DyQAuNaAAcWEXQsAAAA"/>
  </w:docVars>
  <w:rsids>
    <w:rsidRoot w:val="006C14FF"/>
    <w:rsid w:val="00015AB4"/>
    <w:rsid w:val="000E223C"/>
    <w:rsid w:val="00165F16"/>
    <w:rsid w:val="001D6FDB"/>
    <w:rsid w:val="00240F89"/>
    <w:rsid w:val="003055DF"/>
    <w:rsid w:val="00383A66"/>
    <w:rsid w:val="003C7F5C"/>
    <w:rsid w:val="003E0E32"/>
    <w:rsid w:val="00434B97"/>
    <w:rsid w:val="004D10E4"/>
    <w:rsid w:val="004F11FD"/>
    <w:rsid w:val="00503584"/>
    <w:rsid w:val="005844B7"/>
    <w:rsid w:val="00677B11"/>
    <w:rsid w:val="006C14FF"/>
    <w:rsid w:val="00767042"/>
    <w:rsid w:val="007801C3"/>
    <w:rsid w:val="008079A9"/>
    <w:rsid w:val="008419A8"/>
    <w:rsid w:val="00866322"/>
    <w:rsid w:val="00964AA4"/>
    <w:rsid w:val="00A06221"/>
    <w:rsid w:val="00A23C77"/>
    <w:rsid w:val="00A54519"/>
    <w:rsid w:val="00A85245"/>
    <w:rsid w:val="00A92A82"/>
    <w:rsid w:val="00B16CA8"/>
    <w:rsid w:val="00D8673F"/>
    <w:rsid w:val="00E010C7"/>
    <w:rsid w:val="00E02E7A"/>
    <w:rsid w:val="00E117CB"/>
    <w:rsid w:val="00EB2B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8B23C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US" w:eastAsia="ru-RU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8">
    <w:name w:val="header"/>
    <w:basedOn w:val="a"/>
    <w:link w:val="a9"/>
    <w:uiPriority w:val="99"/>
    <w:unhideWhenUsed/>
    <w:rsid w:val="00866322"/>
    <w:pPr>
      <w:tabs>
        <w:tab w:val="center" w:pos="4677"/>
        <w:tab w:val="right" w:pos="9355"/>
      </w:tabs>
      <w:spacing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866322"/>
  </w:style>
  <w:style w:type="paragraph" w:styleId="aa">
    <w:name w:val="footer"/>
    <w:basedOn w:val="a"/>
    <w:link w:val="ab"/>
    <w:uiPriority w:val="99"/>
    <w:unhideWhenUsed/>
    <w:rsid w:val="00866322"/>
    <w:pPr>
      <w:tabs>
        <w:tab w:val="center" w:pos="4677"/>
        <w:tab w:val="right" w:pos="9355"/>
      </w:tabs>
      <w:spacing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866322"/>
  </w:style>
  <w:style w:type="paragraph" w:styleId="ac">
    <w:name w:val="Balloon Text"/>
    <w:basedOn w:val="a"/>
    <w:link w:val="ad"/>
    <w:uiPriority w:val="99"/>
    <w:semiHidden/>
    <w:unhideWhenUsed/>
    <w:rsid w:val="0086632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866322"/>
    <w:rPr>
      <w:rFonts w:ascii="Tahoma" w:hAnsi="Tahoma" w:cs="Tahoma"/>
      <w:sz w:val="16"/>
      <w:szCs w:val="16"/>
    </w:rPr>
  </w:style>
  <w:style w:type="character" w:styleId="ae">
    <w:name w:val="annotation reference"/>
    <w:basedOn w:val="a0"/>
    <w:uiPriority w:val="99"/>
    <w:semiHidden/>
    <w:unhideWhenUsed/>
    <w:rsid w:val="00EB2B27"/>
    <w:rPr>
      <w:sz w:val="16"/>
      <w:szCs w:val="16"/>
    </w:rPr>
  </w:style>
  <w:style w:type="paragraph" w:styleId="af">
    <w:name w:val="annotation text"/>
    <w:basedOn w:val="a"/>
    <w:link w:val="af0"/>
    <w:uiPriority w:val="99"/>
    <w:semiHidden/>
    <w:unhideWhenUsed/>
    <w:rsid w:val="00EB2B27"/>
    <w:pPr>
      <w:spacing w:line="240" w:lineRule="auto"/>
    </w:pPr>
    <w:rPr>
      <w:sz w:val="20"/>
      <w:szCs w:val="20"/>
    </w:rPr>
  </w:style>
  <w:style w:type="character" w:customStyle="1" w:styleId="af0">
    <w:name w:val="Текст примечания Знак"/>
    <w:basedOn w:val="a0"/>
    <w:link w:val="af"/>
    <w:uiPriority w:val="99"/>
    <w:semiHidden/>
    <w:rsid w:val="00EB2B27"/>
    <w:rPr>
      <w:sz w:val="20"/>
      <w:szCs w:val="20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EB2B27"/>
    <w:rPr>
      <w:b/>
      <w:bCs/>
    </w:rPr>
  </w:style>
  <w:style w:type="character" w:customStyle="1" w:styleId="af2">
    <w:name w:val="Тема примечания Знак"/>
    <w:basedOn w:val="af0"/>
    <w:link w:val="af1"/>
    <w:uiPriority w:val="99"/>
    <w:semiHidden/>
    <w:rsid w:val="00EB2B27"/>
    <w:rPr>
      <w:b/>
      <w:bCs/>
      <w:sz w:val="20"/>
      <w:szCs w:val="20"/>
    </w:rPr>
  </w:style>
  <w:style w:type="paragraph" w:styleId="af3">
    <w:name w:val="Revision"/>
    <w:hidden/>
    <w:uiPriority w:val="99"/>
    <w:semiHidden/>
    <w:rsid w:val="00EB2B27"/>
    <w:pPr>
      <w:spacing w:line="240" w:lineRule="auto"/>
      <w:contextualSpacing w:val="0"/>
    </w:pPr>
  </w:style>
  <w:style w:type="paragraph" w:styleId="af4">
    <w:name w:val="List Paragraph"/>
    <w:basedOn w:val="a"/>
    <w:uiPriority w:val="34"/>
    <w:qFormat/>
    <w:rsid w:val="00EB2B27"/>
    <w:pPr>
      <w:ind w:left="7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US" w:eastAsia="ru-RU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8">
    <w:name w:val="header"/>
    <w:basedOn w:val="a"/>
    <w:link w:val="a9"/>
    <w:uiPriority w:val="99"/>
    <w:unhideWhenUsed/>
    <w:rsid w:val="00866322"/>
    <w:pPr>
      <w:tabs>
        <w:tab w:val="center" w:pos="4677"/>
        <w:tab w:val="right" w:pos="9355"/>
      </w:tabs>
      <w:spacing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866322"/>
  </w:style>
  <w:style w:type="paragraph" w:styleId="aa">
    <w:name w:val="footer"/>
    <w:basedOn w:val="a"/>
    <w:link w:val="ab"/>
    <w:uiPriority w:val="99"/>
    <w:unhideWhenUsed/>
    <w:rsid w:val="00866322"/>
    <w:pPr>
      <w:tabs>
        <w:tab w:val="center" w:pos="4677"/>
        <w:tab w:val="right" w:pos="9355"/>
      </w:tabs>
      <w:spacing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866322"/>
  </w:style>
  <w:style w:type="paragraph" w:styleId="ac">
    <w:name w:val="Balloon Text"/>
    <w:basedOn w:val="a"/>
    <w:link w:val="ad"/>
    <w:uiPriority w:val="99"/>
    <w:semiHidden/>
    <w:unhideWhenUsed/>
    <w:rsid w:val="0086632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866322"/>
    <w:rPr>
      <w:rFonts w:ascii="Tahoma" w:hAnsi="Tahoma" w:cs="Tahoma"/>
      <w:sz w:val="16"/>
      <w:szCs w:val="16"/>
    </w:rPr>
  </w:style>
  <w:style w:type="character" w:styleId="ae">
    <w:name w:val="annotation reference"/>
    <w:basedOn w:val="a0"/>
    <w:uiPriority w:val="99"/>
    <w:semiHidden/>
    <w:unhideWhenUsed/>
    <w:rsid w:val="00EB2B27"/>
    <w:rPr>
      <w:sz w:val="16"/>
      <w:szCs w:val="16"/>
    </w:rPr>
  </w:style>
  <w:style w:type="paragraph" w:styleId="af">
    <w:name w:val="annotation text"/>
    <w:basedOn w:val="a"/>
    <w:link w:val="af0"/>
    <w:uiPriority w:val="99"/>
    <w:semiHidden/>
    <w:unhideWhenUsed/>
    <w:rsid w:val="00EB2B27"/>
    <w:pPr>
      <w:spacing w:line="240" w:lineRule="auto"/>
    </w:pPr>
    <w:rPr>
      <w:sz w:val="20"/>
      <w:szCs w:val="20"/>
    </w:rPr>
  </w:style>
  <w:style w:type="character" w:customStyle="1" w:styleId="af0">
    <w:name w:val="Текст примечания Знак"/>
    <w:basedOn w:val="a0"/>
    <w:link w:val="af"/>
    <w:uiPriority w:val="99"/>
    <w:semiHidden/>
    <w:rsid w:val="00EB2B27"/>
    <w:rPr>
      <w:sz w:val="20"/>
      <w:szCs w:val="20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EB2B27"/>
    <w:rPr>
      <w:b/>
      <w:bCs/>
    </w:rPr>
  </w:style>
  <w:style w:type="character" w:customStyle="1" w:styleId="af2">
    <w:name w:val="Тема примечания Знак"/>
    <w:basedOn w:val="af0"/>
    <w:link w:val="af1"/>
    <w:uiPriority w:val="99"/>
    <w:semiHidden/>
    <w:rsid w:val="00EB2B27"/>
    <w:rPr>
      <w:b/>
      <w:bCs/>
      <w:sz w:val="20"/>
      <w:szCs w:val="20"/>
    </w:rPr>
  </w:style>
  <w:style w:type="paragraph" w:styleId="af3">
    <w:name w:val="Revision"/>
    <w:hidden/>
    <w:uiPriority w:val="99"/>
    <w:semiHidden/>
    <w:rsid w:val="00EB2B27"/>
    <w:pPr>
      <w:spacing w:line="240" w:lineRule="auto"/>
      <w:contextualSpacing w:val="0"/>
    </w:pPr>
  </w:style>
  <w:style w:type="paragraph" w:styleId="af4">
    <w:name w:val="List Paragraph"/>
    <w:basedOn w:val="a"/>
    <w:uiPriority w:val="34"/>
    <w:qFormat/>
    <w:rsid w:val="00EB2B27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khanacademy.org/math/linear-algebra/matrix-transformations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www.khanacademy.org/math/linear-algebra/matrix-transformations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khanacademy.org/math/algebra-home/alg-matrices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www.edx.org/course/linear-algebra-foundations-to-frontiers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edx.org/course/introduction-to-linear-models-and-matrix-algebra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EF31CB-2C6D-44D1-834A-FE8915DC73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6</Pages>
  <Words>6262</Words>
  <Characters>35698</Characters>
  <Application>Microsoft Office Word</Application>
  <DocSecurity>0</DocSecurity>
  <Lines>297</Lines>
  <Paragraphs>8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8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Канонир Татьяна Николаевна</dc:creator>
  <cp:lastModifiedBy>Дерзкова</cp:lastModifiedBy>
  <cp:revision>11</cp:revision>
  <dcterms:created xsi:type="dcterms:W3CDTF">2019-01-25T17:33:00Z</dcterms:created>
  <dcterms:modified xsi:type="dcterms:W3CDTF">2019-01-28T11:49:00Z</dcterms:modified>
</cp:coreProperties>
</file>